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541F5" w14:textId="742893BD" w:rsidR="000B599A" w:rsidRDefault="00783E9C" w:rsidP="00D130C0">
      <w:pPr>
        <w:pStyle w:val="APA7thHeadingLevel1"/>
      </w:pPr>
      <w:r w:rsidRPr="00F122CB">
        <w:t xml:space="preserve">Online Supplemental Material </w:t>
      </w:r>
      <w:r w:rsidR="00680788">
        <w:t>A</w:t>
      </w:r>
    </w:p>
    <w:p w14:paraId="03982239" w14:textId="77777777" w:rsidR="00D130C0" w:rsidRDefault="00D130C0" w:rsidP="00423A09">
      <w:pPr>
        <w:pStyle w:val="APA7thindented"/>
      </w:pPr>
    </w:p>
    <w:p w14:paraId="47A3315A" w14:textId="5208055A" w:rsidR="005279A5" w:rsidRPr="00F122CB" w:rsidRDefault="001D5923" w:rsidP="00AD55CD">
      <w:pPr>
        <w:pStyle w:val="APA7thHeadingLevel2"/>
      </w:pPr>
      <w:r w:rsidRPr="003A07DB">
        <w:t>Preliminary Analys</w:t>
      </w:r>
      <w:r w:rsidR="007A47F6">
        <w:t>e</w:t>
      </w:r>
      <w:r w:rsidRPr="003A07DB">
        <w:t>s</w:t>
      </w:r>
    </w:p>
    <w:p w14:paraId="4EF5D3E7" w14:textId="77777777" w:rsidR="006E39D5" w:rsidRDefault="006E39D5" w:rsidP="003E76CD">
      <w:pPr>
        <w:pStyle w:val="Tabellenbeschriftung"/>
        <w:rPr>
          <w:sz w:val="24"/>
          <w:szCs w:val="28"/>
          <w:highlight w:val="yellow"/>
        </w:rPr>
      </w:pPr>
    </w:p>
    <w:p w14:paraId="735CB6AA" w14:textId="234C1103" w:rsidR="008E69D0" w:rsidRPr="00141828" w:rsidRDefault="008E69D0" w:rsidP="003E76CD">
      <w:pPr>
        <w:pStyle w:val="Tabellenbeschriftung"/>
        <w:rPr>
          <w:sz w:val="24"/>
          <w:szCs w:val="28"/>
        </w:rPr>
      </w:pPr>
      <w:r w:rsidRPr="00141828">
        <w:rPr>
          <w:sz w:val="24"/>
          <w:szCs w:val="28"/>
        </w:rPr>
        <w:t>Table S1</w:t>
      </w:r>
    </w:p>
    <w:p w14:paraId="179BC83D" w14:textId="4FC7DE9B" w:rsidR="008E69D0" w:rsidRDefault="008E69D0" w:rsidP="008E69D0">
      <w:pPr>
        <w:pStyle w:val="berschriftTabelle"/>
        <w:spacing w:after="0" w:line="480" w:lineRule="auto"/>
      </w:pPr>
      <w:r>
        <w:t>Intraclass Correlations for Achievement Measures and Motivational Variable Indicators with Class and School as Cluster Variable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668"/>
        <w:gridCol w:w="1984"/>
      </w:tblGrid>
      <w:tr w:rsidR="008E69D0" w:rsidRPr="008E69D0" w14:paraId="388B8146" w14:textId="77777777" w:rsidTr="00141828">
        <w:trPr>
          <w:trHeight w:hRule="exact" w:val="408"/>
          <w:tblHeader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F1B01" w14:textId="3C88DB38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Variabl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BEFDF" w14:textId="7D015888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Grade</w:t>
            </w:r>
          </w:p>
        </w:tc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E1740" w14:textId="4CFD49C6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ICC (</w:t>
            </w:r>
            <w:r w:rsidRPr="00141828">
              <w:rPr>
                <w:rFonts w:ascii="Times New Roman" w:eastAsia="Helvetica" w:hAnsi="Times New Roman" w:cs="Times New Roman"/>
                <w:color w:val="000000"/>
              </w:rPr>
              <w:t>Class</w:t>
            </w:r>
            <w:r>
              <w:rPr>
                <w:rFonts w:ascii="Times New Roman" w:eastAsia="Helvetica" w:hAnsi="Times New Roman" w:cs="Times New Roman"/>
                <w:color w:val="000000"/>
              </w:rPr>
              <w:t>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ED8E7" w14:textId="115836CC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ICC (</w:t>
            </w:r>
            <w:r w:rsidRPr="00141828">
              <w:rPr>
                <w:rFonts w:ascii="Times New Roman" w:eastAsia="Helvetica" w:hAnsi="Times New Roman" w:cs="Times New Roman"/>
                <w:color w:val="000000"/>
              </w:rPr>
              <w:t>Schoo</w:t>
            </w:r>
            <w:r w:rsidR="0053218A">
              <w:rPr>
                <w:rFonts w:ascii="Times New Roman" w:eastAsia="Helvetica" w:hAnsi="Times New Roman" w:cs="Times New Roman"/>
                <w:color w:val="000000"/>
              </w:rPr>
              <w:t>l</w:t>
            </w:r>
            <w:r>
              <w:rPr>
                <w:rFonts w:ascii="Times New Roman" w:eastAsia="Helvetica" w:hAnsi="Times New Roman" w:cs="Times New Roman"/>
                <w:color w:val="000000"/>
              </w:rPr>
              <w:t>)</w:t>
            </w:r>
          </w:p>
        </w:tc>
      </w:tr>
      <w:tr w:rsidR="008E69D0" w:rsidRPr="008E69D0" w14:paraId="2BE1D5F7" w14:textId="77777777" w:rsidTr="00141828">
        <w:trPr>
          <w:trHeight w:val="379"/>
        </w:trPr>
        <w:tc>
          <w:tcPr>
            <w:tcW w:w="1080" w:type="dxa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1813D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CH_L</w:t>
            </w:r>
          </w:p>
        </w:tc>
        <w:tc>
          <w:tcPr>
            <w:tcW w:w="1080" w:type="dxa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C2BA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0A92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232</w:t>
            </w:r>
          </w:p>
        </w:tc>
        <w:tc>
          <w:tcPr>
            <w:tcW w:w="1984" w:type="dxa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7B4D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80</w:t>
            </w:r>
          </w:p>
        </w:tc>
      </w:tr>
      <w:tr w:rsidR="008E69D0" w:rsidRPr="008E69D0" w14:paraId="11D5C42C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8624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CH_M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90665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1912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24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9B336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09</w:t>
            </w:r>
          </w:p>
        </w:tc>
      </w:tr>
      <w:tr w:rsidR="008E69D0" w:rsidRPr="008E69D0" w14:paraId="38150E1D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E5103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CH_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BAC1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74FB7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9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9CB89" w14:textId="77777777" w:rsidR="008E69D0" w:rsidRPr="00141828" w:rsidRDefault="008E69D0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66</w:t>
            </w:r>
          </w:p>
        </w:tc>
      </w:tr>
      <w:tr w:rsidR="009C11BE" w:rsidRPr="008E69D0" w14:paraId="32D38956" w14:textId="77777777" w:rsidTr="00757C47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B8E0" w14:textId="6014470A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E2734A">
              <w:rPr>
                <w:rFonts w:ascii="Times New Roman" w:eastAsia="Helvetica" w:hAnsi="Times New Roman" w:cs="Times New Roman"/>
                <w:color w:val="000000"/>
              </w:rPr>
              <w:t>AS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3F65" w14:textId="744B9171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CD40" w14:textId="390A3BBF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.016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D5A1" w14:textId="58A2D98A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.008</w:t>
            </w:r>
          </w:p>
        </w:tc>
      </w:tr>
      <w:tr w:rsidR="009C11BE" w:rsidRPr="008E69D0" w14:paraId="6A1823B9" w14:textId="77777777" w:rsidTr="00757C47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77C9" w14:textId="04F64106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E2734A">
              <w:rPr>
                <w:rFonts w:ascii="Times New Roman" w:eastAsia="Helvetica" w:hAnsi="Times New Roman" w:cs="Times New Roman"/>
                <w:color w:val="000000"/>
              </w:rPr>
              <w:t>AS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429D1" w14:textId="012B9C30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21ED" w14:textId="7A806416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.022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4343" w14:textId="2A8CA1D8" w:rsidR="009C11BE" w:rsidRPr="009C11BE" w:rsidRDefault="009C11BE" w:rsidP="009C11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>
              <w:rPr>
                <w:rFonts w:ascii="Times New Roman" w:eastAsia="Helvetica" w:hAnsi="Times New Roman" w:cs="Times New Roman"/>
                <w:color w:val="000000"/>
              </w:rPr>
              <w:t>.010</w:t>
            </w:r>
          </w:p>
        </w:tc>
      </w:tr>
      <w:tr w:rsidR="009C11BE" w:rsidRPr="008E69D0" w14:paraId="6463506D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1D1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BE5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D23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5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4E1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0</w:t>
            </w:r>
          </w:p>
        </w:tc>
      </w:tr>
      <w:tr w:rsidR="009C11BE" w:rsidRPr="008E69D0" w14:paraId="1A38424E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371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74A8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BB3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3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5F4B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6</w:t>
            </w:r>
          </w:p>
        </w:tc>
      </w:tr>
      <w:tr w:rsidR="009C11BE" w:rsidRPr="008E69D0" w14:paraId="669B39CA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3CB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015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DC99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999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6</w:t>
            </w:r>
          </w:p>
        </w:tc>
      </w:tr>
      <w:tr w:rsidR="009C11BE" w:rsidRPr="008E69D0" w14:paraId="6BD258D5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746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06C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FF9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E354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7</w:t>
            </w:r>
          </w:p>
        </w:tc>
      </w:tr>
      <w:tr w:rsidR="009C11BE" w:rsidRPr="008E69D0" w14:paraId="76459CA0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90EA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474F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D09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58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4A6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7</w:t>
            </w:r>
          </w:p>
        </w:tc>
      </w:tr>
      <w:tr w:rsidR="009C11BE" w:rsidRPr="008E69D0" w14:paraId="3B4FA7F6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F3B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AS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CD6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CBFA9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8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1BA5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09</w:t>
            </w:r>
          </w:p>
        </w:tc>
      </w:tr>
      <w:tr w:rsidR="009C11BE" w:rsidRPr="008E69D0" w14:paraId="4732237A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6E6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689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8515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253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0</w:t>
            </w:r>
          </w:p>
        </w:tc>
      </w:tr>
      <w:tr w:rsidR="009C11BE" w:rsidRPr="008E69D0" w14:paraId="3B1604B9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E357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18D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36DE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5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D396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8</w:t>
            </w:r>
          </w:p>
        </w:tc>
      </w:tr>
      <w:tr w:rsidR="009C11BE" w:rsidRPr="008E69D0" w14:paraId="1A88810C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846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520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1AD3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0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F36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04</w:t>
            </w:r>
          </w:p>
        </w:tc>
      </w:tr>
      <w:tr w:rsidR="009C11BE" w:rsidRPr="008E69D0" w14:paraId="218B1129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E8C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1883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8E7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4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AD8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3</w:t>
            </w:r>
          </w:p>
        </w:tc>
      </w:tr>
      <w:tr w:rsidR="009C11BE" w:rsidRPr="008E69D0" w14:paraId="67EFE05E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AD9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5F9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B0C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7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723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5</w:t>
            </w:r>
          </w:p>
        </w:tc>
      </w:tr>
      <w:tr w:rsidR="009C11BE" w:rsidRPr="008E69D0" w14:paraId="13A936E4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04C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96D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76F3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8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19E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0</w:t>
            </w:r>
          </w:p>
        </w:tc>
      </w:tr>
      <w:tr w:rsidR="009C11BE" w:rsidRPr="008E69D0" w14:paraId="27F913C8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4FC7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5DFE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B09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09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D32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04</w:t>
            </w:r>
          </w:p>
        </w:tc>
      </w:tr>
      <w:tr w:rsidR="009C11BE" w:rsidRPr="008E69D0" w14:paraId="7383B202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583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INT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61BB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C86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5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EC76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0</w:t>
            </w:r>
          </w:p>
        </w:tc>
      </w:tr>
      <w:tr w:rsidR="009C11BE" w:rsidRPr="008E69D0" w14:paraId="631E01AD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7AD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608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8C5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96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AE6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3</w:t>
            </w:r>
          </w:p>
        </w:tc>
      </w:tr>
      <w:tr w:rsidR="009C11BE" w:rsidRPr="008E69D0" w14:paraId="46EC4664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BDC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65F3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BD42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76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8A7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0</w:t>
            </w:r>
          </w:p>
        </w:tc>
      </w:tr>
      <w:tr w:rsidR="009C11BE" w:rsidRPr="008E69D0" w14:paraId="4F8082D0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0832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3BED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11D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2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9B0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0</w:t>
            </w:r>
          </w:p>
        </w:tc>
      </w:tr>
      <w:tr w:rsidR="009C11BE" w:rsidRPr="008E69D0" w14:paraId="142835C4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42D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5E2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66B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62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59F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9</w:t>
            </w:r>
          </w:p>
        </w:tc>
      </w:tr>
      <w:tr w:rsidR="009C11BE" w:rsidRPr="008E69D0" w14:paraId="0CBA0736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512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504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0A63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82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271B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2</w:t>
            </w:r>
          </w:p>
        </w:tc>
      </w:tr>
      <w:tr w:rsidR="009C11BE" w:rsidRPr="008E69D0" w14:paraId="1E56587A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524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lastRenderedPageBreak/>
              <w:t>NF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0EF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C54B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6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AFBB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8</w:t>
            </w:r>
          </w:p>
        </w:tc>
      </w:tr>
      <w:tr w:rsidR="009C11BE" w:rsidRPr="008E69D0" w14:paraId="740BE225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F4F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FA8B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324C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5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61D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0</w:t>
            </w:r>
          </w:p>
        </w:tc>
      </w:tr>
      <w:tr w:rsidR="009C11BE" w:rsidRPr="008E69D0" w14:paraId="4D3346F7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A75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99A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6EFE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3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E947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5</w:t>
            </w:r>
          </w:p>
        </w:tc>
      </w:tr>
      <w:tr w:rsidR="009C11BE" w:rsidRPr="008E69D0" w14:paraId="7378D015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5D7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CF2C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886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0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BA5E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7</w:t>
            </w:r>
          </w:p>
        </w:tc>
      </w:tr>
      <w:tr w:rsidR="009C11BE" w:rsidRPr="008E69D0" w14:paraId="170C8AAF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399C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6E7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BEF3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68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94EB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1</w:t>
            </w:r>
          </w:p>
        </w:tc>
      </w:tr>
      <w:tr w:rsidR="009C11BE" w:rsidRPr="008E69D0" w14:paraId="72AB6E98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1FC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C3A8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34B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58C1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7</w:t>
            </w:r>
          </w:p>
        </w:tc>
      </w:tr>
      <w:tr w:rsidR="009C11BE" w:rsidRPr="008E69D0" w14:paraId="7614D43D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B82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C730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5EE3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FCA69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1</w:t>
            </w:r>
          </w:p>
        </w:tc>
      </w:tr>
      <w:tr w:rsidR="009C11BE" w:rsidRPr="008E69D0" w14:paraId="3AEC3F22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F2DE9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0FFF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62A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00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465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8</w:t>
            </w:r>
          </w:p>
        </w:tc>
      </w:tr>
      <w:tr w:rsidR="009C11BE" w:rsidRPr="008E69D0" w14:paraId="21F14311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CD8D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057A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EC8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64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B8E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0</w:t>
            </w:r>
          </w:p>
        </w:tc>
      </w:tr>
      <w:tr w:rsidR="009C11BE" w:rsidRPr="008E69D0" w14:paraId="0CA90D30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A6E9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1A4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E34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38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A0D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6</w:t>
            </w:r>
          </w:p>
        </w:tc>
      </w:tr>
      <w:tr w:rsidR="009C11BE" w:rsidRPr="008E69D0" w14:paraId="7F0CA249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A82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FB9F6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F69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6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0CF3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8</w:t>
            </w:r>
          </w:p>
        </w:tc>
      </w:tr>
      <w:tr w:rsidR="009C11BE" w:rsidRPr="008E69D0" w14:paraId="6AE81D57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CCD2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0695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3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5C1E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111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E8C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51</w:t>
            </w:r>
          </w:p>
        </w:tc>
      </w:tr>
      <w:tr w:rsidR="009C11BE" w:rsidRPr="008E69D0" w14:paraId="541ED6AB" w14:textId="77777777" w:rsidTr="00141828">
        <w:trPr>
          <w:trHeight w:val="380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86F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B561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5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298B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55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BB7F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7</w:t>
            </w:r>
          </w:p>
        </w:tc>
      </w:tr>
      <w:tr w:rsidR="009C11BE" w:rsidRPr="008E69D0" w14:paraId="61A2E16A" w14:textId="77777777" w:rsidTr="00141828">
        <w:trPr>
          <w:trHeight w:val="379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E4EAA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A2DB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7</w:t>
            </w:r>
          </w:p>
        </w:tc>
        <w:tc>
          <w:tcPr>
            <w:tcW w:w="1668" w:type="dxa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6FE4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7</w:t>
            </w:r>
          </w:p>
        </w:tc>
        <w:tc>
          <w:tcPr>
            <w:tcW w:w="1984" w:type="dxa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70D8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10</w:t>
            </w:r>
          </w:p>
        </w:tc>
      </w:tr>
      <w:tr w:rsidR="009C11BE" w:rsidRPr="008E69D0" w14:paraId="53B90A3F" w14:textId="77777777" w:rsidTr="00141828">
        <w:trPr>
          <w:trHeight w:val="380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7C45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NFC_i5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37F7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9</w:t>
            </w:r>
          </w:p>
        </w:tc>
        <w:tc>
          <w:tcPr>
            <w:tcW w:w="1668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AA7E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47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E5A40" w14:textId="77777777" w:rsidR="009C11BE" w:rsidRPr="00141828" w:rsidRDefault="009C11BE" w:rsidP="001418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2" w:right="102"/>
              <w:jc w:val="center"/>
              <w:rPr>
                <w:rFonts w:ascii="Times New Roman" w:eastAsia="Helvetica" w:hAnsi="Times New Roman" w:cs="Times New Roman"/>
                <w:color w:val="000000"/>
              </w:rPr>
            </w:pPr>
            <w:r w:rsidRPr="00141828">
              <w:rPr>
                <w:rFonts w:ascii="Times New Roman" w:eastAsia="Helvetica" w:hAnsi="Times New Roman" w:cs="Times New Roman"/>
                <w:color w:val="000000"/>
              </w:rPr>
              <w:t>.022</w:t>
            </w:r>
          </w:p>
        </w:tc>
      </w:tr>
    </w:tbl>
    <w:p w14:paraId="7EAB4543" w14:textId="77777777" w:rsidR="008E69D0" w:rsidRDefault="008E69D0" w:rsidP="003E76CD">
      <w:pPr>
        <w:pStyle w:val="Tabellenbeschriftung"/>
        <w:rPr>
          <w:sz w:val="24"/>
          <w:szCs w:val="28"/>
          <w:highlight w:val="yellow"/>
        </w:rPr>
      </w:pPr>
    </w:p>
    <w:p w14:paraId="0A7110EF" w14:textId="003AE96F" w:rsidR="003E76CD" w:rsidRPr="00BE3F06" w:rsidRDefault="003E76CD" w:rsidP="003E76CD">
      <w:pPr>
        <w:pStyle w:val="Tabellenbeschriftung"/>
        <w:rPr>
          <w:sz w:val="24"/>
          <w:szCs w:val="28"/>
        </w:rPr>
      </w:pPr>
      <w:r w:rsidRPr="003A07DB">
        <w:rPr>
          <w:sz w:val="24"/>
          <w:szCs w:val="28"/>
        </w:rPr>
        <w:t>Table S</w:t>
      </w:r>
      <w:r w:rsidR="00B5577D">
        <w:rPr>
          <w:sz w:val="24"/>
          <w:szCs w:val="28"/>
        </w:rPr>
        <w:t>2</w:t>
      </w:r>
    </w:p>
    <w:p w14:paraId="03542D1D" w14:textId="4E94B0E9" w:rsidR="00344F5E" w:rsidRDefault="00757D5F" w:rsidP="00344F5E">
      <w:pPr>
        <w:pStyle w:val="berschriftTabelle"/>
        <w:spacing w:after="0" w:line="480" w:lineRule="auto"/>
        <w:rPr>
          <w:rFonts w:cs="Times New Roman"/>
          <w:color w:val="000000" w:themeColor="text1"/>
          <w:highlight w:val="yellow"/>
          <w:lang w:eastAsia="de-DE"/>
        </w:rPr>
      </w:pPr>
      <w:r>
        <w:t xml:space="preserve">Model Fits </w:t>
      </w:r>
      <w:r w:rsidR="00A05AB2">
        <w:t xml:space="preserve">of a One-Factor Model </w:t>
      </w:r>
      <w:r>
        <w:t>for</w:t>
      </w:r>
      <w:r w:rsidR="003E76CD" w:rsidRPr="00F122CB">
        <w:t xml:space="preserve"> the Need for Cognition </w:t>
      </w:r>
      <w:r w:rsidR="003E76CD">
        <w:t>Measures</w:t>
      </w:r>
      <w:r>
        <w:t xml:space="preserve"> per Grade</w:t>
      </w:r>
      <w:r w:rsidR="00344F5E" w:rsidRPr="00344F5E">
        <w:rPr>
          <w:rFonts w:cs="Times New Roman"/>
          <w:color w:val="000000" w:themeColor="text1"/>
          <w:highlight w:val="yellow"/>
          <w:lang w:eastAsia="de-DE"/>
        </w:rPr>
        <w:t xml:space="preserve"> </w:t>
      </w:r>
    </w:p>
    <w:tbl>
      <w:tblPr>
        <w:tblpPr w:leftFromText="141" w:rightFromText="141" w:vertAnchor="text" w:horzAnchor="margin" w:tblpY="-80"/>
        <w:tblOverlap w:val="never"/>
        <w:tblW w:w="9173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600" w:firstRow="0" w:lastRow="0" w:firstColumn="0" w:lastColumn="0" w:noHBand="1" w:noVBand="1"/>
      </w:tblPr>
      <w:tblGrid>
        <w:gridCol w:w="1426"/>
        <w:gridCol w:w="1711"/>
        <w:gridCol w:w="855"/>
        <w:gridCol w:w="1168"/>
        <w:gridCol w:w="955"/>
        <w:gridCol w:w="2103"/>
        <w:gridCol w:w="955"/>
      </w:tblGrid>
      <w:tr w:rsidR="00344F5E" w:rsidRPr="001D5923" w14:paraId="1CBEFC79" w14:textId="77777777" w:rsidTr="007327AC">
        <w:trPr>
          <w:trHeight w:val="420"/>
          <w:tblHeader/>
        </w:trPr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1C6DF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bookmarkStart w:id="0" w:name="_Hlk161134167"/>
            <w:r w:rsidRPr="001D5923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711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721C4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χ²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7445A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  <w:i/>
                <w:iCs/>
              </w:rPr>
              <w:t>df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61CF8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21BA1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3A07DB">
              <w:rPr>
                <w:rFonts w:ascii="Times New Roman" w:hAnsi="Times New Roman" w:cs="Times New Roman"/>
              </w:rPr>
              <w:t>CFI</w:t>
            </w:r>
          </w:p>
        </w:tc>
        <w:tc>
          <w:tcPr>
            <w:tcW w:w="2103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AB88A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RMSEA [90% CI]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68A29" w14:textId="77777777" w:rsidR="00344F5E" w:rsidRPr="001D5923" w:rsidRDefault="00344F5E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SRMR</w:t>
            </w:r>
          </w:p>
        </w:tc>
      </w:tr>
      <w:tr w:rsidR="003D62B4" w:rsidRPr="001D5923" w14:paraId="5B996461" w14:textId="77777777" w:rsidTr="007327AC">
        <w:trPr>
          <w:trHeight w:val="557"/>
        </w:trPr>
        <w:tc>
          <w:tcPr>
            <w:tcW w:w="1426" w:type="dxa"/>
            <w:tcBorders>
              <w:top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5E85C8F" w14:textId="77777777" w:rsidR="003D62B4" w:rsidRPr="001D5923" w:rsidRDefault="003D62B4" w:rsidP="007327AC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Grade 3</w:t>
            </w:r>
          </w:p>
        </w:tc>
        <w:tc>
          <w:tcPr>
            <w:tcW w:w="1711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33D968" w14:textId="60F0F3EF" w:rsidR="003D62B4" w:rsidRPr="00E666BF" w:rsidRDefault="00E666BF" w:rsidP="007327AC">
            <w:pPr>
              <w:pStyle w:val="StandardWeb"/>
              <w:spacing w:before="0" w:beforeAutospacing="0" w:after="0" w:afterAutospacing="0" w:line="360" w:lineRule="auto"/>
              <w:jc w:val="center"/>
              <w:rPr>
                <w:color w:val="000000" w:themeColor="text1"/>
                <w:kern w:val="24"/>
                <w:lang w:val="de-DE"/>
              </w:rPr>
            </w:pPr>
            <w:r w:rsidRPr="00E666BF">
              <w:rPr>
                <w:color w:val="000000" w:themeColor="text1"/>
                <w:kern w:val="24"/>
                <w:lang w:val="de-DE"/>
              </w:rPr>
              <w:t>79.190</w:t>
            </w:r>
          </w:p>
        </w:tc>
        <w:tc>
          <w:tcPr>
            <w:tcW w:w="855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281D22" w14:textId="16CB01DA" w:rsidR="003D62B4" w:rsidRPr="001D5923" w:rsidRDefault="00E666BF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8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F27D97" w14:textId="46155B61" w:rsidR="003D62B4" w:rsidRPr="003D62B4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3D62B4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55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C8D455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987</w:t>
            </w:r>
          </w:p>
        </w:tc>
        <w:tc>
          <w:tcPr>
            <w:tcW w:w="2103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86AFD9" w14:textId="066109D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61 [</w:t>
            </w:r>
            <w:r>
              <w:rPr>
                <w:rFonts w:ascii="Times New Roman" w:hAnsi="Times New Roman" w:cs="Times New Roman"/>
              </w:rPr>
              <w:t>.052, .071</w:t>
            </w:r>
            <w:r w:rsidRPr="001D592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955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14F21F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18</w:t>
            </w:r>
          </w:p>
        </w:tc>
      </w:tr>
      <w:tr w:rsidR="003D62B4" w:rsidRPr="001D5923" w14:paraId="69D23CF2" w14:textId="77777777" w:rsidTr="007327AC">
        <w:trPr>
          <w:trHeight w:val="557"/>
        </w:trPr>
        <w:tc>
          <w:tcPr>
            <w:tcW w:w="1426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6ACC444" w14:textId="77777777" w:rsidR="003D62B4" w:rsidRPr="001D5923" w:rsidRDefault="003D62B4" w:rsidP="007327AC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Grade 5</w:t>
            </w:r>
          </w:p>
        </w:tc>
        <w:tc>
          <w:tcPr>
            <w:tcW w:w="171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F2352D" w14:textId="3E3C431A" w:rsidR="003D62B4" w:rsidRPr="00E666BF" w:rsidRDefault="00E666BF" w:rsidP="007327AC">
            <w:pPr>
              <w:pStyle w:val="StandardWeb"/>
              <w:spacing w:before="0" w:beforeAutospacing="0" w:after="0" w:afterAutospacing="0" w:line="360" w:lineRule="auto"/>
              <w:jc w:val="center"/>
              <w:rPr>
                <w:color w:val="000000" w:themeColor="text1"/>
                <w:kern w:val="24"/>
                <w:lang w:val="de-DE"/>
              </w:rPr>
            </w:pPr>
            <w:r w:rsidRPr="00E666BF">
              <w:rPr>
                <w:color w:val="000000" w:themeColor="text1"/>
                <w:kern w:val="24"/>
                <w:lang w:val="de-DE"/>
              </w:rPr>
              <w:t>119.020</w:t>
            </w:r>
          </w:p>
        </w:tc>
        <w:tc>
          <w:tcPr>
            <w:tcW w:w="8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EEDC56" w14:textId="28E71BFB" w:rsidR="003D62B4" w:rsidRPr="001D5923" w:rsidRDefault="00E666BF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8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8792AE" w14:textId="3C5F6231" w:rsidR="003D62B4" w:rsidRPr="003D62B4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3D62B4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12E2FA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985</w:t>
            </w:r>
          </w:p>
        </w:tc>
        <w:tc>
          <w:tcPr>
            <w:tcW w:w="2103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9A390E" w14:textId="538F693A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76 [</w:t>
            </w:r>
            <w:r w:rsidR="00E666BF">
              <w:rPr>
                <w:rFonts w:ascii="Times New Roman" w:hAnsi="Times New Roman" w:cs="Times New Roman"/>
              </w:rPr>
              <w:t>.066, .085</w:t>
            </w:r>
            <w:r w:rsidRPr="001D592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8BBCAD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20</w:t>
            </w:r>
          </w:p>
        </w:tc>
      </w:tr>
      <w:tr w:rsidR="003D62B4" w:rsidRPr="001D5923" w14:paraId="01D6F804" w14:textId="77777777" w:rsidTr="007327AC">
        <w:trPr>
          <w:trHeight w:val="557"/>
        </w:trPr>
        <w:tc>
          <w:tcPr>
            <w:tcW w:w="1426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178F2BF" w14:textId="77777777" w:rsidR="003D62B4" w:rsidRPr="001D5923" w:rsidRDefault="003D62B4" w:rsidP="007327AC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Grade 7</w:t>
            </w:r>
          </w:p>
        </w:tc>
        <w:tc>
          <w:tcPr>
            <w:tcW w:w="171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055344" w14:textId="6C850C48" w:rsidR="003D62B4" w:rsidRPr="00E666BF" w:rsidRDefault="00E666BF" w:rsidP="007327AC">
            <w:pPr>
              <w:pStyle w:val="StandardWeb"/>
              <w:spacing w:before="0" w:beforeAutospacing="0" w:after="0" w:afterAutospacing="0" w:line="360" w:lineRule="auto"/>
              <w:jc w:val="center"/>
              <w:rPr>
                <w:color w:val="000000" w:themeColor="text1"/>
                <w:kern w:val="24"/>
                <w:lang w:val="de-DE"/>
              </w:rPr>
            </w:pPr>
            <w:r w:rsidRPr="00E666BF">
              <w:rPr>
                <w:color w:val="000000" w:themeColor="text1"/>
                <w:kern w:val="24"/>
                <w:lang w:val="de-DE"/>
              </w:rPr>
              <w:t>21.955</w:t>
            </w:r>
          </w:p>
        </w:tc>
        <w:tc>
          <w:tcPr>
            <w:tcW w:w="8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583549" w14:textId="473510B4" w:rsidR="003D62B4" w:rsidRPr="001D5923" w:rsidRDefault="00E666BF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8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012CB3" w14:textId="3246D65B" w:rsidR="003D62B4" w:rsidRPr="003D62B4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3D62B4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1CC08C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996</w:t>
            </w:r>
          </w:p>
        </w:tc>
        <w:tc>
          <w:tcPr>
            <w:tcW w:w="2103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137575" w14:textId="163978C0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39 [</w:t>
            </w:r>
            <w:r w:rsidR="00E666BF">
              <w:rPr>
                <w:rFonts w:ascii="Times New Roman" w:hAnsi="Times New Roman" w:cs="Times New Roman"/>
              </w:rPr>
              <w:t>.027, .053</w:t>
            </w:r>
            <w:r w:rsidRPr="001D592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8DBEA1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09</w:t>
            </w:r>
          </w:p>
        </w:tc>
      </w:tr>
      <w:tr w:rsidR="003D62B4" w:rsidRPr="001D5923" w14:paraId="0A1771F9" w14:textId="77777777" w:rsidTr="007327AC">
        <w:trPr>
          <w:trHeight w:val="557"/>
        </w:trPr>
        <w:tc>
          <w:tcPr>
            <w:tcW w:w="1426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F5568B" w14:textId="77777777" w:rsidR="003D62B4" w:rsidRPr="001D5923" w:rsidRDefault="003D62B4" w:rsidP="007327AC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Grade 9</w:t>
            </w:r>
          </w:p>
        </w:tc>
        <w:tc>
          <w:tcPr>
            <w:tcW w:w="171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05E8F8" w14:textId="4A8190E6" w:rsidR="003D62B4" w:rsidRPr="00E666BF" w:rsidRDefault="00E666BF" w:rsidP="007327AC">
            <w:pPr>
              <w:pStyle w:val="StandardWeb"/>
              <w:spacing w:before="0" w:beforeAutospacing="0" w:after="0" w:afterAutospacing="0" w:line="360" w:lineRule="auto"/>
              <w:jc w:val="center"/>
              <w:rPr>
                <w:color w:val="000000" w:themeColor="text1"/>
                <w:kern w:val="24"/>
                <w:lang w:val="de-DE"/>
              </w:rPr>
            </w:pPr>
            <w:r w:rsidRPr="00E666BF">
              <w:rPr>
                <w:color w:val="000000" w:themeColor="text1"/>
                <w:kern w:val="24"/>
                <w:lang w:val="de-DE"/>
              </w:rPr>
              <w:t>90.513</w:t>
            </w:r>
          </w:p>
        </w:tc>
        <w:tc>
          <w:tcPr>
            <w:tcW w:w="8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C72DBD" w14:textId="67A0B04D" w:rsidR="003D62B4" w:rsidRPr="001D5923" w:rsidRDefault="00E666BF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8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32759D" w14:textId="629A31C1" w:rsidR="003D62B4" w:rsidRPr="003D62B4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3D62B4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D6EC96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991</w:t>
            </w:r>
          </w:p>
        </w:tc>
        <w:tc>
          <w:tcPr>
            <w:tcW w:w="2103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3F2D8E" w14:textId="569A8C7C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58 [</w:t>
            </w:r>
            <w:r w:rsidR="00E666BF">
              <w:rPr>
                <w:rFonts w:ascii="Times New Roman" w:hAnsi="Times New Roman" w:cs="Times New Roman"/>
              </w:rPr>
              <w:t>.049, .067</w:t>
            </w:r>
            <w:r w:rsidRPr="001D5923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95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C36C1D" w14:textId="77777777" w:rsidR="003D62B4" w:rsidRPr="001D5923" w:rsidRDefault="003D62B4" w:rsidP="007327AC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D5923">
              <w:rPr>
                <w:rFonts w:ascii="Times New Roman" w:hAnsi="Times New Roman" w:cs="Times New Roman"/>
              </w:rPr>
              <w:t>.013</w:t>
            </w:r>
          </w:p>
        </w:tc>
      </w:tr>
    </w:tbl>
    <w:bookmarkEnd w:id="0"/>
    <w:p w14:paraId="78B1C5AE" w14:textId="359C4A92" w:rsidR="00344F5E" w:rsidRDefault="00344F5E" w:rsidP="00344F5E">
      <w:pPr>
        <w:pStyle w:val="berschriftTabelle"/>
        <w:spacing w:after="0" w:line="480" w:lineRule="auto"/>
      </w:pPr>
      <w:r w:rsidRPr="003A07DB">
        <w:rPr>
          <w:rFonts w:cs="Times New Roman"/>
          <w:color w:val="000000" w:themeColor="text1"/>
          <w:lang w:eastAsia="de-DE"/>
        </w:rPr>
        <w:t xml:space="preserve">Note. </w:t>
      </w:r>
      <w:r w:rsidR="008367C8">
        <w:rPr>
          <w:rFonts w:eastAsia="Calibri" w:cs="Times New Roman"/>
          <w:i w:val="0"/>
        </w:rPr>
        <w:t xml:space="preserve">Model fits were determined by using the full-information-maximum-likelihood estimator. </w:t>
      </w:r>
      <w:r w:rsidRPr="003A07DB">
        <w:rPr>
          <w:rFonts w:eastAsia="Calibri" w:cs="Times New Roman"/>
          <w:i w:val="0"/>
        </w:rPr>
        <w:t xml:space="preserve">CFI = comparative fit index; RMSEA = root-mean-square error of approximation; SRMR = standardized root </w:t>
      </w:r>
      <w:proofErr w:type="gramStart"/>
      <w:r w:rsidRPr="003A07DB">
        <w:rPr>
          <w:rFonts w:eastAsia="Calibri" w:cs="Times New Roman"/>
          <w:i w:val="0"/>
        </w:rPr>
        <w:t>mean</w:t>
      </w:r>
      <w:proofErr w:type="gramEnd"/>
      <w:r w:rsidRPr="003A07DB">
        <w:rPr>
          <w:rFonts w:eastAsia="Calibri" w:cs="Times New Roman"/>
          <w:i w:val="0"/>
        </w:rPr>
        <w:t xml:space="preserve"> square residual.</w:t>
      </w:r>
      <w:r w:rsidR="00912C86">
        <w:rPr>
          <w:rFonts w:eastAsia="Calibri" w:cs="Times New Roman"/>
          <w:i w:val="0"/>
        </w:rPr>
        <w:t xml:space="preserve"> </w:t>
      </w:r>
    </w:p>
    <w:p w14:paraId="015E784B" w14:textId="4D6E4678" w:rsidR="00B5577D" w:rsidRDefault="00B5577D">
      <w:pPr>
        <w:rPr>
          <w:rFonts w:ascii="Times New Roman" w:hAnsi="Times New Roman" w:cs="Linux Libertine"/>
          <w:b/>
          <w:bCs/>
          <w:sz w:val="24"/>
        </w:rPr>
      </w:pPr>
      <w:r>
        <w:rPr>
          <w:rFonts w:cs="Linux Libertine"/>
          <w:bCs/>
        </w:rPr>
        <w:br w:type="page"/>
      </w:r>
    </w:p>
    <w:p w14:paraId="4D278E26" w14:textId="77777777" w:rsidR="00894448" w:rsidRDefault="00894448" w:rsidP="00894448">
      <w:pPr>
        <w:pStyle w:val="APA7thHeadingLevel2"/>
      </w:pPr>
      <w:r w:rsidRPr="008E69D0">
        <w:lastRenderedPageBreak/>
        <w:t>Developmental Trajectory</w:t>
      </w:r>
    </w:p>
    <w:p w14:paraId="5A85869D" w14:textId="77777777" w:rsidR="0017522F" w:rsidRDefault="0017522F" w:rsidP="000D0BD3">
      <w:pPr>
        <w:pStyle w:val="BeschriftungTabelle"/>
        <w:spacing w:line="480" w:lineRule="auto"/>
        <w:rPr>
          <w:b/>
          <w:bCs/>
        </w:rPr>
      </w:pPr>
    </w:p>
    <w:p w14:paraId="4BA8BB68" w14:textId="2CB9447F" w:rsidR="000D0BD3" w:rsidRPr="00894448" w:rsidRDefault="000D0BD3" w:rsidP="000D0BD3">
      <w:pPr>
        <w:pStyle w:val="BeschriftungTabelle"/>
        <w:spacing w:line="480" w:lineRule="auto"/>
        <w:rPr>
          <w:b/>
          <w:bCs/>
        </w:rPr>
      </w:pPr>
      <w:r w:rsidRPr="00C567FC">
        <w:rPr>
          <w:b/>
          <w:bCs/>
        </w:rPr>
        <w:t>Figure S</w:t>
      </w:r>
      <w:r>
        <w:rPr>
          <w:b/>
          <w:bCs/>
        </w:rPr>
        <w:t>1</w:t>
      </w:r>
    </w:p>
    <w:p w14:paraId="27722338" w14:textId="7D090831" w:rsidR="000D0BD3" w:rsidRPr="00141828" w:rsidRDefault="000D0BD3" w:rsidP="00141828">
      <w:pPr>
        <w:pStyle w:val="berschriftTabelle"/>
        <w:spacing w:after="0" w:line="480" w:lineRule="auto"/>
      </w:pPr>
      <w:r w:rsidRPr="00D91DEF">
        <w:t xml:space="preserve">Model Implied Means of the </w:t>
      </w:r>
      <w:r>
        <w:t>two multivariate latent growth curve models, linear (LLGCM) and unconstrained (ULGCM)</w:t>
      </w:r>
    </w:p>
    <w:p w14:paraId="6EAD02FA" w14:textId="55FB5600" w:rsidR="00894448" w:rsidRDefault="00AE067D" w:rsidP="00141828">
      <w:pPr>
        <w:pStyle w:val="BeschriftungTabelle"/>
        <w:spacing w:line="480" w:lineRule="auto"/>
        <w:jc w:val="center"/>
      </w:pPr>
      <w:r>
        <w:rPr>
          <w:rFonts w:cs="Times New Roman"/>
          <w:noProof/>
        </w:rPr>
        <w:drawing>
          <wp:inline distT="0" distB="0" distL="0" distR="0" wp14:anchorId="71A53F00" wp14:editId="1426C0A5">
            <wp:extent cx="5499100" cy="3644900"/>
            <wp:effectExtent l="0" t="0" r="0" b="0"/>
            <wp:docPr id="825059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9549" name="Picture 82505954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Ref190962205"/>
      <w:bookmarkStart w:id="2" w:name="_Ref191460636"/>
    </w:p>
    <w:bookmarkEnd w:id="1"/>
    <w:bookmarkEnd w:id="2"/>
    <w:p w14:paraId="7013E790" w14:textId="031D6328" w:rsidR="00894448" w:rsidRDefault="00894448" w:rsidP="00894448">
      <w:pPr>
        <w:pStyle w:val="APA7thindented"/>
        <w:ind w:firstLine="0"/>
        <w:rPr>
          <w:iCs/>
          <w:szCs w:val="24"/>
        </w:rPr>
      </w:pPr>
      <w:r w:rsidRPr="002D35E3">
        <w:rPr>
          <w:i/>
          <w:iCs/>
          <w:szCs w:val="24"/>
        </w:rPr>
        <w:t>Note.</w:t>
      </w:r>
      <w:r w:rsidRPr="00D91DEF">
        <w:rPr>
          <w:szCs w:val="24"/>
        </w:rPr>
        <w:t xml:space="preserve"> </w:t>
      </w:r>
      <w:r>
        <w:rPr>
          <w:iCs/>
          <w:szCs w:val="24"/>
        </w:rPr>
        <w:t>The dotted line depicts the trajectory of the</w:t>
      </w:r>
      <w:r w:rsidR="0005768D">
        <w:rPr>
          <w:iCs/>
          <w:szCs w:val="24"/>
        </w:rPr>
        <w:t xml:space="preserve"> </w:t>
      </w:r>
      <w:r w:rsidR="00546674">
        <w:rPr>
          <w:iCs/>
          <w:szCs w:val="24"/>
        </w:rPr>
        <w:t>ULGCM</w:t>
      </w:r>
      <w:r>
        <w:rPr>
          <w:iCs/>
          <w:szCs w:val="24"/>
        </w:rPr>
        <w:t>, the solid line depicts the linear trajectory</w:t>
      </w:r>
      <w:r w:rsidR="00546674">
        <w:rPr>
          <w:iCs/>
          <w:szCs w:val="24"/>
        </w:rPr>
        <w:t xml:space="preserve"> (LLGCM)</w:t>
      </w:r>
      <w:r>
        <w:rPr>
          <w:iCs/>
          <w:szCs w:val="24"/>
        </w:rPr>
        <w:t xml:space="preserve">. </w:t>
      </w:r>
    </w:p>
    <w:p w14:paraId="67FF4179" w14:textId="482CE37B" w:rsidR="00E57BF0" w:rsidRDefault="00E57BF0" w:rsidP="007A47F6">
      <w:pPr>
        <w:rPr>
          <w:lang w:val="en-GB"/>
        </w:rPr>
        <w:sectPr w:rsidR="00E57BF0" w:rsidSect="000C57FD">
          <w:headerReference w:type="default" r:id="rId10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6384EFA7" w14:textId="48079D74" w:rsidR="00E838DE" w:rsidRPr="00D60370" w:rsidRDefault="00E838DE" w:rsidP="00E838DE">
      <w:pPr>
        <w:pStyle w:val="BeschriftungTabelle"/>
        <w:spacing w:line="480" w:lineRule="auto"/>
        <w:rPr>
          <w:b/>
          <w:bCs/>
          <w:szCs w:val="28"/>
        </w:rPr>
      </w:pPr>
      <w:bookmarkStart w:id="3" w:name="_Ref190188622"/>
      <w:r w:rsidRPr="00466586">
        <w:rPr>
          <w:b/>
          <w:bCs/>
        </w:rPr>
        <w:lastRenderedPageBreak/>
        <w:t xml:space="preserve">Table </w:t>
      </w:r>
      <w:bookmarkEnd w:id="3"/>
      <w:r w:rsidRPr="00466586">
        <w:rPr>
          <w:b/>
          <w:bCs/>
        </w:rPr>
        <w:t>S</w:t>
      </w:r>
      <w:r w:rsidR="00B5577D">
        <w:rPr>
          <w:b/>
          <w:bCs/>
        </w:rPr>
        <w:t>3</w:t>
      </w:r>
    </w:p>
    <w:p w14:paraId="7DEAB72D" w14:textId="57C1E580" w:rsidR="00E838DE" w:rsidRPr="00D91DEF" w:rsidRDefault="00E838DE" w:rsidP="00E838DE">
      <w:pPr>
        <w:spacing w:after="0" w:line="480" w:lineRule="auto"/>
        <w:rPr>
          <w:rFonts w:ascii="Times New Roman" w:hAnsi="Times New Roman" w:cs="Times New Roman"/>
          <w:i/>
          <w:sz w:val="24"/>
          <w:szCs w:val="28"/>
        </w:rPr>
      </w:pPr>
      <w:r w:rsidRPr="00D91DEF">
        <w:rPr>
          <w:rFonts w:ascii="Times New Roman" w:hAnsi="Times New Roman" w:cs="Times New Roman"/>
          <w:i/>
          <w:sz w:val="24"/>
          <w:szCs w:val="28"/>
        </w:rPr>
        <w:t xml:space="preserve">Model Fits of the </w:t>
      </w:r>
      <w:r w:rsidR="00045E61" w:rsidRPr="00D91DEF">
        <w:rPr>
          <w:rFonts w:ascii="Times New Roman" w:hAnsi="Times New Roman" w:cs="Times New Roman"/>
          <w:i/>
          <w:sz w:val="24"/>
          <w:szCs w:val="28"/>
        </w:rPr>
        <w:t>Uncon</w:t>
      </w:r>
      <w:r w:rsidR="00045E61">
        <w:rPr>
          <w:rFonts w:ascii="Times New Roman" w:hAnsi="Times New Roman" w:cs="Times New Roman"/>
          <w:i/>
          <w:sz w:val="24"/>
          <w:szCs w:val="28"/>
        </w:rPr>
        <w:t>strained</w:t>
      </w:r>
      <w:r w:rsidR="00045E61" w:rsidRPr="00D91DEF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="00B71143">
        <w:rPr>
          <w:rFonts w:ascii="Times New Roman" w:hAnsi="Times New Roman" w:cs="Times New Roman"/>
          <w:i/>
          <w:sz w:val="24"/>
          <w:szCs w:val="28"/>
        </w:rPr>
        <w:t>(ULGCM) vs. Linear (LLGCM)</w:t>
      </w:r>
      <w:r w:rsidRPr="00D91DEF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="00B71143">
        <w:rPr>
          <w:rFonts w:ascii="Times New Roman" w:hAnsi="Times New Roman" w:cs="Times New Roman"/>
          <w:i/>
          <w:sz w:val="24"/>
          <w:szCs w:val="28"/>
        </w:rPr>
        <w:t>Multivariate Latent Growth Curve Models</w:t>
      </w:r>
    </w:p>
    <w:tbl>
      <w:tblPr>
        <w:tblStyle w:val="Tabellenraster"/>
        <w:tblW w:w="14034" w:type="dxa"/>
        <w:tblBorders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851"/>
        <w:gridCol w:w="567"/>
        <w:gridCol w:w="708"/>
        <w:gridCol w:w="709"/>
        <w:gridCol w:w="1701"/>
        <w:gridCol w:w="851"/>
        <w:gridCol w:w="567"/>
        <w:gridCol w:w="425"/>
        <w:gridCol w:w="709"/>
        <w:gridCol w:w="567"/>
        <w:gridCol w:w="992"/>
        <w:gridCol w:w="850"/>
        <w:gridCol w:w="1087"/>
        <w:gridCol w:w="1087"/>
        <w:gridCol w:w="1087"/>
      </w:tblGrid>
      <w:tr w:rsidR="00E838DE" w:rsidRPr="001758C4" w14:paraId="1EA523EA" w14:textId="77777777" w:rsidTr="00141828">
        <w:trPr>
          <w:trHeight w:val="529"/>
        </w:trPr>
        <w:tc>
          <w:tcPr>
            <w:tcW w:w="1276" w:type="dxa"/>
            <w:tcBorders>
              <w:top w:val="single" w:sz="8" w:space="0" w:color="auto"/>
              <w:left w:val="nil"/>
            </w:tcBorders>
            <w:vAlign w:val="center"/>
          </w:tcPr>
          <w:p w14:paraId="30822D90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</w:tcBorders>
            <w:vAlign w:val="center"/>
          </w:tcPr>
          <w:p w14:paraId="0D1ABCAA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bookmarkStart w:id="4" w:name="_Hlk192058256"/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χ</w:t>
            </w:r>
            <w:r w:rsidRPr="001758C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bookmarkEnd w:id="4"/>
          </w:p>
        </w:tc>
        <w:tc>
          <w:tcPr>
            <w:tcW w:w="567" w:type="dxa"/>
            <w:tcBorders>
              <w:top w:val="single" w:sz="8" w:space="0" w:color="auto"/>
              <w:left w:val="nil"/>
            </w:tcBorders>
            <w:vAlign w:val="center"/>
          </w:tcPr>
          <w:p w14:paraId="55C486F2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</w:tcBorders>
            <w:vAlign w:val="center"/>
          </w:tcPr>
          <w:p w14:paraId="6F79CCCD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</w:tcBorders>
            <w:vAlign w:val="center"/>
          </w:tcPr>
          <w:p w14:paraId="2EB2BAFA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CFI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</w:tcBorders>
            <w:vAlign w:val="center"/>
          </w:tcPr>
          <w:p w14:paraId="19BBCEE2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RMSEA [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% CI]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4FC6135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SRMR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12A156D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Δχ</w:t>
            </w:r>
            <w:r w:rsidRPr="001758C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684FB5E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Δ</w:t>
            </w:r>
            <w:r w:rsidRPr="001758C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6AC4041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929E83C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ΔCFI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7BF31D8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ΔRMSEA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CE8029C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ΔSRMR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BB8FE07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AIC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2F626D7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BIC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83CC6D9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Adj. BIC</w:t>
            </w:r>
          </w:p>
        </w:tc>
      </w:tr>
      <w:tr w:rsidR="00E838DE" w:rsidRPr="001758C4" w14:paraId="37FEE3E2" w14:textId="77777777" w:rsidTr="00141828">
        <w:trPr>
          <w:trHeight w:val="617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05F7A83" w14:textId="1EA51701" w:rsidR="00E838DE" w:rsidRPr="001758C4" w:rsidRDefault="00E838DE" w:rsidP="00403384">
            <w:pPr>
              <w:ind w:left="179" w:hanging="179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Unc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strain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(ULGCM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9EBB767" w14:textId="3E704ADE" w:rsidR="00E838DE" w:rsidRPr="00141828" w:rsidRDefault="00B71143" w:rsidP="00B71143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4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2E7ACA7" w14:textId="74F507C1" w:rsidR="00E838DE" w:rsidRPr="001758C4" w:rsidRDefault="00B71143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CD77263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04C1323" w14:textId="77376089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97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186F104" w14:textId="26E6E44E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 xml:space="preserve"> [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0, 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D91559" w14:textId="02D148C0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14CA93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AC620A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39DE0C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081F9D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B1BF26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FF01F9" w14:textId="77777777" w:rsidR="00E838DE" w:rsidRPr="001758C4" w:rsidRDefault="00E838DE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FBA053" w14:textId="31E09B02" w:rsidR="00E838DE" w:rsidRPr="00141828" w:rsidRDefault="00B71143" w:rsidP="00B71143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8543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425515" w14:textId="10A76A7B" w:rsidR="00E838DE" w:rsidRPr="001758C4" w:rsidRDefault="00B71143" w:rsidP="00403384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9605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C70B07" w14:textId="01ACB77F" w:rsidR="00E838DE" w:rsidRPr="00141828" w:rsidRDefault="00B71143" w:rsidP="00B71143">
            <w:pPr>
              <w:ind w:left="179" w:hanging="179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9125</w:t>
            </w:r>
          </w:p>
        </w:tc>
      </w:tr>
      <w:tr w:rsidR="00E838DE" w:rsidRPr="001758C4" w14:paraId="501E503E" w14:textId="77777777" w:rsidTr="00141828">
        <w:trPr>
          <w:trHeight w:val="617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87934DC" w14:textId="5A082933" w:rsidR="00E838DE" w:rsidRPr="001758C4" w:rsidRDefault="00E838DE" w:rsidP="00403384">
            <w:pPr>
              <w:ind w:left="224" w:hanging="224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 xml:space="preserve">Linear 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(LLGCM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CEDBB01" w14:textId="06216DDD" w:rsidR="00E838DE" w:rsidRPr="001758C4" w:rsidRDefault="00B71143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7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72C0275" w14:textId="4B8063B8" w:rsidR="00E838DE" w:rsidRPr="00141828" w:rsidRDefault="00B71143" w:rsidP="00B711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5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E672E53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7690EAE" w14:textId="177E58AC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96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464EBAC" w14:textId="01F0D83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3 [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3, 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4]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B203BF" w14:textId="0FA36E54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67D31" w14:textId="0BCC56C7" w:rsidR="00E838DE" w:rsidRPr="001758C4" w:rsidRDefault="00B71143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3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3DB397" w14:textId="3929B4A2" w:rsidR="00E838DE" w:rsidRPr="001758C4" w:rsidRDefault="00B71143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1F8C2F" w14:textId="77777777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51C93C" w14:textId="1003885E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A1B452" w14:textId="729325A2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58C4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8FB076" w14:textId="1217AD7E" w:rsidR="00E838DE" w:rsidRPr="001758C4" w:rsidRDefault="00E838DE" w:rsidP="004033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  <w:r w:rsidR="00B7114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7196AE" w14:textId="31677525" w:rsidR="00E838DE" w:rsidRPr="00141828" w:rsidRDefault="00B71143" w:rsidP="00B711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994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AE55B2" w14:textId="6905D306" w:rsidR="00E838DE" w:rsidRPr="00141828" w:rsidRDefault="00B71143" w:rsidP="00B711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B71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096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1A6841" w14:textId="1F7D6B11" w:rsidR="00E838DE" w:rsidRPr="00141828" w:rsidRDefault="008669AF" w:rsidP="008669A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8669A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0505</w:t>
            </w:r>
          </w:p>
        </w:tc>
      </w:tr>
    </w:tbl>
    <w:p w14:paraId="763C9DBE" w14:textId="6BE44404" w:rsidR="00E838DE" w:rsidRDefault="00E838DE" w:rsidP="001C1862">
      <w:pPr>
        <w:spacing w:line="480" w:lineRule="auto"/>
        <w:rPr>
          <w:rFonts w:ascii="Times New Roman" w:hAnsi="Times New Roman" w:cs="Times New Roman"/>
          <w:sz w:val="24"/>
        </w:rPr>
      </w:pPr>
      <w:r w:rsidRPr="00D91DEF">
        <w:rPr>
          <w:rFonts w:ascii="Times New Roman" w:hAnsi="Times New Roman" w:cs="Times New Roman"/>
          <w:i/>
          <w:iCs/>
          <w:sz w:val="24"/>
          <w:szCs w:val="24"/>
        </w:rPr>
        <w:t>Note</w:t>
      </w:r>
      <w:r w:rsidRPr="00D91DEF">
        <w:rPr>
          <w:rFonts w:ascii="Times New Roman" w:hAnsi="Times New Roman" w:cs="Times New Roman"/>
          <w:sz w:val="24"/>
        </w:rPr>
        <w:t xml:space="preserve">. </w:t>
      </w:r>
      <w:r w:rsidRPr="001758C4">
        <w:rPr>
          <w:rFonts w:ascii="Times New Roman" w:hAnsi="Times New Roman" w:cs="Times New Roman"/>
          <w:sz w:val="24"/>
        </w:rPr>
        <w:t xml:space="preserve">CFI = comparative fit index; RMSEA = root-mean-square error of approximation; SRMR = standardized root </w:t>
      </w:r>
      <w:proofErr w:type="gramStart"/>
      <w:r w:rsidRPr="001758C4">
        <w:rPr>
          <w:rFonts w:ascii="Times New Roman" w:hAnsi="Times New Roman" w:cs="Times New Roman"/>
          <w:sz w:val="24"/>
        </w:rPr>
        <w:t>mean</w:t>
      </w:r>
      <w:proofErr w:type="gramEnd"/>
      <w:r w:rsidRPr="001758C4">
        <w:rPr>
          <w:rFonts w:ascii="Times New Roman" w:hAnsi="Times New Roman" w:cs="Times New Roman"/>
          <w:sz w:val="24"/>
        </w:rPr>
        <w:t xml:space="preserve"> square residual; AIC = Akaike information criterion; BIC = Bayesian information criterion; adj. BIC = adjusted Bayesian information criterion.</w:t>
      </w:r>
    </w:p>
    <w:p w14:paraId="75B2244F" w14:textId="00388D5C" w:rsidR="001C1862" w:rsidRDefault="001C1862" w:rsidP="001C1862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7877AA40" w14:textId="5097BA6C" w:rsidR="0053218A" w:rsidRPr="0053218A" w:rsidRDefault="0053218A" w:rsidP="00141828">
      <w:pPr>
        <w:rPr>
          <w:rFonts w:ascii="Times New Roman" w:hAnsi="Times New Roman" w:cs="Times New Roman"/>
          <w:sz w:val="24"/>
          <w:szCs w:val="24"/>
        </w:rPr>
        <w:sectPr w:rsidR="0053218A" w:rsidRPr="0053218A" w:rsidSect="00E838D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43ADE34" w14:textId="1493A245" w:rsidR="007015C9" w:rsidRDefault="00045E61" w:rsidP="007015C9">
      <w:pPr>
        <w:pStyle w:val="APA7thHeadingLevel2"/>
        <w:rPr>
          <w:lang w:val="en-GB"/>
        </w:rPr>
      </w:pPr>
      <w:r>
        <w:rPr>
          <w:lang w:val="en-GB"/>
        </w:rPr>
        <w:lastRenderedPageBreak/>
        <w:t>Unc</w:t>
      </w:r>
      <w:r w:rsidR="007015C9">
        <w:rPr>
          <w:lang w:val="en-GB"/>
        </w:rPr>
        <w:t xml:space="preserve">onditional </w:t>
      </w:r>
      <w:r>
        <w:rPr>
          <w:lang w:val="en-GB"/>
        </w:rPr>
        <w:t xml:space="preserve">and Conditional </w:t>
      </w:r>
      <w:r w:rsidR="00081BA2">
        <w:rPr>
          <w:lang w:val="en-GB"/>
        </w:rPr>
        <w:t xml:space="preserve">Multivariate </w:t>
      </w:r>
      <w:r w:rsidR="007015C9">
        <w:rPr>
          <w:lang w:val="en-GB"/>
        </w:rPr>
        <w:t>Latent Growth Curve Models</w:t>
      </w:r>
    </w:p>
    <w:p w14:paraId="6B52C74D" w14:textId="77777777" w:rsidR="007015C9" w:rsidRPr="007015C9" w:rsidRDefault="007015C9" w:rsidP="00141828">
      <w:pPr>
        <w:pStyle w:val="APA7thindented"/>
        <w:rPr>
          <w:lang w:val="en-GB"/>
        </w:rPr>
      </w:pPr>
    </w:p>
    <w:p w14:paraId="3C2B69C5" w14:textId="02DE6F1F" w:rsidR="00A7301A" w:rsidRPr="00980231" w:rsidRDefault="009D3D9B" w:rsidP="00A7301A">
      <w:pPr>
        <w:rPr>
          <w:rFonts w:ascii="Times New Roman" w:hAnsi="Times New Roman" w:cs="Times New Roman"/>
          <w:sz w:val="24"/>
          <w:szCs w:val="24"/>
        </w:rPr>
      </w:pPr>
      <w:r w:rsidRPr="0053218A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942D18" w:rsidRPr="0053218A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1872DA63" w14:textId="58AB88B5" w:rsidR="000D0BD3" w:rsidRDefault="00A7301A" w:rsidP="00F15D38">
      <w:pPr>
        <w:spacing w:after="0" w:line="480" w:lineRule="auto"/>
        <w:rPr>
          <w:rFonts w:ascii="Times New Roman" w:hAnsi="Times New Roman" w:cs="Times New Roman"/>
          <w:i/>
          <w:sz w:val="24"/>
          <w:szCs w:val="28"/>
        </w:rPr>
      </w:pPr>
      <w:r>
        <w:rPr>
          <w:rFonts w:ascii="Times New Roman" w:hAnsi="Times New Roman" w:cs="Times New Roman"/>
          <w:i/>
          <w:sz w:val="24"/>
          <w:szCs w:val="28"/>
        </w:rPr>
        <w:t>Parameter Estimates</w:t>
      </w:r>
      <w:r w:rsidRPr="00333262">
        <w:rPr>
          <w:rFonts w:ascii="Times New Roman" w:hAnsi="Times New Roman" w:cs="Times New Roman"/>
          <w:i/>
          <w:sz w:val="24"/>
          <w:szCs w:val="28"/>
        </w:rPr>
        <w:t xml:space="preserve"> for the </w:t>
      </w:r>
      <w:r w:rsidR="000D0BD3">
        <w:rPr>
          <w:rFonts w:ascii="Times New Roman" w:hAnsi="Times New Roman" w:cs="Times New Roman"/>
          <w:i/>
          <w:sz w:val="24"/>
          <w:szCs w:val="28"/>
        </w:rPr>
        <w:t>Multivariate</w:t>
      </w:r>
      <w:r w:rsidR="000D0BD3" w:rsidRPr="00333262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="000D0BD3">
        <w:rPr>
          <w:rFonts w:ascii="Times New Roman" w:hAnsi="Times New Roman" w:cs="Times New Roman"/>
          <w:i/>
          <w:sz w:val="24"/>
          <w:szCs w:val="28"/>
        </w:rPr>
        <w:t xml:space="preserve">Linear </w:t>
      </w:r>
      <w:r w:rsidRPr="00333262">
        <w:rPr>
          <w:rFonts w:ascii="Times New Roman" w:hAnsi="Times New Roman" w:cs="Times New Roman"/>
          <w:i/>
          <w:sz w:val="24"/>
          <w:szCs w:val="28"/>
        </w:rPr>
        <w:t xml:space="preserve">Latent Growth Curve Models of Need for Cognition </w:t>
      </w:r>
      <w:r>
        <w:rPr>
          <w:rFonts w:ascii="Times New Roman" w:hAnsi="Times New Roman" w:cs="Times New Roman"/>
          <w:i/>
          <w:sz w:val="24"/>
          <w:szCs w:val="28"/>
        </w:rPr>
        <w:t>Without and With Control Variables</w:t>
      </w:r>
    </w:p>
    <w:tbl>
      <w:tblPr>
        <w:tblW w:w="9356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3261"/>
        <w:gridCol w:w="1040"/>
        <w:gridCol w:w="851"/>
        <w:gridCol w:w="944"/>
        <w:gridCol w:w="283"/>
        <w:gridCol w:w="1134"/>
        <w:gridCol w:w="851"/>
        <w:gridCol w:w="992"/>
      </w:tblGrid>
      <w:tr w:rsidR="00923E60" w:rsidRPr="00923E60" w14:paraId="40DF2DC3" w14:textId="77777777" w:rsidTr="00BE3AB3">
        <w:trPr>
          <w:tblHeader/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45BC" w14:textId="280A59F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7C1D" w14:textId="481C011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  <w:t>Without controls</w:t>
            </w: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  <w:br/>
              <w:t>(Model LLGCM)</w:t>
            </w:r>
          </w:p>
        </w:tc>
        <w:tc>
          <w:tcPr>
            <w:tcW w:w="283" w:type="dxa"/>
            <w:shd w:val="clear" w:color="auto" w:fill="FFFFFF"/>
          </w:tcPr>
          <w:p w14:paraId="3F05FF2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7695" w14:textId="3570AF6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  <w:t>With controls</w:t>
            </w: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  <w:br/>
              <w:t>(Model LLGCM</w:t>
            </w: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control</w:t>
            </w:r>
            <w:r w:rsidRPr="00BE3AB3"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923E60" w:rsidRPr="00923E60" w14:paraId="62A65700" w14:textId="77777777" w:rsidTr="00BE3AB3">
        <w:trPr>
          <w:tblHeader/>
          <w:jc w:val="center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779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B5BE" w14:textId="530B6FE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Est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F91E" w14:textId="78D1A15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A521" w14:textId="1D27D3C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FFFFFF"/>
          </w:tcPr>
          <w:p w14:paraId="0075F7B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A36E" w14:textId="641B256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Est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6E87" w14:textId="6C55C5D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91A65" w14:textId="319429A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923E60" w:rsidRPr="00923E60" w14:paraId="7469EA28" w14:textId="77777777" w:rsidTr="00BE3AB3">
        <w:trPr>
          <w:jc w:val="center"/>
        </w:trPr>
        <w:tc>
          <w:tcPr>
            <w:tcW w:w="9356" w:type="dxa"/>
            <w:gridSpan w:val="8"/>
            <w:tcBorders>
              <w:top w:val="single" w:sz="4" w:space="0" w:color="auto"/>
            </w:tcBorders>
            <w:shd w:val="clear" w:color="auto" w:fill="FFFFFF"/>
          </w:tcPr>
          <w:p w14:paraId="0FEC3996" w14:textId="48AE1761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 xml:space="preserve">Loadings </w:t>
            </w:r>
            <w:r w:rsidRPr="00BE3AB3">
              <w:rPr>
                <w:rFonts w:ascii="Times New Roman" w:eastAsia="Helvetica" w:hAnsi="Times New Roman" w:cs="Times New Roman"/>
                <w:bCs/>
                <w:color w:val="000000"/>
                <w:sz w:val="20"/>
                <w:szCs w:val="20"/>
              </w:rPr>
              <w:t>(set equal across time)</w:t>
            </w:r>
          </w:p>
        </w:tc>
      </w:tr>
      <w:tr w:rsidR="00923E60" w:rsidRPr="00923E60" w14:paraId="09AA157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88F1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i1 on AS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7DE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9269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4B9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2A22BEE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C14B" w14:textId="448B2BF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B2C5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EE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67E5B3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E718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i2 on AS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BA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85D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5ED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53A36B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613D" w14:textId="1201AC4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3B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37FE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793C24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C85E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i1 on IN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25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B4C2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11F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BE3497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4237" w14:textId="0552FDE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7EE8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93E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0D8804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A1A5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i2 on IN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193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3DD0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4AD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CFE1B3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5EB7" w14:textId="3985CC5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844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2E1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DA7D9C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F1B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1 on NF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0227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8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7A9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73A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CBEB7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E9F5E" w14:textId="1B66405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8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CC2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3A2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F8A638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E63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2 on NF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45C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46D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1E55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A39AB2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7699B" w14:textId="7B8BB8B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51F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ADA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9BC6BD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B7D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3 on NF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473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F01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2D1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A4AE30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4E468" w14:textId="5167E86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2D9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E27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9DF930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4260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4 on NF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7CB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4255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330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A259FE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8ADC" w14:textId="45F52F5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ED8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BC3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C9B941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F24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5 on NFC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F23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F98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28A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5F376A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82BC" w14:textId="40743A7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727A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85AA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EAFF0BE" w14:textId="77777777" w:rsidTr="00BE3AB3">
        <w:trPr>
          <w:jc w:val="center"/>
        </w:trPr>
        <w:tc>
          <w:tcPr>
            <w:tcW w:w="9356" w:type="dxa"/>
            <w:gridSpan w:val="8"/>
            <w:shd w:val="clear" w:color="auto" w:fill="FFFFFF"/>
          </w:tcPr>
          <w:p w14:paraId="3C0DF655" w14:textId="281C41A2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 xml:space="preserve">Intercepts </w:t>
            </w:r>
            <w:r w:rsidRPr="00BE3AB3">
              <w:rPr>
                <w:rFonts w:ascii="Times New Roman" w:eastAsia="Helvetica" w:hAnsi="Times New Roman" w:cs="Times New Roman"/>
                <w:bCs/>
                <w:color w:val="000000"/>
                <w:sz w:val="20"/>
                <w:szCs w:val="20"/>
              </w:rPr>
              <w:t>(set equal across time)</w:t>
            </w:r>
          </w:p>
        </w:tc>
      </w:tr>
      <w:tr w:rsidR="00923E60" w:rsidRPr="00923E60" w14:paraId="6E6D419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B9D3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i1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B085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F44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199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45FC6F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5D44" w14:textId="5198F79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E86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C693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7920E2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D0C2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i2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88C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2BA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A9F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85C29B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F2D7" w14:textId="1961649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0B1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017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0462C9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C5D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i1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B78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45E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82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26F6D6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1D3C" w14:textId="12B8B11D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62E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5B0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F3C89F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E05D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i2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2F72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4CA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155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706297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5114" w14:textId="17C4769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19E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857C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3A82AD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56E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1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0E0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5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3CC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9F4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2ED1038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5D123" w14:textId="727287C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5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519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48B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14C3A5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05C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2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72C8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5E2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0D43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9A3336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A2316" w14:textId="2380A76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EC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8E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0CE34E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283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98A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3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19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55D4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E37C08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573C" w14:textId="24F88CA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3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83B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C0B6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E3D138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321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4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CB9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4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2F45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6B1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B897AB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3CE2" w14:textId="6BE1ABD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4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505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1FF5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DD3975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C21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i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54C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67B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A1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D1A8EA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7371" w14:textId="7435C02E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AB0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80A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3EE320B" w14:textId="77777777" w:rsidTr="00BE3AB3">
        <w:trPr>
          <w:jc w:val="center"/>
        </w:trPr>
        <w:tc>
          <w:tcPr>
            <w:tcW w:w="9356" w:type="dxa"/>
            <w:gridSpan w:val="8"/>
            <w:shd w:val="clear" w:color="auto" w:fill="FFFFFF"/>
          </w:tcPr>
          <w:p w14:paraId="4D377772" w14:textId="0EDFBD3E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>Means</w:t>
            </w:r>
          </w:p>
        </w:tc>
      </w:tr>
      <w:tr w:rsidR="00923E60" w:rsidRPr="00923E60" w14:paraId="6E559FD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BB8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A6BF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732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9FD7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23ADDB8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D08A8" w14:textId="166B0BB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F3B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8A4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2CEA02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BAD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BA3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BFF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6CEE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4B6DB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56E7" w14:textId="5FCC892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8D5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24AD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2D99E6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6287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6B2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6B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D25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64A4AB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2EA7D" w14:textId="35FDCCC0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A99C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FF8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9E5BC6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1247F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DE1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152C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4D0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53062F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868CD" w14:textId="1C535D5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57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EE6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422AB2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0D2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14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1937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1A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79655A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E152" w14:textId="6C5081F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E5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29C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F47094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282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22F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9D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36DC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359A8C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B8B7" w14:textId="0D6052E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4.4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2D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C7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0E1F0E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26E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A6F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E73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60D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26627D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4ABB" w14:textId="61ACEF5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8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2A12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32D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38FD1B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35D6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1C8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3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EFD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0A4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8CCD07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771E" w14:textId="6413DB3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4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9E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7B8F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6B2FFB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06D66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1A3B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9BA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89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B36289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69D94" w14:textId="1465A9F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81B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3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A9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EDC59C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36BF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B0DF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26DC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A50F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E1113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12697" w14:textId="07BF399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3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494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A54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5765502" w14:textId="77777777" w:rsidTr="00BE3AB3">
        <w:trPr>
          <w:jc w:val="center"/>
        </w:trPr>
        <w:tc>
          <w:tcPr>
            <w:tcW w:w="935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494F" w14:textId="0023E21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>Variances</w:t>
            </w:r>
          </w:p>
        </w:tc>
      </w:tr>
      <w:tr w:rsidR="00923E60" w:rsidRPr="00923E60" w14:paraId="3406C68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122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8165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318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79D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02EFC15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E681" w14:textId="161A1DA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9B9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90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60099A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FC0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8F2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86B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C3A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3422B4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799D" w14:textId="42DA141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72B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EF24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D9914E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6FB6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74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9D0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B8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BE0601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135D6" w14:textId="5C83EB2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2.2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B08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4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BF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C8D988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74F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D29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9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CC0C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D390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630C99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E452" w14:textId="79D39CB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D89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A2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6BAA7F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D53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8A7A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97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A3DB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0C8B92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652D" w14:textId="58B271E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39D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A429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F2E993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4E83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62A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4E4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9851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E4924C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470F" w14:textId="3F731DC0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D3A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994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8B6AB9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B132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A0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D12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C88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3DECE0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97FD9" w14:textId="17146120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6B4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1FBD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F26EEF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8D4C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lastRenderedPageBreak/>
              <w:t>ASC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2C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51A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464E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DB84B2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EE85A" w14:textId="1592043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8BA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600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6E84C3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DA9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796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ACB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F3D0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743671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DB88" w14:textId="4228189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CDC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BE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ED0795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4F7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3BDE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3FA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F4F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F49EB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4E8B" w14:textId="0FD7A7B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244.9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407C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32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B62F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048926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25E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265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DBC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24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5998A7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15936" w14:textId="31E4122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408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0B26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C5A893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7112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75B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2AD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B31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DEB37F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E1FB" w14:textId="3E6182F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1A4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C85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3210AD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AA8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08A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E17E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7C5B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6A3EDA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04A7" w14:textId="03CEFBF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48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3661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0180AD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824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0167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89B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9A4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F73662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7D9D" w14:textId="49E19DE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ACD4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C23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E69D8E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1A4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5FC0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EFF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928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CAD081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F692" w14:textId="3922F20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1B5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1D2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CB7CA5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FE892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9D93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F0B5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1F1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CEA3CF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3E143" w14:textId="651BF74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6E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8B5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810A95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545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3C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CBCB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44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C5C9BB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8BD5" w14:textId="4132290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434D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CA48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D849D4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7BA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F93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296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D7B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E06845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4871E" w14:textId="47CF128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3D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F5D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64BD23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80A1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46E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069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5D64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393B90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5DCD" w14:textId="0B10838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4C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97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1D0655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34F5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6C1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A14B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28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07F229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64574" w14:textId="252DFE3D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361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807C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E621DC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321B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40E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650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B517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C4875A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F0BB" w14:textId="585E7F5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14D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467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CA55F8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5EA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945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BFF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419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205F9C2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97720" w14:textId="42D5D52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CE7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25F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4D96D7A" w14:textId="77777777" w:rsidTr="00BE3AB3">
        <w:trPr>
          <w:jc w:val="center"/>
        </w:trPr>
        <w:tc>
          <w:tcPr>
            <w:tcW w:w="935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DF2B" w14:textId="0EF558B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>Covariances</w:t>
            </w:r>
          </w:p>
        </w:tc>
      </w:tr>
      <w:tr w:rsidR="00923E60" w:rsidRPr="00923E60" w14:paraId="2142F3D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643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L3 with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F19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DBE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9B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19C2EB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6BFD" w14:textId="150D7DB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4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B05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BA0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D34B6F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ACA3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L3 with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671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C56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6387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F79F1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DEDD" w14:textId="1FBA0C6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9AC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A91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392C779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D51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CH_R3 with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660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89C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E36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0E5C97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91CE" w14:textId="44411C4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7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45D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DD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602EBF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6E3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with 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BF1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41C7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E64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914BE3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19B7" w14:textId="5A6E00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7F3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0C8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E0A9FA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4BE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with 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60C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3CB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CF1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84FD9E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83977" w14:textId="3BD1BD1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715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5A1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F32D8F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27B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with 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141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495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804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  <w:tc>
          <w:tcPr>
            <w:tcW w:w="283" w:type="dxa"/>
            <w:shd w:val="clear" w:color="auto" w:fill="FFFFFF"/>
          </w:tcPr>
          <w:p w14:paraId="72D16B1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6C5F5" w14:textId="2A67FFE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419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2F66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</w:tr>
      <w:tr w:rsidR="00923E60" w:rsidRPr="00923E60" w14:paraId="63A33DC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DCC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with INT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718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C4A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513E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  <w:tc>
          <w:tcPr>
            <w:tcW w:w="283" w:type="dxa"/>
            <w:shd w:val="clear" w:color="auto" w:fill="FFFFFF"/>
          </w:tcPr>
          <w:p w14:paraId="645D342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86BD6" w14:textId="6705CB8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ED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0B9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0204592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63BB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with 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7CD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37C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A983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621E46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68AB" w14:textId="66A5EA7E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2BE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3321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50D30CF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CC0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with 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EE4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243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C5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AEC998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7FB8" w14:textId="5D44FEB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5C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B69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2FDD0D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6C8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3 with ASC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BFCE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96D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9D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8BE100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BB190" w14:textId="21C9E0B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7DC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DF7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253B6D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A29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5 with ASC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BDE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868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3A9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9BBEC9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D9B1C" w14:textId="0E792CE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4679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73E0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85A611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E272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7 with ASC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0531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75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B0CB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BCD776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5759" w14:textId="1970147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7BD0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E11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2534B9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E0E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_9 with ASC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F76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C25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C1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99430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034E" w14:textId="146BE09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CB34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ADC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0D53D8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E6EF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with 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C4E6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3D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C80A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2D7DF8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01B8" w14:textId="15121C6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4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F07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D0D5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DF016E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C78F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with 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48C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7672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B04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  <w:tc>
          <w:tcPr>
            <w:tcW w:w="283" w:type="dxa"/>
            <w:shd w:val="clear" w:color="auto" w:fill="FFFFFF"/>
          </w:tcPr>
          <w:p w14:paraId="6D09E6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3C30D" w14:textId="5EA7F90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9E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C66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37ADF33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5D5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with INT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E0D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36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B8D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828B4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9ABF" w14:textId="2FCF20C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63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BAF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45403A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4E0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with INT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68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C9A5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9E7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675</w:t>
            </w:r>
          </w:p>
        </w:tc>
        <w:tc>
          <w:tcPr>
            <w:tcW w:w="283" w:type="dxa"/>
            <w:shd w:val="clear" w:color="auto" w:fill="FFFFFF"/>
          </w:tcPr>
          <w:p w14:paraId="061F3AD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E8D1C" w14:textId="0CA08BC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161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E6B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841</w:t>
            </w:r>
          </w:p>
        </w:tc>
      </w:tr>
      <w:tr w:rsidR="00923E60" w:rsidRPr="00923E60" w14:paraId="50B1A4B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362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with NF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715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554D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E9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546619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A5D2" w14:textId="77222DDD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2174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4865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24CFF1C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3CC6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with ASC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72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4C3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960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3F54BEE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FE36" w14:textId="281B6DE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2BC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E95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60AA8C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A6AA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with ASC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A72E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6A9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750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12C391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548C" w14:textId="312C0799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46A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DBD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C5EF0C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FDE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with INT intercept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8A4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43C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E6A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7C1730A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3FB9" w14:textId="1897369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E6D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BCAC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75150E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9A6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with INT slope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E42C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4BDC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8F2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F89EE5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CD04" w14:textId="20B15EAE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80A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771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1B7DAC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FD6E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3 with ASC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4103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05F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C0F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E3A6CA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E2CD" w14:textId="79892AC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7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C43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417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FBB6C0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8AC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3 with INT_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97A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B7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ACAA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DFEBC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D39C" w14:textId="42673F9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F064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90C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391C37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570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5 with ASC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2B83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598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E07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F1EF9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701F5" w14:textId="008D7DC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2EDD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492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FD0BB9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640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5 with INT_5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C5F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C2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581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4D0F2D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89944" w14:textId="72449B8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B7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E06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30A955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7D6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7 with ASC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4103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FD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CF7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51F1EB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8F0C" w14:textId="5A3F858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CAD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9082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817322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4D3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7 with INT_7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611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AF7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DCCA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67B946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28DE" w14:textId="48D9D47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98C5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9A83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B311E8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E9F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9 with ASC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BAC6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E4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AA7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08F63B2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5A998" w14:textId="49CAED1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15C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8E4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3481B1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45B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_9 with INT_9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2E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1CF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37D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283" w:type="dxa"/>
            <w:shd w:val="clear" w:color="auto" w:fill="FFFFFF"/>
          </w:tcPr>
          <w:p w14:paraId="19FFDE7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41B3" w14:textId="6948696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168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93E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BE3AB3" w:rsidRPr="00923E60" w14:paraId="0788F109" w14:textId="77777777" w:rsidTr="00BE3AB3">
        <w:trPr>
          <w:jc w:val="center"/>
        </w:trPr>
        <w:tc>
          <w:tcPr>
            <w:tcW w:w="935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E7D7" w14:textId="080683D4" w:rsidR="00BE3AB3" w:rsidRPr="00BE3AB3" w:rsidRDefault="00BE3AB3" w:rsidP="00BE3AB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b/>
                <w:color w:val="000000"/>
                <w:sz w:val="20"/>
                <w:szCs w:val="20"/>
              </w:rPr>
              <w:t>Regression</w:t>
            </w:r>
          </w:p>
        </w:tc>
      </w:tr>
      <w:tr w:rsidR="00923E60" w:rsidRPr="00923E60" w14:paraId="6293873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40C4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6C1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6A9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4AE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709C73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0353" w14:textId="6DABBDC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F34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4EC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400</w:t>
            </w:r>
          </w:p>
        </w:tc>
      </w:tr>
      <w:tr w:rsidR="00923E60" w:rsidRPr="00923E60" w14:paraId="3C87A39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4F6E2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09B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054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47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D7A4E2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E042" w14:textId="3D09D69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10E4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A75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17B714E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97F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lastRenderedPageBreak/>
              <w:t>ASC intercept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7F1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61A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4B7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01EC75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0CB7" w14:textId="1813F15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A55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F0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6A2CB4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7786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E72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B886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DD12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04DCD18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D1C7" w14:textId="47D3011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A39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EC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50</w:t>
            </w:r>
          </w:p>
        </w:tc>
      </w:tr>
      <w:tr w:rsidR="00923E60" w:rsidRPr="00923E60" w14:paraId="3794AB0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BC91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F486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B23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CC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87BDDC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4E60" w14:textId="265FE90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D86B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5CD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97</w:t>
            </w:r>
          </w:p>
        </w:tc>
      </w:tr>
      <w:tr w:rsidR="00923E60" w:rsidRPr="00923E60" w14:paraId="102C5A1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A1C1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5B6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F36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9BB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36956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D1DC" w14:textId="52F8F20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D3F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8BE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486C1FD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003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intercept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0A4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5C5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06C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AA2F19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0E00" w14:textId="6B2A238E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F95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EC5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12</w:t>
            </w:r>
          </w:p>
        </w:tc>
      </w:tr>
      <w:tr w:rsidR="00923E60" w:rsidRPr="00923E60" w14:paraId="5373863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DFF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64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2F1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A91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0039CE9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1351" w14:textId="681B73E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D0D5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0F9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91</w:t>
            </w:r>
          </w:p>
        </w:tc>
      </w:tr>
      <w:tr w:rsidR="00923E60" w:rsidRPr="00923E60" w14:paraId="69872EFA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B5CA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D480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2A6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CCF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6E1D6D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F57B5" w14:textId="44B74BC0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4AB5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359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05</w:t>
            </w:r>
          </w:p>
        </w:tc>
      </w:tr>
      <w:tr w:rsidR="00923E60" w:rsidRPr="00923E60" w14:paraId="40CA9F2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A86F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899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50F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36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67FE18D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FED1B" w14:textId="60FD143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7D1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BA5F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115490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4B2B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9041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29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FA6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742F48E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B2BC" w14:textId="1A0CB2AD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F990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A8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54</w:t>
            </w:r>
          </w:p>
        </w:tc>
      </w:tr>
      <w:tr w:rsidR="00923E60" w:rsidRPr="00923E60" w14:paraId="2812DBB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129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3A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F7C1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60F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C88533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98B5" w14:textId="550C864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1B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AC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60</w:t>
            </w:r>
          </w:p>
        </w:tc>
      </w:tr>
      <w:tr w:rsidR="00923E60" w:rsidRPr="00923E60" w14:paraId="09F03A99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173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DF8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B723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988B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2E0DCF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9B11" w14:textId="74EC733D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92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BA75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</w:tr>
      <w:tr w:rsidR="00923E60" w:rsidRPr="00923E60" w14:paraId="3EFB72DD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521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ASC slope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12A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A7A2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6DD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60D2EA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F1591" w14:textId="62D810E6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3F8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094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2DFC2BF2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D6E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75A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16D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3D0E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79D58CD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3155A" w14:textId="12C3BA7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DDD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20C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11</w:t>
            </w:r>
          </w:p>
        </w:tc>
      </w:tr>
      <w:tr w:rsidR="00923E60" w:rsidRPr="00923E60" w14:paraId="2D978154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F4F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15E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0FA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120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5D11D8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24EF" w14:textId="10883E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938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19BE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62</w:t>
            </w:r>
          </w:p>
        </w:tc>
      </w:tr>
      <w:tr w:rsidR="00923E60" w:rsidRPr="00923E60" w14:paraId="0C79692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C8F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0C64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36D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33A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B55A05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911CB" w14:textId="52672DD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4BD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990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5C78BE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436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133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090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9A47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672B68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74F48" w14:textId="7EF4F54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1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662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EC4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7591DFC7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571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ADA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D9E3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310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7B49065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27D9C" w14:textId="49D13E1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CB3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625B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59</w:t>
            </w:r>
          </w:p>
        </w:tc>
      </w:tr>
      <w:tr w:rsidR="00923E60" w:rsidRPr="00923E60" w14:paraId="5D27E8C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A633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0DC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21C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6F4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2E00C8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32F0" w14:textId="3B8665E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FED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A69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931</w:t>
            </w:r>
          </w:p>
        </w:tc>
      </w:tr>
      <w:tr w:rsidR="00923E60" w:rsidRPr="00923E60" w14:paraId="0FF08AC1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F83C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intercept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0D2B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83C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611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2733A61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15398" w14:textId="6F18D86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AB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50AE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30</w:t>
            </w:r>
          </w:p>
        </w:tc>
      </w:tr>
      <w:tr w:rsidR="00923E60" w:rsidRPr="00923E60" w14:paraId="65DD6CB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2C351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BBE2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B0C8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C649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BA021A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F4FB" w14:textId="037787C4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2324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E9EC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93</w:t>
            </w:r>
          </w:p>
        </w:tc>
      </w:tr>
      <w:tr w:rsidR="00923E60" w:rsidRPr="00923E60" w14:paraId="755304D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ABF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DED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C38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D34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BDB3C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5ECE" w14:textId="6937C70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EE4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749B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</w:tr>
      <w:tr w:rsidR="00923E60" w:rsidRPr="00923E60" w14:paraId="72702146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B01F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73AF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241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D64F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60A224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70178" w14:textId="44B45AB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12B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B4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5EFBFA1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4474F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07C3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0DA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273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0545166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471E" w14:textId="5DD31121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42A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05E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3321A4B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FA6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C7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157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68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581D22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70CB" w14:textId="467A1B9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0E04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9F1E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</w:tr>
      <w:tr w:rsidR="00923E60" w:rsidRPr="00923E60" w14:paraId="3DADE96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3B5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3F7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B80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C68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C6D0E8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D92E" w14:textId="706777D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77E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A99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62</w:t>
            </w:r>
          </w:p>
        </w:tc>
      </w:tr>
      <w:tr w:rsidR="00923E60" w:rsidRPr="00923E60" w14:paraId="5430FFC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FECD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INT slope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F62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535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F41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8E9D1B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EFA0" w14:textId="0ED33D7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A6F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236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180</w:t>
            </w:r>
          </w:p>
        </w:tc>
      </w:tr>
      <w:tr w:rsidR="00923E60" w:rsidRPr="00923E60" w14:paraId="58B8091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5FF5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1EBB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E63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99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C01544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1665" w14:textId="1D1EA735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6ED3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5C1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1</w:t>
            </w:r>
          </w:p>
        </w:tc>
      </w:tr>
      <w:tr w:rsidR="00923E60" w:rsidRPr="00923E60" w14:paraId="267A7C5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0AFE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9A975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B43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4D9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505710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8EDA" w14:textId="1A0BE2B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FFC9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EE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0BFD5FD8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5703B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F7C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13D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DED5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5ADF4E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7EB2A" w14:textId="4CCDFE9F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5970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0C4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472</w:t>
            </w:r>
          </w:p>
        </w:tc>
      </w:tr>
      <w:tr w:rsidR="00923E60" w:rsidRPr="00923E60" w14:paraId="6A4A236F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00E7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7BB7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25C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A00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5CD48AE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0B12" w14:textId="4D980A6B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A10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7948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844</w:t>
            </w:r>
          </w:p>
        </w:tc>
      </w:tr>
      <w:tr w:rsidR="00923E60" w:rsidRPr="00923E60" w14:paraId="1975281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4188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0C1C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615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C22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714972B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1B000" w14:textId="60E2A10E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D06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E036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424</w:t>
            </w:r>
          </w:p>
        </w:tc>
      </w:tr>
      <w:tr w:rsidR="00923E60" w:rsidRPr="00923E60" w14:paraId="45FA786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A0B3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B4D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7BD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864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131FB4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E1ADA" w14:textId="29C203FC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D47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C19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0CA129C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30D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intercept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718A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484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157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8F694B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A871" w14:textId="426F0A9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FC1E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2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A65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744</w:t>
            </w:r>
          </w:p>
        </w:tc>
      </w:tr>
      <w:tr w:rsidR="00923E60" w:rsidRPr="00923E60" w14:paraId="2EBB92BE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1530A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ACH_L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82C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8F9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937C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9B123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DFC3F" w14:textId="66B49B2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F4F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BAF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  <w:tr w:rsidR="00923E60" w:rsidRPr="00923E60" w14:paraId="79BA1E90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53A0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ACH_M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AED7A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53EA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7F7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409117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B5ED" w14:textId="5BAABFE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24E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EA48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213</w:t>
            </w:r>
          </w:p>
        </w:tc>
      </w:tr>
      <w:tr w:rsidR="00923E60" w:rsidRPr="00923E60" w14:paraId="6045887B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6E27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ACH_R3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C1C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CF9F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1AB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2B80ED1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4347" w14:textId="1931EDEA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FD77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B60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512</w:t>
            </w:r>
          </w:p>
        </w:tc>
      </w:tr>
      <w:tr w:rsidR="00923E60" w:rsidRPr="00923E60" w14:paraId="31391595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50E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Gender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36F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80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9FA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6641087D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D004" w14:textId="0C1394D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3F71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9AF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01</w:t>
            </w:r>
          </w:p>
        </w:tc>
      </w:tr>
      <w:tr w:rsidR="00923E60" w:rsidRPr="00923E60" w14:paraId="691BA779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50AC9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HISEI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7BB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F16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7D1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6DD501A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CD8B" w14:textId="67EF9932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46CF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2998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370</w:t>
            </w:r>
          </w:p>
        </w:tc>
      </w:tr>
      <w:tr w:rsidR="00923E60" w:rsidRPr="00923E60" w14:paraId="644157EC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5CE4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MB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34C5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008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4A529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01A589A3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1499" w14:textId="1FAE6D58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116B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F590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405</w:t>
            </w:r>
          </w:p>
        </w:tc>
      </w:tr>
      <w:tr w:rsidR="00923E60" w:rsidRPr="00923E60" w14:paraId="66469FA3" w14:textId="77777777" w:rsidTr="00BE3AB3">
        <w:trPr>
          <w:jc w:val="center"/>
        </w:trPr>
        <w:tc>
          <w:tcPr>
            <w:tcW w:w="32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6365" w14:textId="77777777" w:rsidR="00923E60" w:rsidRPr="00BE3AB3" w:rsidRDefault="00923E60" w:rsidP="004048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284" w:right="100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NFC slope on PEL</w:t>
            </w:r>
          </w:p>
        </w:tc>
        <w:tc>
          <w:tcPr>
            <w:tcW w:w="10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C081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F226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7B1E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/>
          </w:tcPr>
          <w:p w14:paraId="311A3924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E32C" w14:textId="469DDC53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EE7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65A2" w14:textId="77777777" w:rsidR="00923E60" w:rsidRPr="00BE3AB3" w:rsidRDefault="00923E60" w:rsidP="00923E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BE3AB3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&lt;.05</w:t>
            </w:r>
          </w:p>
        </w:tc>
      </w:tr>
    </w:tbl>
    <w:p w14:paraId="692AF94F" w14:textId="5CCF0402" w:rsidR="007A47F6" w:rsidRPr="00E57BF0" w:rsidRDefault="000D0BD3" w:rsidP="00BE3AB3">
      <w:pPr>
        <w:spacing w:after="0" w:line="480" w:lineRule="auto"/>
      </w:pPr>
      <w:r w:rsidDel="000D0BD3">
        <w:rPr>
          <w:rFonts w:cs="Times New Roman"/>
          <w:i/>
          <w:szCs w:val="28"/>
        </w:rPr>
        <w:t xml:space="preserve"> </w:t>
      </w:r>
      <w:r w:rsidR="009D3D9B" w:rsidRPr="00141828">
        <w:rPr>
          <w:rFonts w:ascii="Times New Roman" w:hAnsi="Times New Roman" w:cs="Times New Roman"/>
          <w:i/>
          <w:iCs/>
        </w:rPr>
        <w:t>Note.</w:t>
      </w:r>
      <w:r w:rsidR="009D3D9B" w:rsidRPr="00141828">
        <w:rPr>
          <w:rFonts w:ascii="Times New Roman" w:hAnsi="Times New Roman" w:cs="Times New Roman"/>
        </w:rPr>
        <w:t xml:space="preserve"> Gender is coded as 0 = female and 1 = male. </w:t>
      </w:r>
      <w:r w:rsidR="00CD7872" w:rsidRPr="00141828">
        <w:rPr>
          <w:rFonts w:ascii="Times New Roman" w:hAnsi="Times New Roman" w:cs="Times New Roman"/>
        </w:rPr>
        <w:t xml:space="preserve">NFC = Need for Cognition; </w:t>
      </w:r>
      <w:r w:rsidR="009D3D9B" w:rsidRPr="00141828">
        <w:rPr>
          <w:rFonts w:ascii="Times New Roman" w:hAnsi="Times New Roman" w:cs="Times New Roman"/>
        </w:rPr>
        <w:t>ASC = academic self-concept; INT = academic interest;</w:t>
      </w:r>
      <w:r w:rsidR="00CD7872" w:rsidRPr="00141828">
        <w:rPr>
          <w:rFonts w:ascii="Times New Roman" w:hAnsi="Times New Roman" w:cs="Times New Roman"/>
        </w:rPr>
        <w:t xml:space="preserve"> </w:t>
      </w:r>
      <w:r w:rsidR="00CD7872" w:rsidRPr="00141828">
        <w:rPr>
          <w:rFonts w:ascii="Times New Roman" w:hAnsi="Times New Roman" w:cs="Times New Roman"/>
          <w:iCs/>
        </w:rPr>
        <w:t>ACH = academic achievement; L = listening comprehension; R = reading comprehension; M = mathematics;</w:t>
      </w:r>
      <w:r w:rsidR="009D3D9B" w:rsidRPr="00141828">
        <w:rPr>
          <w:rFonts w:ascii="Times New Roman" w:hAnsi="Times New Roman" w:cs="Times New Roman"/>
        </w:rPr>
        <w:t xml:space="preserve"> HISEI = Highest International Socio-Economic Index of Occupational Status; PEL = parental education level; MB = migration background.</w:t>
      </w:r>
    </w:p>
    <w:sectPr w:rsidR="007A47F6" w:rsidRPr="00E57BF0" w:rsidSect="00687B6B">
      <w:pgSz w:w="11900" w:h="1682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0E45F" w14:textId="77777777" w:rsidR="00FB1704" w:rsidRPr="00F122CB" w:rsidRDefault="00FB1704">
      <w:pPr>
        <w:spacing w:after="0" w:line="240" w:lineRule="auto"/>
      </w:pPr>
      <w:r w:rsidRPr="00F122CB">
        <w:separator/>
      </w:r>
    </w:p>
  </w:endnote>
  <w:endnote w:type="continuationSeparator" w:id="0">
    <w:p w14:paraId="010997C3" w14:textId="77777777" w:rsidR="00FB1704" w:rsidRPr="00F122CB" w:rsidRDefault="00FB1704">
      <w:pPr>
        <w:spacing w:after="0" w:line="240" w:lineRule="auto"/>
      </w:pPr>
      <w:r w:rsidRPr="00F122C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nux Libertine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D2DE8" w14:textId="77777777" w:rsidR="00FB1704" w:rsidRPr="00F122CB" w:rsidRDefault="00FB1704">
      <w:pPr>
        <w:spacing w:after="0" w:line="240" w:lineRule="auto"/>
      </w:pPr>
      <w:r w:rsidRPr="00F122CB">
        <w:separator/>
      </w:r>
    </w:p>
  </w:footnote>
  <w:footnote w:type="continuationSeparator" w:id="0">
    <w:p w14:paraId="615AF3BE" w14:textId="77777777" w:rsidR="00FB1704" w:rsidRPr="00F122CB" w:rsidRDefault="00FB1704">
      <w:pPr>
        <w:spacing w:after="0" w:line="240" w:lineRule="auto"/>
      </w:pPr>
      <w:r w:rsidRPr="00F122C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ECE57" w14:textId="1E9409E8" w:rsidR="003716FB" w:rsidRPr="00F122CB" w:rsidRDefault="003716FB" w:rsidP="004C36E7">
    <w:pPr>
      <w:pStyle w:val="Kopfzeile"/>
      <w:rPr>
        <w:rFonts w:ascii="Times New Roman" w:hAnsi="Times New Roman" w:cs="Times New Roman"/>
        <w:sz w:val="24"/>
        <w:szCs w:val="24"/>
      </w:rPr>
    </w:pPr>
    <w:r>
      <w:rPr>
        <w:rStyle w:val="Fett"/>
        <w:rFonts w:ascii="Times New Roman" w:hAnsi="Times New Roman" w:cs="Times New Roman"/>
        <w:sz w:val="24"/>
        <w:szCs w:val="24"/>
      </w:rPr>
      <w:t xml:space="preserve">NFC </w:t>
    </w:r>
    <w:r w:rsidR="00757D5F">
      <w:rPr>
        <w:rStyle w:val="Fett"/>
        <w:rFonts w:ascii="Times New Roman" w:hAnsi="Times New Roman" w:cs="Times New Roman"/>
        <w:sz w:val="24"/>
        <w:szCs w:val="24"/>
      </w:rPr>
      <w:t>Development</w:t>
    </w:r>
    <w:r w:rsidRPr="00F122CB">
      <w:ptab w:relativeTo="margin" w:alignment="right" w:leader="none"/>
    </w:r>
    <w:r w:rsidRPr="00F122CB">
      <w:rPr>
        <w:rStyle w:val="Fett"/>
        <w:rFonts w:ascii="Times New Roman" w:hAnsi="Times New Roman" w:cs="Times New Roman"/>
        <w:sz w:val="24"/>
        <w:szCs w:val="24"/>
      </w:rPr>
      <w:fldChar w:fldCharType="begin"/>
    </w:r>
    <w:r w:rsidRPr="00F122CB">
      <w:rPr>
        <w:rStyle w:val="Fett"/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122CB">
      <w:rPr>
        <w:rStyle w:val="Fett"/>
        <w:rFonts w:ascii="Times New Roman" w:hAnsi="Times New Roman" w:cs="Times New Roman"/>
        <w:sz w:val="24"/>
        <w:szCs w:val="24"/>
      </w:rPr>
      <w:fldChar w:fldCharType="separate"/>
    </w:r>
    <w:r w:rsidR="00FC56A4">
      <w:rPr>
        <w:rStyle w:val="Fett"/>
        <w:rFonts w:ascii="Times New Roman" w:hAnsi="Times New Roman" w:cs="Times New Roman"/>
        <w:noProof/>
        <w:sz w:val="24"/>
        <w:szCs w:val="24"/>
      </w:rPr>
      <w:t>22</w:t>
    </w:r>
    <w:r w:rsidRPr="00F122CB">
      <w:rPr>
        <w:rStyle w:val="Fett"/>
        <w:rFonts w:ascii="Times New Roman" w:hAnsi="Times New Roman" w:cs="Times New Roman"/>
        <w:sz w:val="24"/>
        <w:szCs w:val="24"/>
      </w:rPr>
      <w:fldChar w:fldCharType="end"/>
    </w:r>
  </w:p>
  <w:p w14:paraId="1B7E818D" w14:textId="77777777" w:rsidR="003716FB" w:rsidRPr="00F122CB" w:rsidRDefault="003716F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B00DC7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42C588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A7E20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DA3B2A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D2222E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92783C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303E1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B4853C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E06AF4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527338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004DD8"/>
    <w:multiLevelType w:val="hybridMultilevel"/>
    <w:tmpl w:val="38D22DD0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13C6B4D"/>
    <w:multiLevelType w:val="hybridMultilevel"/>
    <w:tmpl w:val="78223CA0"/>
    <w:lvl w:ilvl="0" w:tplc="3B1E6E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65F6EE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C66C2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38B6FF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60C84C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37665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82C93C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8AE76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0DA25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2" w15:restartNumberingAfterBreak="0">
    <w:nsid w:val="11E3764D"/>
    <w:multiLevelType w:val="hybridMultilevel"/>
    <w:tmpl w:val="4E5236F0"/>
    <w:lvl w:ilvl="0" w:tplc="E1702E72">
      <w:numFmt w:val="bullet"/>
      <w:lvlText w:val=""/>
      <w:lvlJc w:val="left"/>
      <w:pPr>
        <w:ind w:left="1068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12336695"/>
    <w:multiLevelType w:val="multilevel"/>
    <w:tmpl w:val="47AC1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36A0755"/>
    <w:multiLevelType w:val="hybridMultilevel"/>
    <w:tmpl w:val="DB6E8E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B1124C"/>
    <w:multiLevelType w:val="hybridMultilevel"/>
    <w:tmpl w:val="61044D52"/>
    <w:lvl w:ilvl="0" w:tplc="DC461A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AFD4EE1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39E0BAD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D648051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B89CD4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D90634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B1409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7202440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DFB0197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6" w15:restartNumberingAfterBreak="0">
    <w:nsid w:val="1C995010"/>
    <w:multiLevelType w:val="hybridMultilevel"/>
    <w:tmpl w:val="8B8E7310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1E2A5C95"/>
    <w:multiLevelType w:val="hybridMultilevel"/>
    <w:tmpl w:val="28ACCB24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220136B1"/>
    <w:multiLevelType w:val="hybridMultilevel"/>
    <w:tmpl w:val="A93631C8"/>
    <w:lvl w:ilvl="0" w:tplc="8340AA5A">
      <w:start w:val="1"/>
      <w:numFmt w:val="decimal"/>
      <w:lvlText w:val="(%1)"/>
      <w:lvlJc w:val="left"/>
      <w:pPr>
        <w:ind w:left="1750" w:hanging="360"/>
      </w:pPr>
    </w:lvl>
    <w:lvl w:ilvl="1" w:tplc="04070019" w:tentative="1">
      <w:start w:val="1"/>
      <w:numFmt w:val="lowerLetter"/>
      <w:lvlText w:val="%2."/>
      <w:lvlJc w:val="left"/>
      <w:pPr>
        <w:ind w:left="1553" w:hanging="360"/>
      </w:pPr>
    </w:lvl>
    <w:lvl w:ilvl="2" w:tplc="0407001B" w:tentative="1">
      <w:start w:val="1"/>
      <w:numFmt w:val="lowerRoman"/>
      <w:lvlText w:val="%3."/>
      <w:lvlJc w:val="right"/>
      <w:pPr>
        <w:ind w:left="2273" w:hanging="180"/>
      </w:pPr>
    </w:lvl>
    <w:lvl w:ilvl="3" w:tplc="0407000F" w:tentative="1">
      <w:start w:val="1"/>
      <w:numFmt w:val="decimal"/>
      <w:lvlText w:val="%4."/>
      <w:lvlJc w:val="left"/>
      <w:pPr>
        <w:ind w:left="2993" w:hanging="360"/>
      </w:pPr>
    </w:lvl>
    <w:lvl w:ilvl="4" w:tplc="04070019" w:tentative="1">
      <w:start w:val="1"/>
      <w:numFmt w:val="lowerLetter"/>
      <w:lvlText w:val="%5."/>
      <w:lvlJc w:val="left"/>
      <w:pPr>
        <w:ind w:left="3713" w:hanging="360"/>
      </w:pPr>
    </w:lvl>
    <w:lvl w:ilvl="5" w:tplc="0407001B" w:tentative="1">
      <w:start w:val="1"/>
      <w:numFmt w:val="lowerRoman"/>
      <w:lvlText w:val="%6."/>
      <w:lvlJc w:val="right"/>
      <w:pPr>
        <w:ind w:left="4433" w:hanging="180"/>
      </w:pPr>
    </w:lvl>
    <w:lvl w:ilvl="6" w:tplc="0407000F" w:tentative="1">
      <w:start w:val="1"/>
      <w:numFmt w:val="decimal"/>
      <w:lvlText w:val="%7."/>
      <w:lvlJc w:val="left"/>
      <w:pPr>
        <w:ind w:left="5153" w:hanging="360"/>
      </w:pPr>
    </w:lvl>
    <w:lvl w:ilvl="7" w:tplc="04070019" w:tentative="1">
      <w:start w:val="1"/>
      <w:numFmt w:val="lowerLetter"/>
      <w:lvlText w:val="%8."/>
      <w:lvlJc w:val="left"/>
      <w:pPr>
        <w:ind w:left="5873" w:hanging="360"/>
      </w:pPr>
    </w:lvl>
    <w:lvl w:ilvl="8" w:tplc="0407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9" w15:restartNumberingAfterBreak="0">
    <w:nsid w:val="245050FA"/>
    <w:multiLevelType w:val="hybridMultilevel"/>
    <w:tmpl w:val="7B7A7B62"/>
    <w:lvl w:ilvl="0" w:tplc="C360E1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00B03E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B2053BA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34E1E8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1E73F8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8980564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46113A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28E739A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3AF728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2652487F"/>
    <w:multiLevelType w:val="hybridMultilevel"/>
    <w:tmpl w:val="CF429CDE"/>
    <w:lvl w:ilvl="0" w:tplc="AC24797E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007D8C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76209BD"/>
    <w:multiLevelType w:val="hybridMultilevel"/>
    <w:tmpl w:val="8F44AE76"/>
    <w:lvl w:ilvl="0" w:tplc="35AC65D8">
      <w:start w:val="1"/>
      <w:numFmt w:val="decimal"/>
      <w:lvlText w:val="(%1)"/>
      <w:lvlJc w:val="left"/>
      <w:pPr>
        <w:ind w:left="785" w:hanging="360"/>
      </w:pPr>
    </w:lvl>
    <w:lvl w:ilvl="1" w:tplc="75049CA0" w:tentative="1">
      <w:start w:val="1"/>
      <w:numFmt w:val="lowerLetter"/>
      <w:lvlText w:val="%2."/>
      <w:lvlJc w:val="left"/>
      <w:pPr>
        <w:ind w:left="1440" w:hanging="360"/>
      </w:pPr>
    </w:lvl>
    <w:lvl w:ilvl="2" w:tplc="2D50DA96" w:tentative="1">
      <w:start w:val="1"/>
      <w:numFmt w:val="lowerRoman"/>
      <w:lvlText w:val="%3."/>
      <w:lvlJc w:val="right"/>
      <w:pPr>
        <w:ind w:left="2160" w:hanging="180"/>
      </w:pPr>
    </w:lvl>
    <w:lvl w:ilvl="3" w:tplc="5EBCEA88" w:tentative="1">
      <w:start w:val="1"/>
      <w:numFmt w:val="decimal"/>
      <w:lvlText w:val="%4."/>
      <w:lvlJc w:val="left"/>
      <w:pPr>
        <w:ind w:left="2880" w:hanging="360"/>
      </w:pPr>
    </w:lvl>
    <w:lvl w:ilvl="4" w:tplc="E38E5246" w:tentative="1">
      <w:start w:val="1"/>
      <w:numFmt w:val="lowerLetter"/>
      <w:lvlText w:val="%5."/>
      <w:lvlJc w:val="left"/>
      <w:pPr>
        <w:ind w:left="3600" w:hanging="360"/>
      </w:pPr>
    </w:lvl>
    <w:lvl w:ilvl="5" w:tplc="AF5CCF74" w:tentative="1">
      <w:start w:val="1"/>
      <w:numFmt w:val="lowerRoman"/>
      <w:lvlText w:val="%6."/>
      <w:lvlJc w:val="right"/>
      <w:pPr>
        <w:ind w:left="4320" w:hanging="180"/>
      </w:pPr>
    </w:lvl>
    <w:lvl w:ilvl="6" w:tplc="325AFA02" w:tentative="1">
      <w:start w:val="1"/>
      <w:numFmt w:val="decimal"/>
      <w:lvlText w:val="%7."/>
      <w:lvlJc w:val="left"/>
      <w:pPr>
        <w:ind w:left="5040" w:hanging="360"/>
      </w:pPr>
    </w:lvl>
    <w:lvl w:ilvl="7" w:tplc="C964A076" w:tentative="1">
      <w:start w:val="1"/>
      <w:numFmt w:val="lowerLetter"/>
      <w:lvlText w:val="%8."/>
      <w:lvlJc w:val="left"/>
      <w:pPr>
        <w:ind w:left="5760" w:hanging="360"/>
      </w:pPr>
    </w:lvl>
    <w:lvl w:ilvl="8" w:tplc="706202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B1705A"/>
    <w:multiLevelType w:val="hybridMultilevel"/>
    <w:tmpl w:val="BA0837A2"/>
    <w:lvl w:ilvl="0" w:tplc="E1702E72">
      <w:numFmt w:val="bullet"/>
      <w:lvlText w:val="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00F78D5"/>
    <w:multiLevelType w:val="hybridMultilevel"/>
    <w:tmpl w:val="9DB4ADC6"/>
    <w:lvl w:ilvl="0" w:tplc="8340AA5A">
      <w:start w:val="1"/>
      <w:numFmt w:val="decimal"/>
      <w:lvlText w:val="(%1)"/>
      <w:lvlJc w:val="left"/>
      <w:pPr>
        <w:ind w:left="1750" w:hanging="360"/>
      </w:pPr>
    </w:lvl>
    <w:lvl w:ilvl="1" w:tplc="04070019" w:tentative="1">
      <w:start w:val="1"/>
      <w:numFmt w:val="lowerLetter"/>
      <w:lvlText w:val="%2."/>
      <w:lvlJc w:val="left"/>
      <w:pPr>
        <w:ind w:left="1553" w:hanging="360"/>
      </w:pPr>
    </w:lvl>
    <w:lvl w:ilvl="2" w:tplc="0407001B" w:tentative="1">
      <w:start w:val="1"/>
      <w:numFmt w:val="lowerRoman"/>
      <w:lvlText w:val="%3."/>
      <w:lvlJc w:val="right"/>
      <w:pPr>
        <w:ind w:left="2273" w:hanging="180"/>
      </w:pPr>
    </w:lvl>
    <w:lvl w:ilvl="3" w:tplc="0407000F" w:tentative="1">
      <w:start w:val="1"/>
      <w:numFmt w:val="decimal"/>
      <w:lvlText w:val="%4."/>
      <w:lvlJc w:val="left"/>
      <w:pPr>
        <w:ind w:left="2993" w:hanging="360"/>
      </w:pPr>
    </w:lvl>
    <w:lvl w:ilvl="4" w:tplc="04070019" w:tentative="1">
      <w:start w:val="1"/>
      <w:numFmt w:val="lowerLetter"/>
      <w:lvlText w:val="%5."/>
      <w:lvlJc w:val="left"/>
      <w:pPr>
        <w:ind w:left="3713" w:hanging="360"/>
      </w:pPr>
    </w:lvl>
    <w:lvl w:ilvl="5" w:tplc="0407001B" w:tentative="1">
      <w:start w:val="1"/>
      <w:numFmt w:val="lowerRoman"/>
      <w:lvlText w:val="%6."/>
      <w:lvlJc w:val="right"/>
      <w:pPr>
        <w:ind w:left="4433" w:hanging="180"/>
      </w:pPr>
    </w:lvl>
    <w:lvl w:ilvl="6" w:tplc="0407000F" w:tentative="1">
      <w:start w:val="1"/>
      <w:numFmt w:val="decimal"/>
      <w:lvlText w:val="%7."/>
      <w:lvlJc w:val="left"/>
      <w:pPr>
        <w:ind w:left="5153" w:hanging="360"/>
      </w:pPr>
    </w:lvl>
    <w:lvl w:ilvl="7" w:tplc="04070019" w:tentative="1">
      <w:start w:val="1"/>
      <w:numFmt w:val="lowerLetter"/>
      <w:lvlText w:val="%8."/>
      <w:lvlJc w:val="left"/>
      <w:pPr>
        <w:ind w:left="5873" w:hanging="360"/>
      </w:pPr>
    </w:lvl>
    <w:lvl w:ilvl="8" w:tplc="0407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4" w15:restartNumberingAfterBreak="0">
    <w:nsid w:val="31704897"/>
    <w:multiLevelType w:val="hybridMultilevel"/>
    <w:tmpl w:val="0B004C0A"/>
    <w:lvl w:ilvl="0" w:tplc="8340AA5A">
      <w:start w:val="1"/>
      <w:numFmt w:val="decimal"/>
      <w:lvlText w:val="(%1)"/>
      <w:lvlJc w:val="left"/>
      <w:pPr>
        <w:ind w:left="1637" w:hanging="360"/>
      </w:pPr>
    </w:lvl>
    <w:lvl w:ilvl="1" w:tplc="D2327886" w:tentative="1">
      <w:start w:val="1"/>
      <w:numFmt w:val="lowerLetter"/>
      <w:lvlText w:val="%2."/>
      <w:lvlJc w:val="left"/>
      <w:pPr>
        <w:ind w:left="2357" w:hanging="360"/>
      </w:pPr>
    </w:lvl>
    <w:lvl w:ilvl="2" w:tplc="3FE00412" w:tentative="1">
      <w:start w:val="1"/>
      <w:numFmt w:val="lowerRoman"/>
      <w:lvlText w:val="%3."/>
      <w:lvlJc w:val="right"/>
      <w:pPr>
        <w:ind w:left="3077" w:hanging="180"/>
      </w:pPr>
    </w:lvl>
    <w:lvl w:ilvl="3" w:tplc="AA4840FC" w:tentative="1">
      <w:start w:val="1"/>
      <w:numFmt w:val="decimal"/>
      <w:lvlText w:val="%4."/>
      <w:lvlJc w:val="left"/>
      <w:pPr>
        <w:ind w:left="3797" w:hanging="360"/>
      </w:pPr>
    </w:lvl>
    <w:lvl w:ilvl="4" w:tplc="8230EA7A" w:tentative="1">
      <w:start w:val="1"/>
      <w:numFmt w:val="lowerLetter"/>
      <w:lvlText w:val="%5."/>
      <w:lvlJc w:val="left"/>
      <w:pPr>
        <w:ind w:left="4517" w:hanging="360"/>
      </w:pPr>
    </w:lvl>
    <w:lvl w:ilvl="5" w:tplc="FB96320E" w:tentative="1">
      <w:start w:val="1"/>
      <w:numFmt w:val="lowerRoman"/>
      <w:lvlText w:val="%6."/>
      <w:lvlJc w:val="right"/>
      <w:pPr>
        <w:ind w:left="5237" w:hanging="180"/>
      </w:pPr>
    </w:lvl>
    <w:lvl w:ilvl="6" w:tplc="AE44FFA6" w:tentative="1">
      <w:start w:val="1"/>
      <w:numFmt w:val="decimal"/>
      <w:lvlText w:val="%7."/>
      <w:lvlJc w:val="left"/>
      <w:pPr>
        <w:ind w:left="5957" w:hanging="360"/>
      </w:pPr>
    </w:lvl>
    <w:lvl w:ilvl="7" w:tplc="178A91E4" w:tentative="1">
      <w:start w:val="1"/>
      <w:numFmt w:val="lowerLetter"/>
      <w:lvlText w:val="%8."/>
      <w:lvlJc w:val="left"/>
      <w:pPr>
        <w:ind w:left="6677" w:hanging="360"/>
      </w:pPr>
    </w:lvl>
    <w:lvl w:ilvl="8" w:tplc="6CC2CD64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5" w15:restartNumberingAfterBreak="0">
    <w:nsid w:val="33684E8A"/>
    <w:multiLevelType w:val="hybridMultilevel"/>
    <w:tmpl w:val="92D6BB78"/>
    <w:lvl w:ilvl="0" w:tplc="5C2EA8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2F46F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98E7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370F5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8EC22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AE47E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906E1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0C14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AA267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6" w15:restartNumberingAfterBreak="0">
    <w:nsid w:val="35B22498"/>
    <w:multiLevelType w:val="hybridMultilevel"/>
    <w:tmpl w:val="161CB7B8"/>
    <w:lvl w:ilvl="0" w:tplc="AE28DB9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6910F9A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1B8E5B6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EC922DB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EBE07D3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CBB4754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65DACC6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1C621A5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9670B75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7" w15:restartNumberingAfterBreak="0">
    <w:nsid w:val="35DC7D14"/>
    <w:multiLevelType w:val="hybridMultilevel"/>
    <w:tmpl w:val="8920F0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3D0594"/>
    <w:multiLevelType w:val="hybridMultilevel"/>
    <w:tmpl w:val="279A8D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9C1B50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  <w:b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43A84"/>
    <w:multiLevelType w:val="hybridMultilevel"/>
    <w:tmpl w:val="5450D468"/>
    <w:lvl w:ilvl="0" w:tplc="533215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8AF0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36CD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457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0B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A63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0FF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0B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EEB6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E2F1CDE"/>
    <w:multiLevelType w:val="hybridMultilevel"/>
    <w:tmpl w:val="E21016E6"/>
    <w:lvl w:ilvl="0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504B1940"/>
    <w:multiLevelType w:val="hybridMultilevel"/>
    <w:tmpl w:val="E8FC9A5A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0DF3E4B"/>
    <w:multiLevelType w:val="hybridMultilevel"/>
    <w:tmpl w:val="2E921BA0"/>
    <w:lvl w:ilvl="0" w:tplc="4650C0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B7243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E84E0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C026A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F9050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46AAA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1E0FC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5E024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B923E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3" w15:restartNumberingAfterBreak="0">
    <w:nsid w:val="53971DE1"/>
    <w:multiLevelType w:val="hybridMultilevel"/>
    <w:tmpl w:val="0D024C4E"/>
    <w:lvl w:ilvl="0" w:tplc="A7840B3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C60065A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DD6C05F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0128D1E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1F22A93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0DF253A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7EEC834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3C1084B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776AA4B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34" w15:restartNumberingAfterBreak="0">
    <w:nsid w:val="54E113BA"/>
    <w:multiLevelType w:val="hybridMultilevel"/>
    <w:tmpl w:val="09267AA4"/>
    <w:lvl w:ilvl="0" w:tplc="57C0D8A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0E842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27A097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B7C55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51BCF2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AC6CE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6F001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5140DE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E58497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5" w15:restartNumberingAfterBreak="0">
    <w:nsid w:val="56BC2D60"/>
    <w:multiLevelType w:val="hybridMultilevel"/>
    <w:tmpl w:val="FBB28B90"/>
    <w:lvl w:ilvl="0" w:tplc="7DA0DFEC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1" w:tplc="05C0F038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2" w:tplc="5948BA6E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3" w:tplc="9E90652A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4" w:tplc="7536038C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5" w:tplc="57E0C814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6" w:tplc="44EA38CE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7" w:tplc="C3DA1FAE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  <w:lvl w:ilvl="8" w:tplc="B984895A">
      <w:start w:val="1"/>
      <w:numFmt w:val="bullet"/>
      <w:lvlText w:val=""/>
      <w:lvlJc w:val="left"/>
      <w:pPr>
        <w:ind w:left="1700" w:hanging="360"/>
      </w:pPr>
      <w:rPr>
        <w:rFonts w:ascii="Symbol" w:hAnsi="Symbol"/>
      </w:rPr>
    </w:lvl>
  </w:abstractNum>
  <w:abstractNum w:abstractNumId="36" w15:restartNumberingAfterBreak="0">
    <w:nsid w:val="58976A4B"/>
    <w:multiLevelType w:val="hybridMultilevel"/>
    <w:tmpl w:val="0D00393A"/>
    <w:lvl w:ilvl="0" w:tplc="EF3204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C637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EC93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44D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609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F4CA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3E77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828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C89B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A1771F0"/>
    <w:multiLevelType w:val="hybridMultilevel"/>
    <w:tmpl w:val="8D98A80E"/>
    <w:lvl w:ilvl="0" w:tplc="AF68C5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18E5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8A7F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C833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504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CC43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7C0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204E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74C0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0A86552"/>
    <w:multiLevelType w:val="multilevel"/>
    <w:tmpl w:val="ADB80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20414A"/>
    <w:multiLevelType w:val="hybridMultilevel"/>
    <w:tmpl w:val="A7FE47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702E72">
      <w:numFmt w:val="bullet"/>
      <w:lvlText w:val=""/>
      <w:lvlJc w:val="left"/>
      <w:pPr>
        <w:ind w:left="2160" w:hanging="360"/>
      </w:pPr>
      <w:rPr>
        <w:rFonts w:ascii="Wingdings" w:eastAsiaTheme="minorHAnsi" w:hAnsi="Wingdings" w:cs="Times New Roman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EA3DC6"/>
    <w:multiLevelType w:val="hybridMultilevel"/>
    <w:tmpl w:val="1144CD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8A2834"/>
    <w:multiLevelType w:val="hybridMultilevel"/>
    <w:tmpl w:val="40A8E7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DC3877"/>
    <w:multiLevelType w:val="hybridMultilevel"/>
    <w:tmpl w:val="E7A4023A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6CEE2711"/>
    <w:multiLevelType w:val="hybridMultilevel"/>
    <w:tmpl w:val="E7F8B4B2"/>
    <w:lvl w:ilvl="0" w:tplc="AC24797E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007D8C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 w15:restartNumberingAfterBreak="0">
    <w:nsid w:val="750A504D"/>
    <w:multiLevelType w:val="hybridMultilevel"/>
    <w:tmpl w:val="ACC217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B44BEB"/>
    <w:multiLevelType w:val="hybridMultilevel"/>
    <w:tmpl w:val="7FDA2FD8"/>
    <w:lvl w:ilvl="0" w:tplc="007CCE32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1" w:tplc="E982B2EE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2" w:tplc="D582785A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3" w:tplc="B1F2452E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4" w:tplc="622A74DE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5" w:tplc="DFF2CD04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6" w:tplc="9F6A1C30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7" w:tplc="E3A2828C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  <w:lvl w:ilvl="8" w:tplc="A4945D86">
      <w:start w:val="1"/>
      <w:numFmt w:val="bullet"/>
      <w:lvlText w:val=""/>
      <w:lvlJc w:val="left"/>
      <w:pPr>
        <w:ind w:left="980" w:hanging="360"/>
      </w:pPr>
      <w:rPr>
        <w:rFonts w:ascii="Symbol" w:hAnsi="Symbol"/>
      </w:rPr>
    </w:lvl>
  </w:abstractNum>
  <w:abstractNum w:abstractNumId="48" w15:restartNumberingAfterBreak="0">
    <w:nsid w:val="7EA95F73"/>
    <w:multiLevelType w:val="hybridMultilevel"/>
    <w:tmpl w:val="290040C4"/>
    <w:lvl w:ilvl="0" w:tplc="13E6A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3C22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449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E86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08D3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E6E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85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ACD9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66AE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15946998">
    <w:abstractNumId w:val="0"/>
  </w:num>
  <w:num w:numId="2" w16cid:durableId="616760797">
    <w:abstractNumId w:val="1"/>
  </w:num>
  <w:num w:numId="3" w16cid:durableId="608898731">
    <w:abstractNumId w:val="2"/>
  </w:num>
  <w:num w:numId="4" w16cid:durableId="239489327">
    <w:abstractNumId w:val="3"/>
  </w:num>
  <w:num w:numId="5" w16cid:durableId="299457098">
    <w:abstractNumId w:val="4"/>
  </w:num>
  <w:num w:numId="6" w16cid:durableId="233784329">
    <w:abstractNumId w:val="5"/>
  </w:num>
  <w:num w:numId="7" w16cid:durableId="869879258">
    <w:abstractNumId w:val="6"/>
  </w:num>
  <w:num w:numId="8" w16cid:durableId="1868593466">
    <w:abstractNumId w:val="7"/>
  </w:num>
  <w:num w:numId="9" w16cid:durableId="1859197378">
    <w:abstractNumId w:val="8"/>
  </w:num>
  <w:num w:numId="10" w16cid:durableId="1643193491">
    <w:abstractNumId w:val="9"/>
  </w:num>
  <w:num w:numId="11" w16cid:durableId="1531141432">
    <w:abstractNumId w:val="24"/>
  </w:num>
  <w:num w:numId="12" w16cid:durableId="2097819598">
    <w:abstractNumId w:val="21"/>
  </w:num>
  <w:num w:numId="13" w16cid:durableId="1755661012">
    <w:abstractNumId w:val="16"/>
  </w:num>
  <w:num w:numId="14" w16cid:durableId="1748112527">
    <w:abstractNumId w:val="27"/>
  </w:num>
  <w:num w:numId="15" w16cid:durableId="1772124423">
    <w:abstractNumId w:val="44"/>
  </w:num>
  <w:num w:numId="16" w16cid:durableId="171184432">
    <w:abstractNumId w:val="28"/>
  </w:num>
  <w:num w:numId="17" w16cid:durableId="496653917">
    <w:abstractNumId w:val="14"/>
  </w:num>
  <w:num w:numId="18" w16cid:durableId="1275675276">
    <w:abstractNumId w:val="10"/>
  </w:num>
  <w:num w:numId="19" w16cid:durableId="2092658367">
    <w:abstractNumId w:val="43"/>
  </w:num>
  <w:num w:numId="20" w16cid:durableId="1173952857">
    <w:abstractNumId w:val="19"/>
  </w:num>
  <w:num w:numId="21" w16cid:durableId="65930213">
    <w:abstractNumId w:val="31"/>
  </w:num>
  <w:num w:numId="22" w16cid:durableId="1416517416">
    <w:abstractNumId w:val="41"/>
  </w:num>
  <w:num w:numId="23" w16cid:durableId="1785416837">
    <w:abstractNumId w:val="29"/>
  </w:num>
  <w:num w:numId="24" w16cid:durableId="904681576">
    <w:abstractNumId w:val="37"/>
  </w:num>
  <w:num w:numId="25" w16cid:durableId="2061440572">
    <w:abstractNumId w:val="17"/>
  </w:num>
  <w:num w:numId="26" w16cid:durableId="832063316">
    <w:abstractNumId w:val="30"/>
  </w:num>
  <w:num w:numId="27" w16cid:durableId="331951740">
    <w:abstractNumId w:val="12"/>
  </w:num>
  <w:num w:numId="28" w16cid:durableId="1249121935">
    <w:abstractNumId w:val="22"/>
  </w:num>
  <w:num w:numId="29" w16cid:durableId="52121446">
    <w:abstractNumId w:val="42"/>
  </w:num>
  <w:num w:numId="30" w16cid:durableId="1132602326">
    <w:abstractNumId w:val="46"/>
  </w:num>
  <w:num w:numId="31" w16cid:durableId="1822690471">
    <w:abstractNumId w:val="48"/>
  </w:num>
  <w:num w:numId="32" w16cid:durableId="730159523">
    <w:abstractNumId w:val="40"/>
  </w:num>
  <w:num w:numId="33" w16cid:durableId="952908500">
    <w:abstractNumId w:val="34"/>
  </w:num>
  <w:num w:numId="34" w16cid:durableId="675575635">
    <w:abstractNumId w:val="13"/>
  </w:num>
  <w:num w:numId="35" w16cid:durableId="1361471820">
    <w:abstractNumId w:val="15"/>
  </w:num>
  <w:num w:numId="36" w16cid:durableId="1269779512">
    <w:abstractNumId w:val="32"/>
  </w:num>
  <w:num w:numId="37" w16cid:durableId="1707559510">
    <w:abstractNumId w:val="25"/>
  </w:num>
  <w:num w:numId="38" w16cid:durableId="1023559723">
    <w:abstractNumId w:val="36"/>
  </w:num>
  <w:num w:numId="39" w16cid:durableId="38211786">
    <w:abstractNumId w:val="11"/>
  </w:num>
  <w:num w:numId="40" w16cid:durableId="1224296394">
    <w:abstractNumId w:val="33"/>
  </w:num>
  <w:num w:numId="41" w16cid:durableId="1146779579">
    <w:abstractNumId w:val="26"/>
  </w:num>
  <w:num w:numId="42" w16cid:durableId="948199905">
    <w:abstractNumId w:val="47"/>
  </w:num>
  <w:num w:numId="43" w16cid:durableId="1691178760">
    <w:abstractNumId w:val="35"/>
  </w:num>
  <w:num w:numId="44" w16cid:durableId="684401798">
    <w:abstractNumId w:val="45"/>
  </w:num>
  <w:num w:numId="45" w16cid:durableId="1571845377">
    <w:abstractNumId w:val="20"/>
  </w:num>
  <w:num w:numId="46" w16cid:durableId="1935163884">
    <w:abstractNumId w:val="23"/>
  </w:num>
  <w:num w:numId="47" w16cid:durableId="2049378674">
    <w:abstractNumId w:val="18"/>
  </w:num>
  <w:num w:numId="48" w16cid:durableId="1707830337">
    <w:abstractNumId w:val="38"/>
  </w:num>
  <w:num w:numId="49" w16cid:durableId="442113543">
    <w:abstractNumId w:val="3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AdCAwsDE0NjUyUdpeDU4uLM/DyQAotaAHhpl0csAAAA"/>
  </w:docVars>
  <w:rsids>
    <w:rsidRoot w:val="007966A4"/>
    <w:rsid w:val="00000108"/>
    <w:rsid w:val="00000E41"/>
    <w:rsid w:val="00001DE6"/>
    <w:rsid w:val="00004DEE"/>
    <w:rsid w:val="0000739E"/>
    <w:rsid w:val="00007B61"/>
    <w:rsid w:val="00007C03"/>
    <w:rsid w:val="000101E3"/>
    <w:rsid w:val="00010716"/>
    <w:rsid w:val="000107C7"/>
    <w:rsid w:val="000114C1"/>
    <w:rsid w:val="000115D4"/>
    <w:rsid w:val="00011773"/>
    <w:rsid w:val="00011944"/>
    <w:rsid w:val="00011C69"/>
    <w:rsid w:val="000132D6"/>
    <w:rsid w:val="00013331"/>
    <w:rsid w:val="0001449B"/>
    <w:rsid w:val="00014F4B"/>
    <w:rsid w:val="00015006"/>
    <w:rsid w:val="000155D4"/>
    <w:rsid w:val="00016006"/>
    <w:rsid w:val="00016890"/>
    <w:rsid w:val="00016BF4"/>
    <w:rsid w:val="00017179"/>
    <w:rsid w:val="00017847"/>
    <w:rsid w:val="00017C9E"/>
    <w:rsid w:val="00017E58"/>
    <w:rsid w:val="000203F4"/>
    <w:rsid w:val="00020C2C"/>
    <w:rsid w:val="000219D1"/>
    <w:rsid w:val="00021AEE"/>
    <w:rsid w:val="00021B9E"/>
    <w:rsid w:val="00023936"/>
    <w:rsid w:val="00023CF1"/>
    <w:rsid w:val="000243B5"/>
    <w:rsid w:val="00024498"/>
    <w:rsid w:val="000249AE"/>
    <w:rsid w:val="00024B6E"/>
    <w:rsid w:val="00026107"/>
    <w:rsid w:val="00026603"/>
    <w:rsid w:val="00026948"/>
    <w:rsid w:val="000269B6"/>
    <w:rsid w:val="00026BFA"/>
    <w:rsid w:val="00027425"/>
    <w:rsid w:val="00027A21"/>
    <w:rsid w:val="00027BBA"/>
    <w:rsid w:val="00030122"/>
    <w:rsid w:val="00030AA8"/>
    <w:rsid w:val="00030FDF"/>
    <w:rsid w:val="00032945"/>
    <w:rsid w:val="0003392B"/>
    <w:rsid w:val="000339BC"/>
    <w:rsid w:val="00034893"/>
    <w:rsid w:val="00035687"/>
    <w:rsid w:val="00035CD2"/>
    <w:rsid w:val="000360E2"/>
    <w:rsid w:val="000366A3"/>
    <w:rsid w:val="00036AB7"/>
    <w:rsid w:val="00037376"/>
    <w:rsid w:val="00037DBE"/>
    <w:rsid w:val="000405C0"/>
    <w:rsid w:val="000412BA"/>
    <w:rsid w:val="00041D8A"/>
    <w:rsid w:val="00042600"/>
    <w:rsid w:val="000437DE"/>
    <w:rsid w:val="00045B83"/>
    <w:rsid w:val="00045E61"/>
    <w:rsid w:val="000463D0"/>
    <w:rsid w:val="00046769"/>
    <w:rsid w:val="00046B8F"/>
    <w:rsid w:val="00047234"/>
    <w:rsid w:val="000472A0"/>
    <w:rsid w:val="00047505"/>
    <w:rsid w:val="00047B45"/>
    <w:rsid w:val="00050587"/>
    <w:rsid w:val="0005259A"/>
    <w:rsid w:val="00053759"/>
    <w:rsid w:val="00053AFC"/>
    <w:rsid w:val="000544B9"/>
    <w:rsid w:val="00055336"/>
    <w:rsid w:val="0005574C"/>
    <w:rsid w:val="000557CC"/>
    <w:rsid w:val="00055C90"/>
    <w:rsid w:val="00056C4F"/>
    <w:rsid w:val="00057146"/>
    <w:rsid w:val="0005768D"/>
    <w:rsid w:val="00057834"/>
    <w:rsid w:val="000578E2"/>
    <w:rsid w:val="00057931"/>
    <w:rsid w:val="00057BA1"/>
    <w:rsid w:val="00057D24"/>
    <w:rsid w:val="00060831"/>
    <w:rsid w:val="00061722"/>
    <w:rsid w:val="000624A9"/>
    <w:rsid w:val="000629E5"/>
    <w:rsid w:val="000638F9"/>
    <w:rsid w:val="00063926"/>
    <w:rsid w:val="00063C5F"/>
    <w:rsid w:val="0006439E"/>
    <w:rsid w:val="000644C3"/>
    <w:rsid w:val="000646EB"/>
    <w:rsid w:val="00065163"/>
    <w:rsid w:val="00065721"/>
    <w:rsid w:val="0006596B"/>
    <w:rsid w:val="00065DF5"/>
    <w:rsid w:val="0006643F"/>
    <w:rsid w:val="0006687D"/>
    <w:rsid w:val="000669D8"/>
    <w:rsid w:val="000671F3"/>
    <w:rsid w:val="00070462"/>
    <w:rsid w:val="00070534"/>
    <w:rsid w:val="00070EE9"/>
    <w:rsid w:val="00071229"/>
    <w:rsid w:val="000719A2"/>
    <w:rsid w:val="00071CC6"/>
    <w:rsid w:val="00071F66"/>
    <w:rsid w:val="000725B8"/>
    <w:rsid w:val="00072A4E"/>
    <w:rsid w:val="00073193"/>
    <w:rsid w:val="00073591"/>
    <w:rsid w:val="000737D0"/>
    <w:rsid w:val="00073E12"/>
    <w:rsid w:val="000741FC"/>
    <w:rsid w:val="00074378"/>
    <w:rsid w:val="00074B44"/>
    <w:rsid w:val="00074BFF"/>
    <w:rsid w:val="00075B49"/>
    <w:rsid w:val="00075B9B"/>
    <w:rsid w:val="00076680"/>
    <w:rsid w:val="0007676E"/>
    <w:rsid w:val="0007682E"/>
    <w:rsid w:val="00076F85"/>
    <w:rsid w:val="00076FBE"/>
    <w:rsid w:val="00077100"/>
    <w:rsid w:val="00077CD0"/>
    <w:rsid w:val="0008004B"/>
    <w:rsid w:val="000806A4"/>
    <w:rsid w:val="00080BD6"/>
    <w:rsid w:val="00080EE3"/>
    <w:rsid w:val="00080F0D"/>
    <w:rsid w:val="00081252"/>
    <w:rsid w:val="0008168C"/>
    <w:rsid w:val="00081BA2"/>
    <w:rsid w:val="000822C1"/>
    <w:rsid w:val="0008292F"/>
    <w:rsid w:val="0008295A"/>
    <w:rsid w:val="00083607"/>
    <w:rsid w:val="00085397"/>
    <w:rsid w:val="00086555"/>
    <w:rsid w:val="00087772"/>
    <w:rsid w:val="000900AD"/>
    <w:rsid w:val="00090BE3"/>
    <w:rsid w:val="00092DA1"/>
    <w:rsid w:val="00092EB7"/>
    <w:rsid w:val="0009339D"/>
    <w:rsid w:val="0009350D"/>
    <w:rsid w:val="00094738"/>
    <w:rsid w:val="00095C0E"/>
    <w:rsid w:val="00095D31"/>
    <w:rsid w:val="0009612B"/>
    <w:rsid w:val="00096473"/>
    <w:rsid w:val="00096616"/>
    <w:rsid w:val="00097D1C"/>
    <w:rsid w:val="000A025F"/>
    <w:rsid w:val="000A12F8"/>
    <w:rsid w:val="000A1BF0"/>
    <w:rsid w:val="000A1BFA"/>
    <w:rsid w:val="000A1C47"/>
    <w:rsid w:val="000A1C76"/>
    <w:rsid w:val="000A29CA"/>
    <w:rsid w:val="000A2CFB"/>
    <w:rsid w:val="000A2DFD"/>
    <w:rsid w:val="000A3161"/>
    <w:rsid w:val="000A3C37"/>
    <w:rsid w:val="000A3CBB"/>
    <w:rsid w:val="000A475F"/>
    <w:rsid w:val="000A4D04"/>
    <w:rsid w:val="000A5569"/>
    <w:rsid w:val="000A69C5"/>
    <w:rsid w:val="000A74D0"/>
    <w:rsid w:val="000A77F4"/>
    <w:rsid w:val="000B0547"/>
    <w:rsid w:val="000B09F9"/>
    <w:rsid w:val="000B0C0E"/>
    <w:rsid w:val="000B10A7"/>
    <w:rsid w:val="000B115B"/>
    <w:rsid w:val="000B11D0"/>
    <w:rsid w:val="000B39A0"/>
    <w:rsid w:val="000B3BB8"/>
    <w:rsid w:val="000B5553"/>
    <w:rsid w:val="000B55AA"/>
    <w:rsid w:val="000B55DC"/>
    <w:rsid w:val="000B5732"/>
    <w:rsid w:val="000B58B9"/>
    <w:rsid w:val="000B599A"/>
    <w:rsid w:val="000B68DC"/>
    <w:rsid w:val="000B6ADA"/>
    <w:rsid w:val="000B6C34"/>
    <w:rsid w:val="000B6EDA"/>
    <w:rsid w:val="000B752B"/>
    <w:rsid w:val="000B76CD"/>
    <w:rsid w:val="000B7E5E"/>
    <w:rsid w:val="000C00EB"/>
    <w:rsid w:val="000C0AE5"/>
    <w:rsid w:val="000C13E9"/>
    <w:rsid w:val="000C1A0B"/>
    <w:rsid w:val="000C1B81"/>
    <w:rsid w:val="000C24AB"/>
    <w:rsid w:val="000C2ADC"/>
    <w:rsid w:val="000C2BBF"/>
    <w:rsid w:val="000C3256"/>
    <w:rsid w:val="000C3542"/>
    <w:rsid w:val="000C4879"/>
    <w:rsid w:val="000C4EE5"/>
    <w:rsid w:val="000C50BA"/>
    <w:rsid w:val="000C51EC"/>
    <w:rsid w:val="000C53D9"/>
    <w:rsid w:val="000C57FD"/>
    <w:rsid w:val="000C5D4B"/>
    <w:rsid w:val="000C641F"/>
    <w:rsid w:val="000C699D"/>
    <w:rsid w:val="000C740B"/>
    <w:rsid w:val="000C7B2D"/>
    <w:rsid w:val="000D0022"/>
    <w:rsid w:val="000D03B7"/>
    <w:rsid w:val="000D0BD3"/>
    <w:rsid w:val="000D149F"/>
    <w:rsid w:val="000D1EF0"/>
    <w:rsid w:val="000D2880"/>
    <w:rsid w:val="000D2CCE"/>
    <w:rsid w:val="000D3259"/>
    <w:rsid w:val="000D326F"/>
    <w:rsid w:val="000D3842"/>
    <w:rsid w:val="000D4561"/>
    <w:rsid w:val="000D4D94"/>
    <w:rsid w:val="000D4E19"/>
    <w:rsid w:val="000D4EE8"/>
    <w:rsid w:val="000D4F19"/>
    <w:rsid w:val="000D52BB"/>
    <w:rsid w:val="000D5870"/>
    <w:rsid w:val="000D66AF"/>
    <w:rsid w:val="000D6C46"/>
    <w:rsid w:val="000D6E4F"/>
    <w:rsid w:val="000D751A"/>
    <w:rsid w:val="000E1030"/>
    <w:rsid w:val="000E1316"/>
    <w:rsid w:val="000E1423"/>
    <w:rsid w:val="000E275F"/>
    <w:rsid w:val="000E2D24"/>
    <w:rsid w:val="000E3782"/>
    <w:rsid w:val="000E3CA3"/>
    <w:rsid w:val="000E3E84"/>
    <w:rsid w:val="000E432F"/>
    <w:rsid w:val="000E4752"/>
    <w:rsid w:val="000E4904"/>
    <w:rsid w:val="000E4DBA"/>
    <w:rsid w:val="000E59BC"/>
    <w:rsid w:val="000E5A85"/>
    <w:rsid w:val="000E5A9B"/>
    <w:rsid w:val="000E5F06"/>
    <w:rsid w:val="000E6128"/>
    <w:rsid w:val="000E65D3"/>
    <w:rsid w:val="000E6DC5"/>
    <w:rsid w:val="000E6EBE"/>
    <w:rsid w:val="000E7B83"/>
    <w:rsid w:val="000F004B"/>
    <w:rsid w:val="000F10D0"/>
    <w:rsid w:val="000F118C"/>
    <w:rsid w:val="000F1459"/>
    <w:rsid w:val="000F1B7B"/>
    <w:rsid w:val="000F1C4B"/>
    <w:rsid w:val="000F1E5F"/>
    <w:rsid w:val="000F2A85"/>
    <w:rsid w:val="000F31D7"/>
    <w:rsid w:val="000F3BF0"/>
    <w:rsid w:val="000F55C7"/>
    <w:rsid w:val="000F5EB2"/>
    <w:rsid w:val="000F6C6A"/>
    <w:rsid w:val="000F72F3"/>
    <w:rsid w:val="000F7447"/>
    <w:rsid w:val="000F7C4F"/>
    <w:rsid w:val="00101035"/>
    <w:rsid w:val="001011CE"/>
    <w:rsid w:val="00101400"/>
    <w:rsid w:val="0010180E"/>
    <w:rsid w:val="001019CE"/>
    <w:rsid w:val="00101E48"/>
    <w:rsid w:val="00102019"/>
    <w:rsid w:val="00102A21"/>
    <w:rsid w:val="001036FF"/>
    <w:rsid w:val="00104FE2"/>
    <w:rsid w:val="00105013"/>
    <w:rsid w:val="00105207"/>
    <w:rsid w:val="00105DA0"/>
    <w:rsid w:val="001063A0"/>
    <w:rsid w:val="0010680A"/>
    <w:rsid w:val="00106BB7"/>
    <w:rsid w:val="00106BF9"/>
    <w:rsid w:val="00106DE7"/>
    <w:rsid w:val="00110184"/>
    <w:rsid w:val="00110874"/>
    <w:rsid w:val="001119A6"/>
    <w:rsid w:val="00111F0E"/>
    <w:rsid w:val="00111F7E"/>
    <w:rsid w:val="00111F87"/>
    <w:rsid w:val="00112667"/>
    <w:rsid w:val="0011285F"/>
    <w:rsid w:val="00113AA0"/>
    <w:rsid w:val="00113FEC"/>
    <w:rsid w:val="00114103"/>
    <w:rsid w:val="00114966"/>
    <w:rsid w:val="00115F7F"/>
    <w:rsid w:val="0011663C"/>
    <w:rsid w:val="001173AF"/>
    <w:rsid w:val="0011756C"/>
    <w:rsid w:val="00120107"/>
    <w:rsid w:val="0012069D"/>
    <w:rsid w:val="001206A3"/>
    <w:rsid w:val="00120D1A"/>
    <w:rsid w:val="00120F87"/>
    <w:rsid w:val="00121089"/>
    <w:rsid w:val="001222A0"/>
    <w:rsid w:val="00122D0B"/>
    <w:rsid w:val="00122FB0"/>
    <w:rsid w:val="00123032"/>
    <w:rsid w:val="00123D45"/>
    <w:rsid w:val="001249D1"/>
    <w:rsid w:val="00124B51"/>
    <w:rsid w:val="00126187"/>
    <w:rsid w:val="0012647E"/>
    <w:rsid w:val="0012666B"/>
    <w:rsid w:val="00126848"/>
    <w:rsid w:val="001271E0"/>
    <w:rsid w:val="001275EB"/>
    <w:rsid w:val="00127D5F"/>
    <w:rsid w:val="00130368"/>
    <w:rsid w:val="00130B0D"/>
    <w:rsid w:val="001311AB"/>
    <w:rsid w:val="001311FF"/>
    <w:rsid w:val="001316BA"/>
    <w:rsid w:val="00131982"/>
    <w:rsid w:val="00131CBB"/>
    <w:rsid w:val="001326AB"/>
    <w:rsid w:val="00133560"/>
    <w:rsid w:val="00133CAE"/>
    <w:rsid w:val="00133ED3"/>
    <w:rsid w:val="00134BC8"/>
    <w:rsid w:val="00134E75"/>
    <w:rsid w:val="00134F0D"/>
    <w:rsid w:val="0013571D"/>
    <w:rsid w:val="001371C5"/>
    <w:rsid w:val="00137DB9"/>
    <w:rsid w:val="00141828"/>
    <w:rsid w:val="00141A51"/>
    <w:rsid w:val="00142216"/>
    <w:rsid w:val="00142995"/>
    <w:rsid w:val="00142A04"/>
    <w:rsid w:val="001430E5"/>
    <w:rsid w:val="0014384B"/>
    <w:rsid w:val="00143C19"/>
    <w:rsid w:val="00143C8F"/>
    <w:rsid w:val="00143E59"/>
    <w:rsid w:val="001459BD"/>
    <w:rsid w:val="0014667F"/>
    <w:rsid w:val="00146EC0"/>
    <w:rsid w:val="00147115"/>
    <w:rsid w:val="00147A42"/>
    <w:rsid w:val="00147C46"/>
    <w:rsid w:val="00150402"/>
    <w:rsid w:val="00150970"/>
    <w:rsid w:val="00150976"/>
    <w:rsid w:val="00151523"/>
    <w:rsid w:val="0015187B"/>
    <w:rsid w:val="001521FE"/>
    <w:rsid w:val="00152932"/>
    <w:rsid w:val="00152E27"/>
    <w:rsid w:val="00152ED4"/>
    <w:rsid w:val="00152F09"/>
    <w:rsid w:val="00153C74"/>
    <w:rsid w:val="0015444F"/>
    <w:rsid w:val="00154F01"/>
    <w:rsid w:val="001551CB"/>
    <w:rsid w:val="00155A07"/>
    <w:rsid w:val="0015661E"/>
    <w:rsid w:val="00156732"/>
    <w:rsid w:val="00156E9A"/>
    <w:rsid w:val="001570A0"/>
    <w:rsid w:val="00157B32"/>
    <w:rsid w:val="00157D06"/>
    <w:rsid w:val="00161392"/>
    <w:rsid w:val="00161970"/>
    <w:rsid w:val="00161A41"/>
    <w:rsid w:val="00162A68"/>
    <w:rsid w:val="00162B3F"/>
    <w:rsid w:val="00163ED0"/>
    <w:rsid w:val="00164CE9"/>
    <w:rsid w:val="00164D93"/>
    <w:rsid w:val="001656AF"/>
    <w:rsid w:val="00165717"/>
    <w:rsid w:val="00166151"/>
    <w:rsid w:val="001663A0"/>
    <w:rsid w:val="001668B0"/>
    <w:rsid w:val="001670BD"/>
    <w:rsid w:val="001670D8"/>
    <w:rsid w:val="00167510"/>
    <w:rsid w:val="0016794A"/>
    <w:rsid w:val="00170E9D"/>
    <w:rsid w:val="00171075"/>
    <w:rsid w:val="00172023"/>
    <w:rsid w:val="0017286B"/>
    <w:rsid w:val="00172A3A"/>
    <w:rsid w:val="001730C3"/>
    <w:rsid w:val="00173230"/>
    <w:rsid w:val="001741FD"/>
    <w:rsid w:val="0017522F"/>
    <w:rsid w:val="001762E0"/>
    <w:rsid w:val="0017758C"/>
    <w:rsid w:val="00180AF7"/>
    <w:rsid w:val="00181857"/>
    <w:rsid w:val="00181986"/>
    <w:rsid w:val="0018243D"/>
    <w:rsid w:val="00182FC0"/>
    <w:rsid w:val="00183855"/>
    <w:rsid w:val="001842EB"/>
    <w:rsid w:val="00184A69"/>
    <w:rsid w:val="00184C51"/>
    <w:rsid w:val="00185136"/>
    <w:rsid w:val="00185D26"/>
    <w:rsid w:val="00186258"/>
    <w:rsid w:val="001867AE"/>
    <w:rsid w:val="0019058A"/>
    <w:rsid w:val="00191959"/>
    <w:rsid w:val="00192341"/>
    <w:rsid w:val="00192585"/>
    <w:rsid w:val="00193E14"/>
    <w:rsid w:val="001945C3"/>
    <w:rsid w:val="00194B6B"/>
    <w:rsid w:val="00194D83"/>
    <w:rsid w:val="001957B8"/>
    <w:rsid w:val="00195CB4"/>
    <w:rsid w:val="0019617F"/>
    <w:rsid w:val="001961A2"/>
    <w:rsid w:val="00196406"/>
    <w:rsid w:val="00196467"/>
    <w:rsid w:val="001965F5"/>
    <w:rsid w:val="00196D4C"/>
    <w:rsid w:val="00197288"/>
    <w:rsid w:val="001975F9"/>
    <w:rsid w:val="001A0026"/>
    <w:rsid w:val="001A01D4"/>
    <w:rsid w:val="001A071A"/>
    <w:rsid w:val="001A0786"/>
    <w:rsid w:val="001A0C68"/>
    <w:rsid w:val="001A11A8"/>
    <w:rsid w:val="001A13F2"/>
    <w:rsid w:val="001A2B61"/>
    <w:rsid w:val="001A2E31"/>
    <w:rsid w:val="001A3114"/>
    <w:rsid w:val="001A395F"/>
    <w:rsid w:val="001A3BA8"/>
    <w:rsid w:val="001A3CE3"/>
    <w:rsid w:val="001A3EE1"/>
    <w:rsid w:val="001A4D3D"/>
    <w:rsid w:val="001A4FFC"/>
    <w:rsid w:val="001A5007"/>
    <w:rsid w:val="001A5785"/>
    <w:rsid w:val="001A5974"/>
    <w:rsid w:val="001A5A71"/>
    <w:rsid w:val="001A68EF"/>
    <w:rsid w:val="001A6EF9"/>
    <w:rsid w:val="001B020A"/>
    <w:rsid w:val="001B06CF"/>
    <w:rsid w:val="001B0C7C"/>
    <w:rsid w:val="001B0E34"/>
    <w:rsid w:val="001B1183"/>
    <w:rsid w:val="001B13C0"/>
    <w:rsid w:val="001B1954"/>
    <w:rsid w:val="001B1D7D"/>
    <w:rsid w:val="001B32D8"/>
    <w:rsid w:val="001B355F"/>
    <w:rsid w:val="001B38CC"/>
    <w:rsid w:val="001B3AE2"/>
    <w:rsid w:val="001B3F0F"/>
    <w:rsid w:val="001B3FC4"/>
    <w:rsid w:val="001B4709"/>
    <w:rsid w:val="001B49D0"/>
    <w:rsid w:val="001B5222"/>
    <w:rsid w:val="001B522F"/>
    <w:rsid w:val="001B52B2"/>
    <w:rsid w:val="001B533B"/>
    <w:rsid w:val="001B554D"/>
    <w:rsid w:val="001B5A6D"/>
    <w:rsid w:val="001B6238"/>
    <w:rsid w:val="001B639A"/>
    <w:rsid w:val="001B6516"/>
    <w:rsid w:val="001B6963"/>
    <w:rsid w:val="001B6CF7"/>
    <w:rsid w:val="001B7912"/>
    <w:rsid w:val="001B7A66"/>
    <w:rsid w:val="001B7FF3"/>
    <w:rsid w:val="001C010C"/>
    <w:rsid w:val="001C1461"/>
    <w:rsid w:val="001C1724"/>
    <w:rsid w:val="001C1862"/>
    <w:rsid w:val="001C1A49"/>
    <w:rsid w:val="001C1C3A"/>
    <w:rsid w:val="001C241E"/>
    <w:rsid w:val="001C2BFE"/>
    <w:rsid w:val="001C3F95"/>
    <w:rsid w:val="001C4887"/>
    <w:rsid w:val="001C6386"/>
    <w:rsid w:val="001C6828"/>
    <w:rsid w:val="001C6E76"/>
    <w:rsid w:val="001C75D3"/>
    <w:rsid w:val="001C7620"/>
    <w:rsid w:val="001C76FB"/>
    <w:rsid w:val="001C792A"/>
    <w:rsid w:val="001D0456"/>
    <w:rsid w:val="001D0480"/>
    <w:rsid w:val="001D060E"/>
    <w:rsid w:val="001D0DEC"/>
    <w:rsid w:val="001D26B7"/>
    <w:rsid w:val="001D2903"/>
    <w:rsid w:val="001D3CF8"/>
    <w:rsid w:val="001D40E4"/>
    <w:rsid w:val="001D4224"/>
    <w:rsid w:val="001D431D"/>
    <w:rsid w:val="001D4E88"/>
    <w:rsid w:val="001D53F4"/>
    <w:rsid w:val="001D5923"/>
    <w:rsid w:val="001D5D82"/>
    <w:rsid w:val="001D5E22"/>
    <w:rsid w:val="001D5FC3"/>
    <w:rsid w:val="001D61F2"/>
    <w:rsid w:val="001D6485"/>
    <w:rsid w:val="001D66E0"/>
    <w:rsid w:val="001D6CB2"/>
    <w:rsid w:val="001D7576"/>
    <w:rsid w:val="001D792C"/>
    <w:rsid w:val="001E037D"/>
    <w:rsid w:val="001E071E"/>
    <w:rsid w:val="001E07B9"/>
    <w:rsid w:val="001E0842"/>
    <w:rsid w:val="001E10E6"/>
    <w:rsid w:val="001E1465"/>
    <w:rsid w:val="001E196F"/>
    <w:rsid w:val="001E19FC"/>
    <w:rsid w:val="001E1BBE"/>
    <w:rsid w:val="001E2621"/>
    <w:rsid w:val="001E2E3C"/>
    <w:rsid w:val="001E307C"/>
    <w:rsid w:val="001E3B8D"/>
    <w:rsid w:val="001E3D10"/>
    <w:rsid w:val="001E4356"/>
    <w:rsid w:val="001E45C3"/>
    <w:rsid w:val="001E4BCA"/>
    <w:rsid w:val="001E51BE"/>
    <w:rsid w:val="001E6BC2"/>
    <w:rsid w:val="001E78D1"/>
    <w:rsid w:val="001F194E"/>
    <w:rsid w:val="001F1993"/>
    <w:rsid w:val="001F1A57"/>
    <w:rsid w:val="001F3690"/>
    <w:rsid w:val="001F3960"/>
    <w:rsid w:val="001F3B17"/>
    <w:rsid w:val="001F3D39"/>
    <w:rsid w:val="001F45E4"/>
    <w:rsid w:val="001F479C"/>
    <w:rsid w:val="001F5135"/>
    <w:rsid w:val="001F5241"/>
    <w:rsid w:val="001F5588"/>
    <w:rsid w:val="002011B0"/>
    <w:rsid w:val="00201A08"/>
    <w:rsid w:val="00201F75"/>
    <w:rsid w:val="002026B6"/>
    <w:rsid w:val="00202EDF"/>
    <w:rsid w:val="00203742"/>
    <w:rsid w:val="00203909"/>
    <w:rsid w:val="00203AA0"/>
    <w:rsid w:val="00203CFB"/>
    <w:rsid w:val="00204058"/>
    <w:rsid w:val="0020433F"/>
    <w:rsid w:val="00204BEC"/>
    <w:rsid w:val="002054B2"/>
    <w:rsid w:val="00205C45"/>
    <w:rsid w:val="00205EBC"/>
    <w:rsid w:val="0020624E"/>
    <w:rsid w:val="00206641"/>
    <w:rsid w:val="00206B7D"/>
    <w:rsid w:val="00206CC5"/>
    <w:rsid w:val="00207854"/>
    <w:rsid w:val="00207862"/>
    <w:rsid w:val="00207A7C"/>
    <w:rsid w:val="00207B94"/>
    <w:rsid w:val="002109CA"/>
    <w:rsid w:val="00210D18"/>
    <w:rsid w:val="0021155F"/>
    <w:rsid w:val="0021185F"/>
    <w:rsid w:val="002118E4"/>
    <w:rsid w:val="00211DC8"/>
    <w:rsid w:val="00211DFA"/>
    <w:rsid w:val="00212B3F"/>
    <w:rsid w:val="00212EFB"/>
    <w:rsid w:val="002135C7"/>
    <w:rsid w:val="002139D2"/>
    <w:rsid w:val="00213C57"/>
    <w:rsid w:val="00213E9A"/>
    <w:rsid w:val="00214284"/>
    <w:rsid w:val="00214A49"/>
    <w:rsid w:val="00214D67"/>
    <w:rsid w:val="00214FB4"/>
    <w:rsid w:val="00215369"/>
    <w:rsid w:val="00215630"/>
    <w:rsid w:val="00216FDD"/>
    <w:rsid w:val="00217D60"/>
    <w:rsid w:val="00220046"/>
    <w:rsid w:val="002202B3"/>
    <w:rsid w:val="00221359"/>
    <w:rsid w:val="0022219B"/>
    <w:rsid w:val="0022260A"/>
    <w:rsid w:val="002228FC"/>
    <w:rsid w:val="00222E0F"/>
    <w:rsid w:val="002236BA"/>
    <w:rsid w:val="0022382C"/>
    <w:rsid w:val="00223D31"/>
    <w:rsid w:val="002245A8"/>
    <w:rsid w:val="00224C5D"/>
    <w:rsid w:val="00225364"/>
    <w:rsid w:val="002259ED"/>
    <w:rsid w:val="00227334"/>
    <w:rsid w:val="002277CB"/>
    <w:rsid w:val="00230095"/>
    <w:rsid w:val="00230C8A"/>
    <w:rsid w:val="002318E9"/>
    <w:rsid w:val="00232921"/>
    <w:rsid w:val="0023296F"/>
    <w:rsid w:val="00234E58"/>
    <w:rsid w:val="00235FD7"/>
    <w:rsid w:val="002365AF"/>
    <w:rsid w:val="00236670"/>
    <w:rsid w:val="00236DDE"/>
    <w:rsid w:val="00237502"/>
    <w:rsid w:val="0024056C"/>
    <w:rsid w:val="00240F5C"/>
    <w:rsid w:val="00242A13"/>
    <w:rsid w:val="002433A8"/>
    <w:rsid w:val="0024344A"/>
    <w:rsid w:val="0024497D"/>
    <w:rsid w:val="00244D09"/>
    <w:rsid w:val="00244E88"/>
    <w:rsid w:val="00246249"/>
    <w:rsid w:val="0024678F"/>
    <w:rsid w:val="00246A7E"/>
    <w:rsid w:val="00246EB8"/>
    <w:rsid w:val="00247309"/>
    <w:rsid w:val="002475BD"/>
    <w:rsid w:val="00247D90"/>
    <w:rsid w:val="00247DF7"/>
    <w:rsid w:val="002508E8"/>
    <w:rsid w:val="00250CE5"/>
    <w:rsid w:val="00250E9F"/>
    <w:rsid w:val="00250ECA"/>
    <w:rsid w:val="00251625"/>
    <w:rsid w:val="0025165C"/>
    <w:rsid w:val="002518A9"/>
    <w:rsid w:val="00251ABC"/>
    <w:rsid w:val="00251EB5"/>
    <w:rsid w:val="00251F6F"/>
    <w:rsid w:val="00252102"/>
    <w:rsid w:val="00252517"/>
    <w:rsid w:val="00252523"/>
    <w:rsid w:val="002535CE"/>
    <w:rsid w:val="002539F0"/>
    <w:rsid w:val="00255184"/>
    <w:rsid w:val="002553DD"/>
    <w:rsid w:val="00255574"/>
    <w:rsid w:val="00255872"/>
    <w:rsid w:val="00255ABA"/>
    <w:rsid w:val="00255E2F"/>
    <w:rsid w:val="002560B0"/>
    <w:rsid w:val="00256370"/>
    <w:rsid w:val="0025658B"/>
    <w:rsid w:val="00256A80"/>
    <w:rsid w:val="00257086"/>
    <w:rsid w:val="00260243"/>
    <w:rsid w:val="002605EE"/>
    <w:rsid w:val="002606EB"/>
    <w:rsid w:val="00260F4B"/>
    <w:rsid w:val="002616B5"/>
    <w:rsid w:val="00262FFA"/>
    <w:rsid w:val="00263120"/>
    <w:rsid w:val="002640E8"/>
    <w:rsid w:val="002642C8"/>
    <w:rsid w:val="002649C8"/>
    <w:rsid w:val="00265133"/>
    <w:rsid w:val="002655A4"/>
    <w:rsid w:val="00265F96"/>
    <w:rsid w:val="00266640"/>
    <w:rsid w:val="002667F8"/>
    <w:rsid w:val="00266CFF"/>
    <w:rsid w:val="00266FCF"/>
    <w:rsid w:val="002700D5"/>
    <w:rsid w:val="00270A39"/>
    <w:rsid w:val="00271C56"/>
    <w:rsid w:val="0027200B"/>
    <w:rsid w:val="002726C3"/>
    <w:rsid w:val="002728E6"/>
    <w:rsid w:val="00272E1E"/>
    <w:rsid w:val="00273AE5"/>
    <w:rsid w:val="002741EA"/>
    <w:rsid w:val="002750CF"/>
    <w:rsid w:val="00275914"/>
    <w:rsid w:val="00276522"/>
    <w:rsid w:val="00276E8E"/>
    <w:rsid w:val="00277B55"/>
    <w:rsid w:val="00277E8E"/>
    <w:rsid w:val="002805CE"/>
    <w:rsid w:val="0028074B"/>
    <w:rsid w:val="00280839"/>
    <w:rsid w:val="00281D49"/>
    <w:rsid w:val="00282269"/>
    <w:rsid w:val="00283D92"/>
    <w:rsid w:val="002844D6"/>
    <w:rsid w:val="0028462D"/>
    <w:rsid w:val="00284ABE"/>
    <w:rsid w:val="00284D9C"/>
    <w:rsid w:val="00285257"/>
    <w:rsid w:val="0028531D"/>
    <w:rsid w:val="0028585E"/>
    <w:rsid w:val="00285F71"/>
    <w:rsid w:val="002870AE"/>
    <w:rsid w:val="00287F53"/>
    <w:rsid w:val="00290081"/>
    <w:rsid w:val="002910B8"/>
    <w:rsid w:val="00291C45"/>
    <w:rsid w:val="00291C95"/>
    <w:rsid w:val="00291CA8"/>
    <w:rsid w:val="0029214A"/>
    <w:rsid w:val="002921E0"/>
    <w:rsid w:val="00292C1F"/>
    <w:rsid w:val="00292C5D"/>
    <w:rsid w:val="00293E99"/>
    <w:rsid w:val="0029424A"/>
    <w:rsid w:val="0029429E"/>
    <w:rsid w:val="0029468D"/>
    <w:rsid w:val="00294991"/>
    <w:rsid w:val="00294AAA"/>
    <w:rsid w:val="00294DF2"/>
    <w:rsid w:val="002961FC"/>
    <w:rsid w:val="00296593"/>
    <w:rsid w:val="0029668D"/>
    <w:rsid w:val="002A0017"/>
    <w:rsid w:val="002A0355"/>
    <w:rsid w:val="002A1C3E"/>
    <w:rsid w:val="002A26FF"/>
    <w:rsid w:val="002A28F5"/>
    <w:rsid w:val="002A29F7"/>
    <w:rsid w:val="002A2E2F"/>
    <w:rsid w:val="002A3054"/>
    <w:rsid w:val="002A3141"/>
    <w:rsid w:val="002A3B80"/>
    <w:rsid w:val="002A4105"/>
    <w:rsid w:val="002A5260"/>
    <w:rsid w:val="002A71C1"/>
    <w:rsid w:val="002A7385"/>
    <w:rsid w:val="002B0CAF"/>
    <w:rsid w:val="002B2BA1"/>
    <w:rsid w:val="002B2E07"/>
    <w:rsid w:val="002B3576"/>
    <w:rsid w:val="002B3BBE"/>
    <w:rsid w:val="002B3DE9"/>
    <w:rsid w:val="002B4098"/>
    <w:rsid w:val="002B4A5A"/>
    <w:rsid w:val="002B4CDB"/>
    <w:rsid w:val="002B53B9"/>
    <w:rsid w:val="002B5A75"/>
    <w:rsid w:val="002B5B3D"/>
    <w:rsid w:val="002B6CFA"/>
    <w:rsid w:val="002B7D66"/>
    <w:rsid w:val="002B7FF2"/>
    <w:rsid w:val="002C057B"/>
    <w:rsid w:val="002C05D0"/>
    <w:rsid w:val="002C090E"/>
    <w:rsid w:val="002C0EA8"/>
    <w:rsid w:val="002C1449"/>
    <w:rsid w:val="002C1933"/>
    <w:rsid w:val="002C1C1C"/>
    <w:rsid w:val="002C20CC"/>
    <w:rsid w:val="002C2603"/>
    <w:rsid w:val="002C298E"/>
    <w:rsid w:val="002C335C"/>
    <w:rsid w:val="002C3394"/>
    <w:rsid w:val="002C3F60"/>
    <w:rsid w:val="002C4A56"/>
    <w:rsid w:val="002C53F4"/>
    <w:rsid w:val="002C561C"/>
    <w:rsid w:val="002C58AE"/>
    <w:rsid w:val="002C5D81"/>
    <w:rsid w:val="002C5FCD"/>
    <w:rsid w:val="002C6F93"/>
    <w:rsid w:val="002C74C4"/>
    <w:rsid w:val="002C7535"/>
    <w:rsid w:val="002C7E4B"/>
    <w:rsid w:val="002D0100"/>
    <w:rsid w:val="002D054D"/>
    <w:rsid w:val="002D06D3"/>
    <w:rsid w:val="002D0D4D"/>
    <w:rsid w:val="002D1BFA"/>
    <w:rsid w:val="002D2648"/>
    <w:rsid w:val="002D3AA3"/>
    <w:rsid w:val="002D4FD6"/>
    <w:rsid w:val="002D5636"/>
    <w:rsid w:val="002D5A80"/>
    <w:rsid w:val="002D6228"/>
    <w:rsid w:val="002D6806"/>
    <w:rsid w:val="002D6BF2"/>
    <w:rsid w:val="002D6DAF"/>
    <w:rsid w:val="002D7021"/>
    <w:rsid w:val="002D71F3"/>
    <w:rsid w:val="002D776A"/>
    <w:rsid w:val="002D7896"/>
    <w:rsid w:val="002E2871"/>
    <w:rsid w:val="002E28EE"/>
    <w:rsid w:val="002E290C"/>
    <w:rsid w:val="002E2EC9"/>
    <w:rsid w:val="002E3F26"/>
    <w:rsid w:val="002E4A53"/>
    <w:rsid w:val="002E56D0"/>
    <w:rsid w:val="002E5747"/>
    <w:rsid w:val="002E5BCF"/>
    <w:rsid w:val="002E68F4"/>
    <w:rsid w:val="002E6D0D"/>
    <w:rsid w:val="002E7573"/>
    <w:rsid w:val="002E7B4B"/>
    <w:rsid w:val="002E7EEF"/>
    <w:rsid w:val="002F01BA"/>
    <w:rsid w:val="002F0512"/>
    <w:rsid w:val="002F05E6"/>
    <w:rsid w:val="002F0A3A"/>
    <w:rsid w:val="002F2583"/>
    <w:rsid w:val="002F2969"/>
    <w:rsid w:val="002F2B17"/>
    <w:rsid w:val="002F2C11"/>
    <w:rsid w:val="002F3065"/>
    <w:rsid w:val="002F347E"/>
    <w:rsid w:val="002F3D82"/>
    <w:rsid w:val="002F3EC7"/>
    <w:rsid w:val="002F4017"/>
    <w:rsid w:val="002F4043"/>
    <w:rsid w:val="002F447D"/>
    <w:rsid w:val="002F44A9"/>
    <w:rsid w:val="002F59BB"/>
    <w:rsid w:val="002F6150"/>
    <w:rsid w:val="002F62A6"/>
    <w:rsid w:val="002F6C1E"/>
    <w:rsid w:val="002F6EAC"/>
    <w:rsid w:val="002F7126"/>
    <w:rsid w:val="002F7197"/>
    <w:rsid w:val="0030063B"/>
    <w:rsid w:val="00300762"/>
    <w:rsid w:val="00301E57"/>
    <w:rsid w:val="00302AD8"/>
    <w:rsid w:val="00302AE5"/>
    <w:rsid w:val="00302EAB"/>
    <w:rsid w:val="003031D3"/>
    <w:rsid w:val="00303801"/>
    <w:rsid w:val="00303B0C"/>
    <w:rsid w:val="00303D36"/>
    <w:rsid w:val="00303DD5"/>
    <w:rsid w:val="00303F5B"/>
    <w:rsid w:val="003041A3"/>
    <w:rsid w:val="00304AEE"/>
    <w:rsid w:val="00305251"/>
    <w:rsid w:val="0030539F"/>
    <w:rsid w:val="00305524"/>
    <w:rsid w:val="0030596F"/>
    <w:rsid w:val="0030639B"/>
    <w:rsid w:val="003073A7"/>
    <w:rsid w:val="0030785F"/>
    <w:rsid w:val="00307F47"/>
    <w:rsid w:val="003106DC"/>
    <w:rsid w:val="00310D13"/>
    <w:rsid w:val="00312018"/>
    <w:rsid w:val="00312204"/>
    <w:rsid w:val="00312291"/>
    <w:rsid w:val="003132E9"/>
    <w:rsid w:val="0031384D"/>
    <w:rsid w:val="00313B06"/>
    <w:rsid w:val="00313EEE"/>
    <w:rsid w:val="00314571"/>
    <w:rsid w:val="00314BC7"/>
    <w:rsid w:val="00314D2F"/>
    <w:rsid w:val="0031529C"/>
    <w:rsid w:val="0031530C"/>
    <w:rsid w:val="003154A8"/>
    <w:rsid w:val="003156A6"/>
    <w:rsid w:val="00315965"/>
    <w:rsid w:val="00316319"/>
    <w:rsid w:val="00316964"/>
    <w:rsid w:val="0031729A"/>
    <w:rsid w:val="003172FB"/>
    <w:rsid w:val="00320D9E"/>
    <w:rsid w:val="0032120E"/>
    <w:rsid w:val="0032137D"/>
    <w:rsid w:val="00321414"/>
    <w:rsid w:val="00321DBE"/>
    <w:rsid w:val="0032282E"/>
    <w:rsid w:val="00322953"/>
    <w:rsid w:val="00322985"/>
    <w:rsid w:val="0032306E"/>
    <w:rsid w:val="00323DB5"/>
    <w:rsid w:val="003243A7"/>
    <w:rsid w:val="003256F9"/>
    <w:rsid w:val="0032753C"/>
    <w:rsid w:val="003278DA"/>
    <w:rsid w:val="0033111B"/>
    <w:rsid w:val="003314CE"/>
    <w:rsid w:val="0033189E"/>
    <w:rsid w:val="00331E59"/>
    <w:rsid w:val="0033216F"/>
    <w:rsid w:val="003325B1"/>
    <w:rsid w:val="00332C9F"/>
    <w:rsid w:val="00333012"/>
    <w:rsid w:val="00333262"/>
    <w:rsid w:val="00333B16"/>
    <w:rsid w:val="00333D80"/>
    <w:rsid w:val="00334102"/>
    <w:rsid w:val="003342DF"/>
    <w:rsid w:val="0033485E"/>
    <w:rsid w:val="00334D9C"/>
    <w:rsid w:val="0033525F"/>
    <w:rsid w:val="00335365"/>
    <w:rsid w:val="0033578D"/>
    <w:rsid w:val="0033616E"/>
    <w:rsid w:val="00336515"/>
    <w:rsid w:val="003367C3"/>
    <w:rsid w:val="00336814"/>
    <w:rsid w:val="00336D86"/>
    <w:rsid w:val="00340389"/>
    <w:rsid w:val="00340B7D"/>
    <w:rsid w:val="003418AA"/>
    <w:rsid w:val="0034241E"/>
    <w:rsid w:val="00343041"/>
    <w:rsid w:val="003431B5"/>
    <w:rsid w:val="003432BB"/>
    <w:rsid w:val="00343554"/>
    <w:rsid w:val="003442CA"/>
    <w:rsid w:val="003448E1"/>
    <w:rsid w:val="00344F5E"/>
    <w:rsid w:val="003460E8"/>
    <w:rsid w:val="00346BE9"/>
    <w:rsid w:val="003474F9"/>
    <w:rsid w:val="00350323"/>
    <w:rsid w:val="00350EC2"/>
    <w:rsid w:val="003512F2"/>
    <w:rsid w:val="00351B1B"/>
    <w:rsid w:val="00351B34"/>
    <w:rsid w:val="00351DAE"/>
    <w:rsid w:val="00351F47"/>
    <w:rsid w:val="00352611"/>
    <w:rsid w:val="003526F8"/>
    <w:rsid w:val="003527AE"/>
    <w:rsid w:val="00352816"/>
    <w:rsid w:val="00353FD6"/>
    <w:rsid w:val="003542BF"/>
    <w:rsid w:val="00354467"/>
    <w:rsid w:val="003546FC"/>
    <w:rsid w:val="0035485A"/>
    <w:rsid w:val="00355392"/>
    <w:rsid w:val="0035584E"/>
    <w:rsid w:val="003558D7"/>
    <w:rsid w:val="00356CD8"/>
    <w:rsid w:val="00356EA2"/>
    <w:rsid w:val="00357862"/>
    <w:rsid w:val="00360032"/>
    <w:rsid w:val="00360503"/>
    <w:rsid w:val="003608D1"/>
    <w:rsid w:val="0036103E"/>
    <w:rsid w:val="00362027"/>
    <w:rsid w:val="003624FC"/>
    <w:rsid w:val="003628F0"/>
    <w:rsid w:val="00362D22"/>
    <w:rsid w:val="003637A4"/>
    <w:rsid w:val="00363D92"/>
    <w:rsid w:val="00364550"/>
    <w:rsid w:val="003647F3"/>
    <w:rsid w:val="00364ABC"/>
    <w:rsid w:val="00364DDF"/>
    <w:rsid w:val="00364E6E"/>
    <w:rsid w:val="00364ED0"/>
    <w:rsid w:val="003655A3"/>
    <w:rsid w:val="0036595C"/>
    <w:rsid w:val="00365BF4"/>
    <w:rsid w:val="0036645E"/>
    <w:rsid w:val="003668DD"/>
    <w:rsid w:val="00366B32"/>
    <w:rsid w:val="003679D7"/>
    <w:rsid w:val="0037097E"/>
    <w:rsid w:val="00370EA1"/>
    <w:rsid w:val="00371273"/>
    <w:rsid w:val="003716FB"/>
    <w:rsid w:val="00371CFE"/>
    <w:rsid w:val="0037409E"/>
    <w:rsid w:val="003751D4"/>
    <w:rsid w:val="00375452"/>
    <w:rsid w:val="00375A8E"/>
    <w:rsid w:val="00375BF3"/>
    <w:rsid w:val="00376F8D"/>
    <w:rsid w:val="003773A3"/>
    <w:rsid w:val="00377439"/>
    <w:rsid w:val="003808FF"/>
    <w:rsid w:val="00380957"/>
    <w:rsid w:val="00380E2D"/>
    <w:rsid w:val="00380EE8"/>
    <w:rsid w:val="00381887"/>
    <w:rsid w:val="003837F9"/>
    <w:rsid w:val="00383D84"/>
    <w:rsid w:val="0038432A"/>
    <w:rsid w:val="00384511"/>
    <w:rsid w:val="003845C3"/>
    <w:rsid w:val="00385273"/>
    <w:rsid w:val="0038554C"/>
    <w:rsid w:val="0038555E"/>
    <w:rsid w:val="00385DA4"/>
    <w:rsid w:val="00385E98"/>
    <w:rsid w:val="00386340"/>
    <w:rsid w:val="00386EF7"/>
    <w:rsid w:val="003875E5"/>
    <w:rsid w:val="00391056"/>
    <w:rsid w:val="003918D6"/>
    <w:rsid w:val="003919D5"/>
    <w:rsid w:val="00392420"/>
    <w:rsid w:val="00392B1F"/>
    <w:rsid w:val="00392B73"/>
    <w:rsid w:val="00392FCB"/>
    <w:rsid w:val="0039311D"/>
    <w:rsid w:val="003931D3"/>
    <w:rsid w:val="00393610"/>
    <w:rsid w:val="003936D2"/>
    <w:rsid w:val="0039428F"/>
    <w:rsid w:val="00394C77"/>
    <w:rsid w:val="003956F0"/>
    <w:rsid w:val="00395B2A"/>
    <w:rsid w:val="00396537"/>
    <w:rsid w:val="003965E1"/>
    <w:rsid w:val="00396881"/>
    <w:rsid w:val="00396F03"/>
    <w:rsid w:val="003970BF"/>
    <w:rsid w:val="003974DF"/>
    <w:rsid w:val="00397B79"/>
    <w:rsid w:val="003A07DB"/>
    <w:rsid w:val="003A09C3"/>
    <w:rsid w:val="003A0B99"/>
    <w:rsid w:val="003A12F6"/>
    <w:rsid w:val="003A1582"/>
    <w:rsid w:val="003A1643"/>
    <w:rsid w:val="003A16D8"/>
    <w:rsid w:val="003A177D"/>
    <w:rsid w:val="003A180D"/>
    <w:rsid w:val="003A2D47"/>
    <w:rsid w:val="003A315B"/>
    <w:rsid w:val="003A3B3C"/>
    <w:rsid w:val="003A3B79"/>
    <w:rsid w:val="003A4E6D"/>
    <w:rsid w:val="003A4F2D"/>
    <w:rsid w:val="003A50D2"/>
    <w:rsid w:val="003A557B"/>
    <w:rsid w:val="003A577B"/>
    <w:rsid w:val="003A609A"/>
    <w:rsid w:val="003A6548"/>
    <w:rsid w:val="003A66E9"/>
    <w:rsid w:val="003A676A"/>
    <w:rsid w:val="003A696C"/>
    <w:rsid w:val="003A6EB6"/>
    <w:rsid w:val="003A710E"/>
    <w:rsid w:val="003A7347"/>
    <w:rsid w:val="003A7DB2"/>
    <w:rsid w:val="003B06D8"/>
    <w:rsid w:val="003B088A"/>
    <w:rsid w:val="003B32B3"/>
    <w:rsid w:val="003B3402"/>
    <w:rsid w:val="003B3C43"/>
    <w:rsid w:val="003B3F22"/>
    <w:rsid w:val="003B41E6"/>
    <w:rsid w:val="003B4826"/>
    <w:rsid w:val="003B5414"/>
    <w:rsid w:val="003B73D3"/>
    <w:rsid w:val="003B7DA3"/>
    <w:rsid w:val="003B7E09"/>
    <w:rsid w:val="003C002A"/>
    <w:rsid w:val="003C0824"/>
    <w:rsid w:val="003C1390"/>
    <w:rsid w:val="003C20EA"/>
    <w:rsid w:val="003C224E"/>
    <w:rsid w:val="003C288E"/>
    <w:rsid w:val="003C2CEC"/>
    <w:rsid w:val="003C2F1A"/>
    <w:rsid w:val="003C4B17"/>
    <w:rsid w:val="003C4B3D"/>
    <w:rsid w:val="003C4FE0"/>
    <w:rsid w:val="003C51B0"/>
    <w:rsid w:val="003C523C"/>
    <w:rsid w:val="003C52CC"/>
    <w:rsid w:val="003C5A0E"/>
    <w:rsid w:val="003C5B84"/>
    <w:rsid w:val="003C5C70"/>
    <w:rsid w:val="003C64A4"/>
    <w:rsid w:val="003C6716"/>
    <w:rsid w:val="003C6C6D"/>
    <w:rsid w:val="003C7DCE"/>
    <w:rsid w:val="003D1C1F"/>
    <w:rsid w:val="003D2584"/>
    <w:rsid w:val="003D2863"/>
    <w:rsid w:val="003D29AB"/>
    <w:rsid w:val="003D2BEB"/>
    <w:rsid w:val="003D3A82"/>
    <w:rsid w:val="003D48F0"/>
    <w:rsid w:val="003D4D1B"/>
    <w:rsid w:val="003D57A8"/>
    <w:rsid w:val="003D5CA3"/>
    <w:rsid w:val="003D5D65"/>
    <w:rsid w:val="003D5F00"/>
    <w:rsid w:val="003D62B4"/>
    <w:rsid w:val="003D78C7"/>
    <w:rsid w:val="003D79B5"/>
    <w:rsid w:val="003D7E74"/>
    <w:rsid w:val="003E0991"/>
    <w:rsid w:val="003E1C3F"/>
    <w:rsid w:val="003E1C49"/>
    <w:rsid w:val="003E2717"/>
    <w:rsid w:val="003E43BC"/>
    <w:rsid w:val="003E4432"/>
    <w:rsid w:val="003E457F"/>
    <w:rsid w:val="003E46D2"/>
    <w:rsid w:val="003E5011"/>
    <w:rsid w:val="003E536C"/>
    <w:rsid w:val="003E62B2"/>
    <w:rsid w:val="003E64F6"/>
    <w:rsid w:val="003E69E6"/>
    <w:rsid w:val="003E76CD"/>
    <w:rsid w:val="003E7AD1"/>
    <w:rsid w:val="003F074B"/>
    <w:rsid w:val="003F0A40"/>
    <w:rsid w:val="003F174C"/>
    <w:rsid w:val="003F1BE9"/>
    <w:rsid w:val="003F2956"/>
    <w:rsid w:val="003F36CA"/>
    <w:rsid w:val="003F39C7"/>
    <w:rsid w:val="003F3EDA"/>
    <w:rsid w:val="003F448A"/>
    <w:rsid w:val="003F47A6"/>
    <w:rsid w:val="003F4FD6"/>
    <w:rsid w:val="003F5E9A"/>
    <w:rsid w:val="003F62B2"/>
    <w:rsid w:val="003F6317"/>
    <w:rsid w:val="003F66E2"/>
    <w:rsid w:val="003F6EC2"/>
    <w:rsid w:val="003F720D"/>
    <w:rsid w:val="003F7470"/>
    <w:rsid w:val="003F7E0A"/>
    <w:rsid w:val="00400695"/>
    <w:rsid w:val="004011B1"/>
    <w:rsid w:val="004013D7"/>
    <w:rsid w:val="004018F2"/>
    <w:rsid w:val="00401A52"/>
    <w:rsid w:val="00402167"/>
    <w:rsid w:val="00402993"/>
    <w:rsid w:val="00402B3A"/>
    <w:rsid w:val="00402CFD"/>
    <w:rsid w:val="00402FB1"/>
    <w:rsid w:val="004031A8"/>
    <w:rsid w:val="0040346F"/>
    <w:rsid w:val="004037D3"/>
    <w:rsid w:val="004038F2"/>
    <w:rsid w:val="0040419A"/>
    <w:rsid w:val="00404494"/>
    <w:rsid w:val="0040487C"/>
    <w:rsid w:val="004048EC"/>
    <w:rsid w:val="00405ECE"/>
    <w:rsid w:val="0040699C"/>
    <w:rsid w:val="00406E1C"/>
    <w:rsid w:val="00406F73"/>
    <w:rsid w:val="0040717E"/>
    <w:rsid w:val="004071D3"/>
    <w:rsid w:val="004075A5"/>
    <w:rsid w:val="00407AD0"/>
    <w:rsid w:val="00407B08"/>
    <w:rsid w:val="00411118"/>
    <w:rsid w:val="004120F0"/>
    <w:rsid w:val="00412786"/>
    <w:rsid w:val="00412D6C"/>
    <w:rsid w:val="0041325C"/>
    <w:rsid w:val="0041452D"/>
    <w:rsid w:val="00414C15"/>
    <w:rsid w:val="00415563"/>
    <w:rsid w:val="00416428"/>
    <w:rsid w:val="00416B1D"/>
    <w:rsid w:val="00416F32"/>
    <w:rsid w:val="004173E2"/>
    <w:rsid w:val="00420AB7"/>
    <w:rsid w:val="00421BBA"/>
    <w:rsid w:val="00422805"/>
    <w:rsid w:val="00423687"/>
    <w:rsid w:val="00423A09"/>
    <w:rsid w:val="00423C11"/>
    <w:rsid w:val="00424784"/>
    <w:rsid w:val="00424B39"/>
    <w:rsid w:val="00424B6B"/>
    <w:rsid w:val="00425708"/>
    <w:rsid w:val="00425E80"/>
    <w:rsid w:val="00426135"/>
    <w:rsid w:val="004262A7"/>
    <w:rsid w:val="00426AF2"/>
    <w:rsid w:val="00426E2A"/>
    <w:rsid w:val="00426E83"/>
    <w:rsid w:val="00430212"/>
    <w:rsid w:val="00431263"/>
    <w:rsid w:val="004313D3"/>
    <w:rsid w:val="00431745"/>
    <w:rsid w:val="00431C5E"/>
    <w:rsid w:val="004320BE"/>
    <w:rsid w:val="00432252"/>
    <w:rsid w:val="00432B35"/>
    <w:rsid w:val="004341AA"/>
    <w:rsid w:val="00434A6C"/>
    <w:rsid w:val="0043558F"/>
    <w:rsid w:val="004356B0"/>
    <w:rsid w:val="0043636E"/>
    <w:rsid w:val="004365F4"/>
    <w:rsid w:val="00436D22"/>
    <w:rsid w:val="00436EE1"/>
    <w:rsid w:val="00437193"/>
    <w:rsid w:val="00437F2B"/>
    <w:rsid w:val="0044029E"/>
    <w:rsid w:val="004402C7"/>
    <w:rsid w:val="0044085D"/>
    <w:rsid w:val="00441021"/>
    <w:rsid w:val="00441671"/>
    <w:rsid w:val="00441AEA"/>
    <w:rsid w:val="00442653"/>
    <w:rsid w:val="00442AFD"/>
    <w:rsid w:val="00442C23"/>
    <w:rsid w:val="00442EFC"/>
    <w:rsid w:val="004431B9"/>
    <w:rsid w:val="00443968"/>
    <w:rsid w:val="00444A9B"/>
    <w:rsid w:val="00444BA5"/>
    <w:rsid w:val="00444F35"/>
    <w:rsid w:val="00445039"/>
    <w:rsid w:val="00445057"/>
    <w:rsid w:val="00445816"/>
    <w:rsid w:val="00445840"/>
    <w:rsid w:val="00445B70"/>
    <w:rsid w:val="00445F2D"/>
    <w:rsid w:val="0044629A"/>
    <w:rsid w:val="00446591"/>
    <w:rsid w:val="00446D3E"/>
    <w:rsid w:val="00450496"/>
    <w:rsid w:val="004505EE"/>
    <w:rsid w:val="00450639"/>
    <w:rsid w:val="00451491"/>
    <w:rsid w:val="00452622"/>
    <w:rsid w:val="00452CE0"/>
    <w:rsid w:val="00454BD9"/>
    <w:rsid w:val="00455C95"/>
    <w:rsid w:val="004560BC"/>
    <w:rsid w:val="004567FB"/>
    <w:rsid w:val="00456AD4"/>
    <w:rsid w:val="00456EF3"/>
    <w:rsid w:val="004574D1"/>
    <w:rsid w:val="00457A17"/>
    <w:rsid w:val="00457A64"/>
    <w:rsid w:val="00457B97"/>
    <w:rsid w:val="00457C5E"/>
    <w:rsid w:val="00457FC9"/>
    <w:rsid w:val="004607D6"/>
    <w:rsid w:val="00460B30"/>
    <w:rsid w:val="00461078"/>
    <w:rsid w:val="00461ACE"/>
    <w:rsid w:val="00462BD7"/>
    <w:rsid w:val="00462F27"/>
    <w:rsid w:val="00465261"/>
    <w:rsid w:val="00466205"/>
    <w:rsid w:val="0046645F"/>
    <w:rsid w:val="00466586"/>
    <w:rsid w:val="00466982"/>
    <w:rsid w:val="00466BF0"/>
    <w:rsid w:val="00466E8B"/>
    <w:rsid w:val="00470132"/>
    <w:rsid w:val="00470A4C"/>
    <w:rsid w:val="0047174F"/>
    <w:rsid w:val="00471CC2"/>
    <w:rsid w:val="00471ED3"/>
    <w:rsid w:val="00472152"/>
    <w:rsid w:val="00472BA0"/>
    <w:rsid w:val="004730DB"/>
    <w:rsid w:val="00473914"/>
    <w:rsid w:val="00473B32"/>
    <w:rsid w:val="00474671"/>
    <w:rsid w:val="00474AB6"/>
    <w:rsid w:val="00474C76"/>
    <w:rsid w:val="0047540B"/>
    <w:rsid w:val="0047564C"/>
    <w:rsid w:val="0047698C"/>
    <w:rsid w:val="00476DF0"/>
    <w:rsid w:val="00476DF8"/>
    <w:rsid w:val="00476E74"/>
    <w:rsid w:val="00476ED9"/>
    <w:rsid w:val="00477ED0"/>
    <w:rsid w:val="00480118"/>
    <w:rsid w:val="004813F4"/>
    <w:rsid w:val="00481658"/>
    <w:rsid w:val="004817A2"/>
    <w:rsid w:val="0048185A"/>
    <w:rsid w:val="00481FBC"/>
    <w:rsid w:val="004823DA"/>
    <w:rsid w:val="0048240C"/>
    <w:rsid w:val="00482A59"/>
    <w:rsid w:val="00482B47"/>
    <w:rsid w:val="00482DF4"/>
    <w:rsid w:val="00482E81"/>
    <w:rsid w:val="004831B7"/>
    <w:rsid w:val="004832A8"/>
    <w:rsid w:val="00484836"/>
    <w:rsid w:val="00485982"/>
    <w:rsid w:val="00485BE7"/>
    <w:rsid w:val="00486127"/>
    <w:rsid w:val="0048638B"/>
    <w:rsid w:val="00486A7A"/>
    <w:rsid w:val="00486A86"/>
    <w:rsid w:val="004873A6"/>
    <w:rsid w:val="004900FD"/>
    <w:rsid w:val="00490341"/>
    <w:rsid w:val="00490395"/>
    <w:rsid w:val="004903B4"/>
    <w:rsid w:val="0049040A"/>
    <w:rsid w:val="004905F2"/>
    <w:rsid w:val="00490904"/>
    <w:rsid w:val="004909F0"/>
    <w:rsid w:val="00491179"/>
    <w:rsid w:val="0049118E"/>
    <w:rsid w:val="00491C07"/>
    <w:rsid w:val="00491D8B"/>
    <w:rsid w:val="004920D8"/>
    <w:rsid w:val="0049282D"/>
    <w:rsid w:val="00492A13"/>
    <w:rsid w:val="004931C7"/>
    <w:rsid w:val="0049334A"/>
    <w:rsid w:val="0049338C"/>
    <w:rsid w:val="004943CB"/>
    <w:rsid w:val="004944D9"/>
    <w:rsid w:val="00494561"/>
    <w:rsid w:val="004949F8"/>
    <w:rsid w:val="00494FE1"/>
    <w:rsid w:val="00495244"/>
    <w:rsid w:val="004954E6"/>
    <w:rsid w:val="004959BB"/>
    <w:rsid w:val="00496124"/>
    <w:rsid w:val="004966A7"/>
    <w:rsid w:val="00496818"/>
    <w:rsid w:val="00496F3F"/>
    <w:rsid w:val="00497B6C"/>
    <w:rsid w:val="004A0FE0"/>
    <w:rsid w:val="004A11E9"/>
    <w:rsid w:val="004A13D5"/>
    <w:rsid w:val="004A20CC"/>
    <w:rsid w:val="004A2543"/>
    <w:rsid w:val="004A30CE"/>
    <w:rsid w:val="004A3458"/>
    <w:rsid w:val="004A3710"/>
    <w:rsid w:val="004A3876"/>
    <w:rsid w:val="004A4263"/>
    <w:rsid w:val="004A49C3"/>
    <w:rsid w:val="004A4D29"/>
    <w:rsid w:val="004A506E"/>
    <w:rsid w:val="004A5BCC"/>
    <w:rsid w:val="004A5F07"/>
    <w:rsid w:val="004A6500"/>
    <w:rsid w:val="004A6CA3"/>
    <w:rsid w:val="004A6EB0"/>
    <w:rsid w:val="004A6EF1"/>
    <w:rsid w:val="004A6F49"/>
    <w:rsid w:val="004A745C"/>
    <w:rsid w:val="004A7F17"/>
    <w:rsid w:val="004B0433"/>
    <w:rsid w:val="004B13C7"/>
    <w:rsid w:val="004B1F6C"/>
    <w:rsid w:val="004B2D7A"/>
    <w:rsid w:val="004B323D"/>
    <w:rsid w:val="004B33D8"/>
    <w:rsid w:val="004B36DD"/>
    <w:rsid w:val="004B3827"/>
    <w:rsid w:val="004B4538"/>
    <w:rsid w:val="004B4D9D"/>
    <w:rsid w:val="004B5B8E"/>
    <w:rsid w:val="004B5E3C"/>
    <w:rsid w:val="004B62E8"/>
    <w:rsid w:val="004B7563"/>
    <w:rsid w:val="004B773C"/>
    <w:rsid w:val="004B7B01"/>
    <w:rsid w:val="004C023B"/>
    <w:rsid w:val="004C0842"/>
    <w:rsid w:val="004C0990"/>
    <w:rsid w:val="004C0F6C"/>
    <w:rsid w:val="004C157B"/>
    <w:rsid w:val="004C1942"/>
    <w:rsid w:val="004C1D33"/>
    <w:rsid w:val="004C2C09"/>
    <w:rsid w:val="004C2DA8"/>
    <w:rsid w:val="004C3301"/>
    <w:rsid w:val="004C3471"/>
    <w:rsid w:val="004C36E7"/>
    <w:rsid w:val="004C3EA8"/>
    <w:rsid w:val="004C42FD"/>
    <w:rsid w:val="004C43F6"/>
    <w:rsid w:val="004C4545"/>
    <w:rsid w:val="004C4D36"/>
    <w:rsid w:val="004C506D"/>
    <w:rsid w:val="004C5074"/>
    <w:rsid w:val="004C53DB"/>
    <w:rsid w:val="004C5491"/>
    <w:rsid w:val="004C5569"/>
    <w:rsid w:val="004C59BC"/>
    <w:rsid w:val="004C60A9"/>
    <w:rsid w:val="004C7B21"/>
    <w:rsid w:val="004C7FE9"/>
    <w:rsid w:val="004D03A6"/>
    <w:rsid w:val="004D0441"/>
    <w:rsid w:val="004D049A"/>
    <w:rsid w:val="004D0FDA"/>
    <w:rsid w:val="004D1462"/>
    <w:rsid w:val="004D196B"/>
    <w:rsid w:val="004D1F3B"/>
    <w:rsid w:val="004D25BE"/>
    <w:rsid w:val="004D2956"/>
    <w:rsid w:val="004D31D7"/>
    <w:rsid w:val="004D39A2"/>
    <w:rsid w:val="004D3ADE"/>
    <w:rsid w:val="004D3BD8"/>
    <w:rsid w:val="004D438C"/>
    <w:rsid w:val="004D5728"/>
    <w:rsid w:val="004D603C"/>
    <w:rsid w:val="004D65D7"/>
    <w:rsid w:val="004D71D6"/>
    <w:rsid w:val="004E0542"/>
    <w:rsid w:val="004E05CE"/>
    <w:rsid w:val="004E0D76"/>
    <w:rsid w:val="004E0F5A"/>
    <w:rsid w:val="004E17F6"/>
    <w:rsid w:val="004E1B4A"/>
    <w:rsid w:val="004E1C96"/>
    <w:rsid w:val="004E25CB"/>
    <w:rsid w:val="004E35F6"/>
    <w:rsid w:val="004E4536"/>
    <w:rsid w:val="004E478C"/>
    <w:rsid w:val="004E4993"/>
    <w:rsid w:val="004E4B83"/>
    <w:rsid w:val="004E4C13"/>
    <w:rsid w:val="004E4D62"/>
    <w:rsid w:val="004E51D2"/>
    <w:rsid w:val="004E635F"/>
    <w:rsid w:val="004E645B"/>
    <w:rsid w:val="004E67B6"/>
    <w:rsid w:val="004E7335"/>
    <w:rsid w:val="004F095D"/>
    <w:rsid w:val="004F0D58"/>
    <w:rsid w:val="004F11C0"/>
    <w:rsid w:val="004F1E6A"/>
    <w:rsid w:val="004F1EA6"/>
    <w:rsid w:val="004F2312"/>
    <w:rsid w:val="004F3388"/>
    <w:rsid w:val="004F3B90"/>
    <w:rsid w:val="004F41AB"/>
    <w:rsid w:val="004F524D"/>
    <w:rsid w:val="004F5308"/>
    <w:rsid w:val="004F53C2"/>
    <w:rsid w:val="004F5C93"/>
    <w:rsid w:val="004F5FE3"/>
    <w:rsid w:val="004F6262"/>
    <w:rsid w:val="004F64F7"/>
    <w:rsid w:val="004F6953"/>
    <w:rsid w:val="004F6EBA"/>
    <w:rsid w:val="004F7045"/>
    <w:rsid w:val="004F725C"/>
    <w:rsid w:val="005002C9"/>
    <w:rsid w:val="00500D57"/>
    <w:rsid w:val="00500E80"/>
    <w:rsid w:val="0050196C"/>
    <w:rsid w:val="00501AD6"/>
    <w:rsid w:val="00502A7F"/>
    <w:rsid w:val="00503393"/>
    <w:rsid w:val="005034FF"/>
    <w:rsid w:val="005044A0"/>
    <w:rsid w:val="00504B79"/>
    <w:rsid w:val="00505404"/>
    <w:rsid w:val="005054BB"/>
    <w:rsid w:val="00505F84"/>
    <w:rsid w:val="0050631D"/>
    <w:rsid w:val="00506DB9"/>
    <w:rsid w:val="00510133"/>
    <w:rsid w:val="00510368"/>
    <w:rsid w:val="005108A0"/>
    <w:rsid w:val="0051090B"/>
    <w:rsid w:val="00510F16"/>
    <w:rsid w:val="00511AB1"/>
    <w:rsid w:val="00512919"/>
    <w:rsid w:val="00513943"/>
    <w:rsid w:val="00513B18"/>
    <w:rsid w:val="005142DE"/>
    <w:rsid w:val="005150CB"/>
    <w:rsid w:val="00515143"/>
    <w:rsid w:val="00515B5E"/>
    <w:rsid w:val="00516F40"/>
    <w:rsid w:val="00517989"/>
    <w:rsid w:val="00517DAD"/>
    <w:rsid w:val="00520C5D"/>
    <w:rsid w:val="005212F8"/>
    <w:rsid w:val="0052132F"/>
    <w:rsid w:val="005214BD"/>
    <w:rsid w:val="00521572"/>
    <w:rsid w:val="005216C1"/>
    <w:rsid w:val="00521F7D"/>
    <w:rsid w:val="00522074"/>
    <w:rsid w:val="00522282"/>
    <w:rsid w:val="005228A6"/>
    <w:rsid w:val="00522A1A"/>
    <w:rsid w:val="00522C3F"/>
    <w:rsid w:val="005233DD"/>
    <w:rsid w:val="00524B0C"/>
    <w:rsid w:val="00525EB2"/>
    <w:rsid w:val="00526024"/>
    <w:rsid w:val="00526051"/>
    <w:rsid w:val="0052693F"/>
    <w:rsid w:val="00526B32"/>
    <w:rsid w:val="00526F72"/>
    <w:rsid w:val="005270B8"/>
    <w:rsid w:val="005279A5"/>
    <w:rsid w:val="00527B01"/>
    <w:rsid w:val="0053041A"/>
    <w:rsid w:val="0053172E"/>
    <w:rsid w:val="00531C89"/>
    <w:rsid w:val="00531FA9"/>
    <w:rsid w:val="0053218A"/>
    <w:rsid w:val="005327BC"/>
    <w:rsid w:val="005339D4"/>
    <w:rsid w:val="00533C20"/>
    <w:rsid w:val="00533CA6"/>
    <w:rsid w:val="00533E31"/>
    <w:rsid w:val="00534664"/>
    <w:rsid w:val="0053474F"/>
    <w:rsid w:val="00534A19"/>
    <w:rsid w:val="00534E28"/>
    <w:rsid w:val="00535119"/>
    <w:rsid w:val="00535685"/>
    <w:rsid w:val="00535ABF"/>
    <w:rsid w:val="00535AE2"/>
    <w:rsid w:val="00535D1A"/>
    <w:rsid w:val="00536247"/>
    <w:rsid w:val="00536693"/>
    <w:rsid w:val="005368F6"/>
    <w:rsid w:val="00536A3E"/>
    <w:rsid w:val="00536B69"/>
    <w:rsid w:val="005373B3"/>
    <w:rsid w:val="00537651"/>
    <w:rsid w:val="00540881"/>
    <w:rsid w:val="00540A95"/>
    <w:rsid w:val="00541F71"/>
    <w:rsid w:val="005425F0"/>
    <w:rsid w:val="005433D9"/>
    <w:rsid w:val="00543890"/>
    <w:rsid w:val="00543A63"/>
    <w:rsid w:val="0054488A"/>
    <w:rsid w:val="00545DEA"/>
    <w:rsid w:val="00546674"/>
    <w:rsid w:val="00547A7C"/>
    <w:rsid w:val="00547EE0"/>
    <w:rsid w:val="00550450"/>
    <w:rsid w:val="00550EAB"/>
    <w:rsid w:val="0055141F"/>
    <w:rsid w:val="00551DBC"/>
    <w:rsid w:val="00552193"/>
    <w:rsid w:val="00553163"/>
    <w:rsid w:val="005532F5"/>
    <w:rsid w:val="00553377"/>
    <w:rsid w:val="00553C5C"/>
    <w:rsid w:val="00553D74"/>
    <w:rsid w:val="00553DE0"/>
    <w:rsid w:val="00554074"/>
    <w:rsid w:val="00554548"/>
    <w:rsid w:val="0055510E"/>
    <w:rsid w:val="005555F2"/>
    <w:rsid w:val="00555AA0"/>
    <w:rsid w:val="0055697B"/>
    <w:rsid w:val="005569B3"/>
    <w:rsid w:val="00556A40"/>
    <w:rsid w:val="00557175"/>
    <w:rsid w:val="005579CB"/>
    <w:rsid w:val="0056024F"/>
    <w:rsid w:val="0056098F"/>
    <w:rsid w:val="00560B19"/>
    <w:rsid w:val="00560EEE"/>
    <w:rsid w:val="00561920"/>
    <w:rsid w:val="00561F16"/>
    <w:rsid w:val="005636F9"/>
    <w:rsid w:val="00563ABC"/>
    <w:rsid w:val="00565076"/>
    <w:rsid w:val="0056511B"/>
    <w:rsid w:val="00565FAC"/>
    <w:rsid w:val="0056621E"/>
    <w:rsid w:val="005667A1"/>
    <w:rsid w:val="0056718A"/>
    <w:rsid w:val="00570AAB"/>
    <w:rsid w:val="00570F40"/>
    <w:rsid w:val="005711DF"/>
    <w:rsid w:val="0057121F"/>
    <w:rsid w:val="005714E0"/>
    <w:rsid w:val="005720BF"/>
    <w:rsid w:val="005720F1"/>
    <w:rsid w:val="00572992"/>
    <w:rsid w:val="00572D33"/>
    <w:rsid w:val="005733DD"/>
    <w:rsid w:val="0057377F"/>
    <w:rsid w:val="005737F6"/>
    <w:rsid w:val="00573AC0"/>
    <w:rsid w:val="00574A98"/>
    <w:rsid w:val="00575322"/>
    <w:rsid w:val="00575AA8"/>
    <w:rsid w:val="00575F5B"/>
    <w:rsid w:val="005769D6"/>
    <w:rsid w:val="00576A8E"/>
    <w:rsid w:val="00577B61"/>
    <w:rsid w:val="00577BB4"/>
    <w:rsid w:val="00577E15"/>
    <w:rsid w:val="00580F63"/>
    <w:rsid w:val="00581001"/>
    <w:rsid w:val="00581695"/>
    <w:rsid w:val="005817DA"/>
    <w:rsid w:val="005818B9"/>
    <w:rsid w:val="00581B66"/>
    <w:rsid w:val="00581CBE"/>
    <w:rsid w:val="00581D44"/>
    <w:rsid w:val="00582F44"/>
    <w:rsid w:val="00583293"/>
    <w:rsid w:val="00583394"/>
    <w:rsid w:val="0058389E"/>
    <w:rsid w:val="00585511"/>
    <w:rsid w:val="0058593D"/>
    <w:rsid w:val="005865CB"/>
    <w:rsid w:val="0058660A"/>
    <w:rsid w:val="00586970"/>
    <w:rsid w:val="00586EE2"/>
    <w:rsid w:val="005877A2"/>
    <w:rsid w:val="00587EED"/>
    <w:rsid w:val="00590135"/>
    <w:rsid w:val="00591EAD"/>
    <w:rsid w:val="00592261"/>
    <w:rsid w:val="00592860"/>
    <w:rsid w:val="00592A82"/>
    <w:rsid w:val="00593FD1"/>
    <w:rsid w:val="00594025"/>
    <w:rsid w:val="00594BC8"/>
    <w:rsid w:val="00596398"/>
    <w:rsid w:val="005963C8"/>
    <w:rsid w:val="00596C0A"/>
    <w:rsid w:val="00596EDC"/>
    <w:rsid w:val="00596F2C"/>
    <w:rsid w:val="0059704A"/>
    <w:rsid w:val="005A0768"/>
    <w:rsid w:val="005A11B6"/>
    <w:rsid w:val="005A1420"/>
    <w:rsid w:val="005A16A1"/>
    <w:rsid w:val="005A16B0"/>
    <w:rsid w:val="005A16D2"/>
    <w:rsid w:val="005A170F"/>
    <w:rsid w:val="005A1949"/>
    <w:rsid w:val="005A1E82"/>
    <w:rsid w:val="005A297B"/>
    <w:rsid w:val="005A2AFA"/>
    <w:rsid w:val="005A30C3"/>
    <w:rsid w:val="005A362A"/>
    <w:rsid w:val="005A37B4"/>
    <w:rsid w:val="005A3D12"/>
    <w:rsid w:val="005A4952"/>
    <w:rsid w:val="005A4EAF"/>
    <w:rsid w:val="005A507E"/>
    <w:rsid w:val="005A513C"/>
    <w:rsid w:val="005A523F"/>
    <w:rsid w:val="005A60F8"/>
    <w:rsid w:val="005A6D1A"/>
    <w:rsid w:val="005A742E"/>
    <w:rsid w:val="005A764D"/>
    <w:rsid w:val="005B0B57"/>
    <w:rsid w:val="005B1145"/>
    <w:rsid w:val="005B1B44"/>
    <w:rsid w:val="005B2066"/>
    <w:rsid w:val="005B20CB"/>
    <w:rsid w:val="005B244D"/>
    <w:rsid w:val="005B2500"/>
    <w:rsid w:val="005B2D7A"/>
    <w:rsid w:val="005B3748"/>
    <w:rsid w:val="005B4B50"/>
    <w:rsid w:val="005B4F5A"/>
    <w:rsid w:val="005B5013"/>
    <w:rsid w:val="005B5765"/>
    <w:rsid w:val="005B5998"/>
    <w:rsid w:val="005B59DA"/>
    <w:rsid w:val="005B5A8C"/>
    <w:rsid w:val="005B6536"/>
    <w:rsid w:val="005B6DBD"/>
    <w:rsid w:val="005B716C"/>
    <w:rsid w:val="005B7207"/>
    <w:rsid w:val="005B7455"/>
    <w:rsid w:val="005B79FD"/>
    <w:rsid w:val="005C0010"/>
    <w:rsid w:val="005C02FE"/>
    <w:rsid w:val="005C1020"/>
    <w:rsid w:val="005C160D"/>
    <w:rsid w:val="005C1B91"/>
    <w:rsid w:val="005C2AAF"/>
    <w:rsid w:val="005C2D45"/>
    <w:rsid w:val="005C2D56"/>
    <w:rsid w:val="005C3DC0"/>
    <w:rsid w:val="005C410B"/>
    <w:rsid w:val="005C4501"/>
    <w:rsid w:val="005C4835"/>
    <w:rsid w:val="005C4C67"/>
    <w:rsid w:val="005C4D66"/>
    <w:rsid w:val="005C4FF0"/>
    <w:rsid w:val="005C5F28"/>
    <w:rsid w:val="005C7252"/>
    <w:rsid w:val="005C7C2F"/>
    <w:rsid w:val="005D01E7"/>
    <w:rsid w:val="005D02E0"/>
    <w:rsid w:val="005D05EA"/>
    <w:rsid w:val="005D0B36"/>
    <w:rsid w:val="005D0D9F"/>
    <w:rsid w:val="005D1271"/>
    <w:rsid w:val="005D263B"/>
    <w:rsid w:val="005D299D"/>
    <w:rsid w:val="005D3693"/>
    <w:rsid w:val="005D3809"/>
    <w:rsid w:val="005D3A07"/>
    <w:rsid w:val="005D45D0"/>
    <w:rsid w:val="005D4E47"/>
    <w:rsid w:val="005D5002"/>
    <w:rsid w:val="005D56CA"/>
    <w:rsid w:val="005D5AEC"/>
    <w:rsid w:val="005D5C7C"/>
    <w:rsid w:val="005D5E0F"/>
    <w:rsid w:val="005D686F"/>
    <w:rsid w:val="005D6BD6"/>
    <w:rsid w:val="005D740B"/>
    <w:rsid w:val="005E08CE"/>
    <w:rsid w:val="005E0A09"/>
    <w:rsid w:val="005E10B1"/>
    <w:rsid w:val="005E183A"/>
    <w:rsid w:val="005E1A8D"/>
    <w:rsid w:val="005E28D8"/>
    <w:rsid w:val="005E3C5E"/>
    <w:rsid w:val="005E53FF"/>
    <w:rsid w:val="005E55CB"/>
    <w:rsid w:val="005E5866"/>
    <w:rsid w:val="005E5989"/>
    <w:rsid w:val="005F0161"/>
    <w:rsid w:val="005F0CC2"/>
    <w:rsid w:val="005F1E68"/>
    <w:rsid w:val="005F1FFC"/>
    <w:rsid w:val="005F24F4"/>
    <w:rsid w:val="005F3374"/>
    <w:rsid w:val="005F3E68"/>
    <w:rsid w:val="005F3EF8"/>
    <w:rsid w:val="005F526B"/>
    <w:rsid w:val="005F5603"/>
    <w:rsid w:val="005F5BF5"/>
    <w:rsid w:val="005F5DEF"/>
    <w:rsid w:val="005F5E00"/>
    <w:rsid w:val="005F621F"/>
    <w:rsid w:val="005F677E"/>
    <w:rsid w:val="005F696F"/>
    <w:rsid w:val="005F6FA6"/>
    <w:rsid w:val="005F71C6"/>
    <w:rsid w:val="005F763D"/>
    <w:rsid w:val="005F7A52"/>
    <w:rsid w:val="00600582"/>
    <w:rsid w:val="006017CF"/>
    <w:rsid w:val="006020EC"/>
    <w:rsid w:val="00602FD2"/>
    <w:rsid w:val="00604500"/>
    <w:rsid w:val="006048E1"/>
    <w:rsid w:val="00605644"/>
    <w:rsid w:val="00605AF6"/>
    <w:rsid w:val="00606A2B"/>
    <w:rsid w:val="00606B63"/>
    <w:rsid w:val="00607A26"/>
    <w:rsid w:val="006109FA"/>
    <w:rsid w:val="00610B0F"/>
    <w:rsid w:val="00611042"/>
    <w:rsid w:val="00611156"/>
    <w:rsid w:val="006115FB"/>
    <w:rsid w:val="00611AE7"/>
    <w:rsid w:val="0061288F"/>
    <w:rsid w:val="00612A95"/>
    <w:rsid w:val="00612AB1"/>
    <w:rsid w:val="00613128"/>
    <w:rsid w:val="0061363F"/>
    <w:rsid w:val="00613BC1"/>
    <w:rsid w:val="00613D52"/>
    <w:rsid w:val="0061420D"/>
    <w:rsid w:val="006142B7"/>
    <w:rsid w:val="00614352"/>
    <w:rsid w:val="00614981"/>
    <w:rsid w:val="00614D15"/>
    <w:rsid w:val="00615DC2"/>
    <w:rsid w:val="00615EAD"/>
    <w:rsid w:val="0061623D"/>
    <w:rsid w:val="00617056"/>
    <w:rsid w:val="0061736D"/>
    <w:rsid w:val="00617BB6"/>
    <w:rsid w:val="00620A54"/>
    <w:rsid w:val="00620A6B"/>
    <w:rsid w:val="00620B71"/>
    <w:rsid w:val="006214AE"/>
    <w:rsid w:val="006222D2"/>
    <w:rsid w:val="00622A9E"/>
    <w:rsid w:val="00623A86"/>
    <w:rsid w:val="00624827"/>
    <w:rsid w:val="00624E87"/>
    <w:rsid w:val="0062514E"/>
    <w:rsid w:val="00625E31"/>
    <w:rsid w:val="0062766D"/>
    <w:rsid w:val="006300D1"/>
    <w:rsid w:val="0063080A"/>
    <w:rsid w:val="00630B7A"/>
    <w:rsid w:val="00631B01"/>
    <w:rsid w:val="00632303"/>
    <w:rsid w:val="00632419"/>
    <w:rsid w:val="00632E7F"/>
    <w:rsid w:val="00633111"/>
    <w:rsid w:val="00633BF5"/>
    <w:rsid w:val="0063432B"/>
    <w:rsid w:val="0063508E"/>
    <w:rsid w:val="0063519F"/>
    <w:rsid w:val="00635251"/>
    <w:rsid w:val="00635390"/>
    <w:rsid w:val="0063543B"/>
    <w:rsid w:val="00635732"/>
    <w:rsid w:val="006358A3"/>
    <w:rsid w:val="00636202"/>
    <w:rsid w:val="006364B5"/>
    <w:rsid w:val="00636A35"/>
    <w:rsid w:val="00636E65"/>
    <w:rsid w:val="00637436"/>
    <w:rsid w:val="00637D0E"/>
    <w:rsid w:val="00640222"/>
    <w:rsid w:val="00640602"/>
    <w:rsid w:val="00640830"/>
    <w:rsid w:val="006413E5"/>
    <w:rsid w:val="00641847"/>
    <w:rsid w:val="00641AAC"/>
    <w:rsid w:val="00641E2F"/>
    <w:rsid w:val="00641F0A"/>
    <w:rsid w:val="00642299"/>
    <w:rsid w:val="0064278F"/>
    <w:rsid w:val="006428E1"/>
    <w:rsid w:val="0064416B"/>
    <w:rsid w:val="006441D6"/>
    <w:rsid w:val="0064470A"/>
    <w:rsid w:val="0064479F"/>
    <w:rsid w:val="006454B6"/>
    <w:rsid w:val="00645A49"/>
    <w:rsid w:val="00645FC2"/>
    <w:rsid w:val="0064623B"/>
    <w:rsid w:val="0064646B"/>
    <w:rsid w:val="006465C4"/>
    <w:rsid w:val="00647AAC"/>
    <w:rsid w:val="00647B25"/>
    <w:rsid w:val="00650656"/>
    <w:rsid w:val="00650B77"/>
    <w:rsid w:val="00650CD0"/>
    <w:rsid w:val="00651553"/>
    <w:rsid w:val="0065167F"/>
    <w:rsid w:val="00652220"/>
    <w:rsid w:val="00652859"/>
    <w:rsid w:val="006532B6"/>
    <w:rsid w:val="00653772"/>
    <w:rsid w:val="00653B87"/>
    <w:rsid w:val="00653B93"/>
    <w:rsid w:val="00654930"/>
    <w:rsid w:val="006553DF"/>
    <w:rsid w:val="00655A00"/>
    <w:rsid w:val="006561C0"/>
    <w:rsid w:val="0065671F"/>
    <w:rsid w:val="00656828"/>
    <w:rsid w:val="00657D0D"/>
    <w:rsid w:val="00657DBC"/>
    <w:rsid w:val="006601BD"/>
    <w:rsid w:val="0066117B"/>
    <w:rsid w:val="00661405"/>
    <w:rsid w:val="00661842"/>
    <w:rsid w:val="00661B47"/>
    <w:rsid w:val="00662AE0"/>
    <w:rsid w:val="00662B4B"/>
    <w:rsid w:val="00662FC3"/>
    <w:rsid w:val="00663909"/>
    <w:rsid w:val="00663AFF"/>
    <w:rsid w:val="00664F54"/>
    <w:rsid w:val="006651C1"/>
    <w:rsid w:val="006669BA"/>
    <w:rsid w:val="00667118"/>
    <w:rsid w:val="00670190"/>
    <w:rsid w:val="00670C54"/>
    <w:rsid w:val="006712BE"/>
    <w:rsid w:val="006712FD"/>
    <w:rsid w:val="00671499"/>
    <w:rsid w:val="006715A3"/>
    <w:rsid w:val="00672356"/>
    <w:rsid w:val="0067289E"/>
    <w:rsid w:val="0067397F"/>
    <w:rsid w:val="00673B6A"/>
    <w:rsid w:val="00673DB5"/>
    <w:rsid w:val="00674585"/>
    <w:rsid w:val="00674891"/>
    <w:rsid w:val="006748D6"/>
    <w:rsid w:val="00675371"/>
    <w:rsid w:val="00676238"/>
    <w:rsid w:val="006775B2"/>
    <w:rsid w:val="006775FD"/>
    <w:rsid w:val="00677BB3"/>
    <w:rsid w:val="00677D7F"/>
    <w:rsid w:val="0068077F"/>
    <w:rsid w:val="00680788"/>
    <w:rsid w:val="0068161C"/>
    <w:rsid w:val="00681B11"/>
    <w:rsid w:val="00681B13"/>
    <w:rsid w:val="0068312A"/>
    <w:rsid w:val="00683261"/>
    <w:rsid w:val="0068359F"/>
    <w:rsid w:val="006835BE"/>
    <w:rsid w:val="00683607"/>
    <w:rsid w:val="006853ED"/>
    <w:rsid w:val="00685496"/>
    <w:rsid w:val="00685EE1"/>
    <w:rsid w:val="00687511"/>
    <w:rsid w:val="006879FA"/>
    <w:rsid w:val="00687B6B"/>
    <w:rsid w:val="00690A83"/>
    <w:rsid w:val="00691008"/>
    <w:rsid w:val="00691045"/>
    <w:rsid w:val="006916A0"/>
    <w:rsid w:val="00691D63"/>
    <w:rsid w:val="006921F1"/>
    <w:rsid w:val="006922A2"/>
    <w:rsid w:val="006925C2"/>
    <w:rsid w:val="0069275A"/>
    <w:rsid w:val="00692833"/>
    <w:rsid w:val="00693123"/>
    <w:rsid w:val="00693565"/>
    <w:rsid w:val="006940DC"/>
    <w:rsid w:val="006950F5"/>
    <w:rsid w:val="006957A9"/>
    <w:rsid w:val="00696A09"/>
    <w:rsid w:val="00696E1D"/>
    <w:rsid w:val="006A0A8C"/>
    <w:rsid w:val="006A0EFB"/>
    <w:rsid w:val="006A0FB3"/>
    <w:rsid w:val="006A199B"/>
    <w:rsid w:val="006A1EF2"/>
    <w:rsid w:val="006A2210"/>
    <w:rsid w:val="006A27A3"/>
    <w:rsid w:val="006A338C"/>
    <w:rsid w:val="006A3650"/>
    <w:rsid w:val="006A39BB"/>
    <w:rsid w:val="006A3CA9"/>
    <w:rsid w:val="006A4CF1"/>
    <w:rsid w:val="006A4EEC"/>
    <w:rsid w:val="006A582E"/>
    <w:rsid w:val="006A66C5"/>
    <w:rsid w:val="006A6EC8"/>
    <w:rsid w:val="006A78DB"/>
    <w:rsid w:val="006B003D"/>
    <w:rsid w:val="006B0564"/>
    <w:rsid w:val="006B09DE"/>
    <w:rsid w:val="006B0B98"/>
    <w:rsid w:val="006B0B9E"/>
    <w:rsid w:val="006B0CDD"/>
    <w:rsid w:val="006B0E48"/>
    <w:rsid w:val="006B1077"/>
    <w:rsid w:val="006B1195"/>
    <w:rsid w:val="006B1300"/>
    <w:rsid w:val="006B1FE3"/>
    <w:rsid w:val="006B2F06"/>
    <w:rsid w:val="006B362F"/>
    <w:rsid w:val="006B3B3F"/>
    <w:rsid w:val="006B4B53"/>
    <w:rsid w:val="006B5203"/>
    <w:rsid w:val="006B56BB"/>
    <w:rsid w:val="006B5CEA"/>
    <w:rsid w:val="006B64A6"/>
    <w:rsid w:val="006B6836"/>
    <w:rsid w:val="006B6D84"/>
    <w:rsid w:val="006B77B8"/>
    <w:rsid w:val="006B7F2D"/>
    <w:rsid w:val="006C0022"/>
    <w:rsid w:val="006C0322"/>
    <w:rsid w:val="006C08D2"/>
    <w:rsid w:val="006C14A6"/>
    <w:rsid w:val="006C47C2"/>
    <w:rsid w:val="006C4AF3"/>
    <w:rsid w:val="006C58CC"/>
    <w:rsid w:val="006C660C"/>
    <w:rsid w:val="006D007B"/>
    <w:rsid w:val="006D0620"/>
    <w:rsid w:val="006D07C9"/>
    <w:rsid w:val="006D0BE9"/>
    <w:rsid w:val="006D1239"/>
    <w:rsid w:val="006D13B4"/>
    <w:rsid w:val="006D1556"/>
    <w:rsid w:val="006D18D6"/>
    <w:rsid w:val="006D1CBF"/>
    <w:rsid w:val="006D1D23"/>
    <w:rsid w:val="006D3239"/>
    <w:rsid w:val="006D370F"/>
    <w:rsid w:val="006D3BBF"/>
    <w:rsid w:val="006D3CBA"/>
    <w:rsid w:val="006D41F0"/>
    <w:rsid w:val="006D549C"/>
    <w:rsid w:val="006D5E85"/>
    <w:rsid w:val="006D61AC"/>
    <w:rsid w:val="006D684B"/>
    <w:rsid w:val="006D686B"/>
    <w:rsid w:val="006D7722"/>
    <w:rsid w:val="006D7819"/>
    <w:rsid w:val="006E01C4"/>
    <w:rsid w:val="006E0C18"/>
    <w:rsid w:val="006E1174"/>
    <w:rsid w:val="006E1301"/>
    <w:rsid w:val="006E2432"/>
    <w:rsid w:val="006E2E1E"/>
    <w:rsid w:val="006E2E64"/>
    <w:rsid w:val="006E3631"/>
    <w:rsid w:val="006E39D5"/>
    <w:rsid w:val="006E3E5E"/>
    <w:rsid w:val="006E3EA0"/>
    <w:rsid w:val="006E452B"/>
    <w:rsid w:val="006E491A"/>
    <w:rsid w:val="006E4A6A"/>
    <w:rsid w:val="006E4D29"/>
    <w:rsid w:val="006E5AFC"/>
    <w:rsid w:val="006E5D28"/>
    <w:rsid w:val="006E71EE"/>
    <w:rsid w:val="006E748B"/>
    <w:rsid w:val="006E776B"/>
    <w:rsid w:val="006F0088"/>
    <w:rsid w:val="006F0430"/>
    <w:rsid w:val="006F06AB"/>
    <w:rsid w:val="006F0776"/>
    <w:rsid w:val="006F0C8B"/>
    <w:rsid w:val="006F107E"/>
    <w:rsid w:val="006F1AA0"/>
    <w:rsid w:val="006F1CCB"/>
    <w:rsid w:val="006F20AE"/>
    <w:rsid w:val="006F2386"/>
    <w:rsid w:val="006F23B1"/>
    <w:rsid w:val="006F24C1"/>
    <w:rsid w:val="006F282F"/>
    <w:rsid w:val="006F2BC1"/>
    <w:rsid w:val="006F370D"/>
    <w:rsid w:val="006F3AF4"/>
    <w:rsid w:val="006F3AF7"/>
    <w:rsid w:val="006F46B0"/>
    <w:rsid w:val="006F4861"/>
    <w:rsid w:val="006F5484"/>
    <w:rsid w:val="006F5BA8"/>
    <w:rsid w:val="006F5D6A"/>
    <w:rsid w:val="006F69AF"/>
    <w:rsid w:val="006F7530"/>
    <w:rsid w:val="00700424"/>
    <w:rsid w:val="007015C9"/>
    <w:rsid w:val="007021AB"/>
    <w:rsid w:val="007029BE"/>
    <w:rsid w:val="00702AE9"/>
    <w:rsid w:val="00702B15"/>
    <w:rsid w:val="00702D11"/>
    <w:rsid w:val="00703221"/>
    <w:rsid w:val="00703C90"/>
    <w:rsid w:val="00704313"/>
    <w:rsid w:val="00705331"/>
    <w:rsid w:val="007067E3"/>
    <w:rsid w:val="00707902"/>
    <w:rsid w:val="00707B81"/>
    <w:rsid w:val="00707EA9"/>
    <w:rsid w:val="007100E4"/>
    <w:rsid w:val="0071049E"/>
    <w:rsid w:val="00710D9C"/>
    <w:rsid w:val="007111BA"/>
    <w:rsid w:val="00711FE9"/>
    <w:rsid w:val="007128AD"/>
    <w:rsid w:val="00712D15"/>
    <w:rsid w:val="00712DFC"/>
    <w:rsid w:val="00713024"/>
    <w:rsid w:val="00713366"/>
    <w:rsid w:val="0071344F"/>
    <w:rsid w:val="00713614"/>
    <w:rsid w:val="00713AA1"/>
    <w:rsid w:val="00713DBE"/>
    <w:rsid w:val="00715E01"/>
    <w:rsid w:val="00715F02"/>
    <w:rsid w:val="007167FA"/>
    <w:rsid w:val="00716BDF"/>
    <w:rsid w:val="00716E34"/>
    <w:rsid w:val="007179FE"/>
    <w:rsid w:val="00717D23"/>
    <w:rsid w:val="007208CD"/>
    <w:rsid w:val="0072091E"/>
    <w:rsid w:val="00720E71"/>
    <w:rsid w:val="00720F56"/>
    <w:rsid w:val="007219A0"/>
    <w:rsid w:val="00721D43"/>
    <w:rsid w:val="00721F57"/>
    <w:rsid w:val="0072253A"/>
    <w:rsid w:val="00723779"/>
    <w:rsid w:val="007237F4"/>
    <w:rsid w:val="00723A7E"/>
    <w:rsid w:val="00723DD7"/>
    <w:rsid w:val="0072483E"/>
    <w:rsid w:val="00724A91"/>
    <w:rsid w:val="00725F6F"/>
    <w:rsid w:val="00727A47"/>
    <w:rsid w:val="00727F76"/>
    <w:rsid w:val="0073062E"/>
    <w:rsid w:val="00730F61"/>
    <w:rsid w:val="00730F66"/>
    <w:rsid w:val="0073116A"/>
    <w:rsid w:val="007312CE"/>
    <w:rsid w:val="00732689"/>
    <w:rsid w:val="007327AC"/>
    <w:rsid w:val="00732A7D"/>
    <w:rsid w:val="00732D41"/>
    <w:rsid w:val="00733EE3"/>
    <w:rsid w:val="00734EC4"/>
    <w:rsid w:val="0073523C"/>
    <w:rsid w:val="007356B7"/>
    <w:rsid w:val="007357FE"/>
    <w:rsid w:val="00736507"/>
    <w:rsid w:val="00737AED"/>
    <w:rsid w:val="00737CCD"/>
    <w:rsid w:val="00737FD3"/>
    <w:rsid w:val="00740622"/>
    <w:rsid w:val="00740D37"/>
    <w:rsid w:val="00741BCA"/>
    <w:rsid w:val="00741D37"/>
    <w:rsid w:val="00742566"/>
    <w:rsid w:val="00742E42"/>
    <w:rsid w:val="00743637"/>
    <w:rsid w:val="00743E3A"/>
    <w:rsid w:val="0074433E"/>
    <w:rsid w:val="0074435C"/>
    <w:rsid w:val="00744622"/>
    <w:rsid w:val="00744745"/>
    <w:rsid w:val="0074496D"/>
    <w:rsid w:val="00744CA9"/>
    <w:rsid w:val="0074543D"/>
    <w:rsid w:val="007455BB"/>
    <w:rsid w:val="00745BA6"/>
    <w:rsid w:val="00745CEC"/>
    <w:rsid w:val="00745D9A"/>
    <w:rsid w:val="007476D8"/>
    <w:rsid w:val="00747796"/>
    <w:rsid w:val="007504C0"/>
    <w:rsid w:val="00750DE9"/>
    <w:rsid w:val="007517C2"/>
    <w:rsid w:val="00751A6A"/>
    <w:rsid w:val="0075242D"/>
    <w:rsid w:val="00752870"/>
    <w:rsid w:val="0075356C"/>
    <w:rsid w:val="00753570"/>
    <w:rsid w:val="00753FB6"/>
    <w:rsid w:val="00754812"/>
    <w:rsid w:val="00754996"/>
    <w:rsid w:val="0075573B"/>
    <w:rsid w:val="007557D0"/>
    <w:rsid w:val="00755961"/>
    <w:rsid w:val="00755E6C"/>
    <w:rsid w:val="00756983"/>
    <w:rsid w:val="007577AD"/>
    <w:rsid w:val="00757C47"/>
    <w:rsid w:val="00757CD2"/>
    <w:rsid w:val="00757D5F"/>
    <w:rsid w:val="00760980"/>
    <w:rsid w:val="007609B2"/>
    <w:rsid w:val="00760DBF"/>
    <w:rsid w:val="0076139C"/>
    <w:rsid w:val="00761A40"/>
    <w:rsid w:val="00761AE1"/>
    <w:rsid w:val="00761DCA"/>
    <w:rsid w:val="0076225C"/>
    <w:rsid w:val="007625EE"/>
    <w:rsid w:val="00762641"/>
    <w:rsid w:val="00762A87"/>
    <w:rsid w:val="00762EC8"/>
    <w:rsid w:val="0076369E"/>
    <w:rsid w:val="00763A4A"/>
    <w:rsid w:val="00766320"/>
    <w:rsid w:val="007665D8"/>
    <w:rsid w:val="007676EA"/>
    <w:rsid w:val="00767841"/>
    <w:rsid w:val="00770073"/>
    <w:rsid w:val="007701F8"/>
    <w:rsid w:val="00770B40"/>
    <w:rsid w:val="007710A8"/>
    <w:rsid w:val="00771D62"/>
    <w:rsid w:val="00772563"/>
    <w:rsid w:val="00773206"/>
    <w:rsid w:val="007735FF"/>
    <w:rsid w:val="007740B3"/>
    <w:rsid w:val="0077428A"/>
    <w:rsid w:val="00774E90"/>
    <w:rsid w:val="007751EB"/>
    <w:rsid w:val="00775346"/>
    <w:rsid w:val="00775498"/>
    <w:rsid w:val="00775547"/>
    <w:rsid w:val="007762F0"/>
    <w:rsid w:val="00776C62"/>
    <w:rsid w:val="00777297"/>
    <w:rsid w:val="00777E66"/>
    <w:rsid w:val="0078109D"/>
    <w:rsid w:val="0078147C"/>
    <w:rsid w:val="00781B30"/>
    <w:rsid w:val="007825C1"/>
    <w:rsid w:val="007827D4"/>
    <w:rsid w:val="00783297"/>
    <w:rsid w:val="007835CE"/>
    <w:rsid w:val="00783E9C"/>
    <w:rsid w:val="00785C72"/>
    <w:rsid w:val="00786737"/>
    <w:rsid w:val="00786E4E"/>
    <w:rsid w:val="00786F92"/>
    <w:rsid w:val="0078708B"/>
    <w:rsid w:val="0078713C"/>
    <w:rsid w:val="00787733"/>
    <w:rsid w:val="00787913"/>
    <w:rsid w:val="00787CC9"/>
    <w:rsid w:val="00790380"/>
    <w:rsid w:val="0079048A"/>
    <w:rsid w:val="00790C9F"/>
    <w:rsid w:val="00791564"/>
    <w:rsid w:val="00792800"/>
    <w:rsid w:val="0079285C"/>
    <w:rsid w:val="00795936"/>
    <w:rsid w:val="00795B8E"/>
    <w:rsid w:val="00795DDF"/>
    <w:rsid w:val="00795E62"/>
    <w:rsid w:val="00795F1A"/>
    <w:rsid w:val="007964D1"/>
    <w:rsid w:val="0079667C"/>
    <w:rsid w:val="007966A4"/>
    <w:rsid w:val="0079679B"/>
    <w:rsid w:val="00796864"/>
    <w:rsid w:val="007968CF"/>
    <w:rsid w:val="00796AD6"/>
    <w:rsid w:val="00796B74"/>
    <w:rsid w:val="00797C0A"/>
    <w:rsid w:val="00797F1F"/>
    <w:rsid w:val="007A0779"/>
    <w:rsid w:val="007A0EB9"/>
    <w:rsid w:val="007A2045"/>
    <w:rsid w:val="007A2594"/>
    <w:rsid w:val="007A3309"/>
    <w:rsid w:val="007A47F6"/>
    <w:rsid w:val="007A5292"/>
    <w:rsid w:val="007A54D1"/>
    <w:rsid w:val="007A6904"/>
    <w:rsid w:val="007A6C53"/>
    <w:rsid w:val="007A7376"/>
    <w:rsid w:val="007A763A"/>
    <w:rsid w:val="007A7B77"/>
    <w:rsid w:val="007A7F0D"/>
    <w:rsid w:val="007B0AE3"/>
    <w:rsid w:val="007B178E"/>
    <w:rsid w:val="007B1C54"/>
    <w:rsid w:val="007B25B6"/>
    <w:rsid w:val="007B286E"/>
    <w:rsid w:val="007B2AF6"/>
    <w:rsid w:val="007B311E"/>
    <w:rsid w:val="007B3831"/>
    <w:rsid w:val="007B45B5"/>
    <w:rsid w:val="007B4714"/>
    <w:rsid w:val="007B5ABF"/>
    <w:rsid w:val="007B643F"/>
    <w:rsid w:val="007B6800"/>
    <w:rsid w:val="007B6F67"/>
    <w:rsid w:val="007C039D"/>
    <w:rsid w:val="007C04CC"/>
    <w:rsid w:val="007C1549"/>
    <w:rsid w:val="007C15D1"/>
    <w:rsid w:val="007C17E4"/>
    <w:rsid w:val="007C1AA7"/>
    <w:rsid w:val="007C1ADD"/>
    <w:rsid w:val="007C2579"/>
    <w:rsid w:val="007C2590"/>
    <w:rsid w:val="007C27BA"/>
    <w:rsid w:val="007C2A1D"/>
    <w:rsid w:val="007C2CEF"/>
    <w:rsid w:val="007C32D7"/>
    <w:rsid w:val="007C33C0"/>
    <w:rsid w:val="007C36A2"/>
    <w:rsid w:val="007C3796"/>
    <w:rsid w:val="007C3D92"/>
    <w:rsid w:val="007C4414"/>
    <w:rsid w:val="007C4AD0"/>
    <w:rsid w:val="007C503D"/>
    <w:rsid w:val="007C5417"/>
    <w:rsid w:val="007C54B4"/>
    <w:rsid w:val="007C56AC"/>
    <w:rsid w:val="007C570C"/>
    <w:rsid w:val="007C5F5C"/>
    <w:rsid w:val="007C6759"/>
    <w:rsid w:val="007C6BC5"/>
    <w:rsid w:val="007D0158"/>
    <w:rsid w:val="007D1617"/>
    <w:rsid w:val="007D1754"/>
    <w:rsid w:val="007D24AA"/>
    <w:rsid w:val="007D24FD"/>
    <w:rsid w:val="007D2E11"/>
    <w:rsid w:val="007D2ED1"/>
    <w:rsid w:val="007D2F6B"/>
    <w:rsid w:val="007D310D"/>
    <w:rsid w:val="007D3A8C"/>
    <w:rsid w:val="007D3BCB"/>
    <w:rsid w:val="007D3C16"/>
    <w:rsid w:val="007D470C"/>
    <w:rsid w:val="007D4D0A"/>
    <w:rsid w:val="007D52BA"/>
    <w:rsid w:val="007D7095"/>
    <w:rsid w:val="007D71C4"/>
    <w:rsid w:val="007D7C8A"/>
    <w:rsid w:val="007E02E4"/>
    <w:rsid w:val="007E07A5"/>
    <w:rsid w:val="007E0815"/>
    <w:rsid w:val="007E24EC"/>
    <w:rsid w:val="007E266B"/>
    <w:rsid w:val="007E2BDB"/>
    <w:rsid w:val="007E3BB7"/>
    <w:rsid w:val="007E4A5A"/>
    <w:rsid w:val="007E60BE"/>
    <w:rsid w:val="007E7975"/>
    <w:rsid w:val="007E7D57"/>
    <w:rsid w:val="007E7D5F"/>
    <w:rsid w:val="007F00D9"/>
    <w:rsid w:val="007F0BA7"/>
    <w:rsid w:val="007F1E7E"/>
    <w:rsid w:val="007F2992"/>
    <w:rsid w:val="007F2D70"/>
    <w:rsid w:val="007F3358"/>
    <w:rsid w:val="007F33F9"/>
    <w:rsid w:val="007F3483"/>
    <w:rsid w:val="007F3686"/>
    <w:rsid w:val="007F6AF1"/>
    <w:rsid w:val="007F7189"/>
    <w:rsid w:val="007F7CED"/>
    <w:rsid w:val="008000A1"/>
    <w:rsid w:val="008003A3"/>
    <w:rsid w:val="008009B5"/>
    <w:rsid w:val="008011B9"/>
    <w:rsid w:val="0080222D"/>
    <w:rsid w:val="008023C2"/>
    <w:rsid w:val="008023E9"/>
    <w:rsid w:val="0080296C"/>
    <w:rsid w:val="0080342D"/>
    <w:rsid w:val="00805EB1"/>
    <w:rsid w:val="008071F4"/>
    <w:rsid w:val="00807EA3"/>
    <w:rsid w:val="00810191"/>
    <w:rsid w:val="008109DD"/>
    <w:rsid w:val="00810BBC"/>
    <w:rsid w:val="00811D43"/>
    <w:rsid w:val="00812088"/>
    <w:rsid w:val="00812930"/>
    <w:rsid w:val="00812D60"/>
    <w:rsid w:val="00813703"/>
    <w:rsid w:val="00814480"/>
    <w:rsid w:val="00814727"/>
    <w:rsid w:val="008149ED"/>
    <w:rsid w:val="00814E41"/>
    <w:rsid w:val="0081554A"/>
    <w:rsid w:val="00816920"/>
    <w:rsid w:val="00816A10"/>
    <w:rsid w:val="00816D8C"/>
    <w:rsid w:val="0081728D"/>
    <w:rsid w:val="008178E6"/>
    <w:rsid w:val="00817995"/>
    <w:rsid w:val="00817C3E"/>
    <w:rsid w:val="00821FA7"/>
    <w:rsid w:val="0082248D"/>
    <w:rsid w:val="00822930"/>
    <w:rsid w:val="00823965"/>
    <w:rsid w:val="008240DF"/>
    <w:rsid w:val="00824C14"/>
    <w:rsid w:val="00824CDC"/>
    <w:rsid w:val="00825ED9"/>
    <w:rsid w:val="00825F7B"/>
    <w:rsid w:val="00826129"/>
    <w:rsid w:val="008262D1"/>
    <w:rsid w:val="00826306"/>
    <w:rsid w:val="008266D4"/>
    <w:rsid w:val="00827669"/>
    <w:rsid w:val="00830032"/>
    <w:rsid w:val="008315B3"/>
    <w:rsid w:val="00831DA4"/>
    <w:rsid w:val="00832323"/>
    <w:rsid w:val="00833CE0"/>
    <w:rsid w:val="00833E2E"/>
    <w:rsid w:val="00833EC1"/>
    <w:rsid w:val="0083546B"/>
    <w:rsid w:val="00835544"/>
    <w:rsid w:val="008355BB"/>
    <w:rsid w:val="008367C8"/>
    <w:rsid w:val="00836EAB"/>
    <w:rsid w:val="00837BB1"/>
    <w:rsid w:val="00840202"/>
    <w:rsid w:val="008402B5"/>
    <w:rsid w:val="008405B8"/>
    <w:rsid w:val="00840B4A"/>
    <w:rsid w:val="00841014"/>
    <w:rsid w:val="0084135B"/>
    <w:rsid w:val="008419BD"/>
    <w:rsid w:val="00842F3D"/>
    <w:rsid w:val="0084306B"/>
    <w:rsid w:val="008447BC"/>
    <w:rsid w:val="00844B61"/>
    <w:rsid w:val="008452C1"/>
    <w:rsid w:val="00845E31"/>
    <w:rsid w:val="00845FE2"/>
    <w:rsid w:val="00846044"/>
    <w:rsid w:val="00846C4B"/>
    <w:rsid w:val="008472BA"/>
    <w:rsid w:val="00847466"/>
    <w:rsid w:val="008478DE"/>
    <w:rsid w:val="00847FA8"/>
    <w:rsid w:val="00850119"/>
    <w:rsid w:val="00850438"/>
    <w:rsid w:val="0085059C"/>
    <w:rsid w:val="0085086B"/>
    <w:rsid w:val="00850981"/>
    <w:rsid w:val="00850FE5"/>
    <w:rsid w:val="008511FA"/>
    <w:rsid w:val="008512B2"/>
    <w:rsid w:val="00851459"/>
    <w:rsid w:val="00851BCA"/>
    <w:rsid w:val="00851F00"/>
    <w:rsid w:val="00852257"/>
    <w:rsid w:val="008529C0"/>
    <w:rsid w:val="008531CA"/>
    <w:rsid w:val="008531F2"/>
    <w:rsid w:val="008532C0"/>
    <w:rsid w:val="00853329"/>
    <w:rsid w:val="008533E6"/>
    <w:rsid w:val="008534BD"/>
    <w:rsid w:val="00853BD7"/>
    <w:rsid w:val="00853FA2"/>
    <w:rsid w:val="00853FED"/>
    <w:rsid w:val="00854D17"/>
    <w:rsid w:val="008558C6"/>
    <w:rsid w:val="00855C51"/>
    <w:rsid w:val="0085650B"/>
    <w:rsid w:val="00856BB9"/>
    <w:rsid w:val="00856DDE"/>
    <w:rsid w:val="00856E25"/>
    <w:rsid w:val="00856E8B"/>
    <w:rsid w:val="00857634"/>
    <w:rsid w:val="00857886"/>
    <w:rsid w:val="008578EE"/>
    <w:rsid w:val="008579A4"/>
    <w:rsid w:val="00857EBC"/>
    <w:rsid w:val="0086065B"/>
    <w:rsid w:val="00861F0A"/>
    <w:rsid w:val="008621CD"/>
    <w:rsid w:val="00862974"/>
    <w:rsid w:val="00863120"/>
    <w:rsid w:val="008631AE"/>
    <w:rsid w:val="00863287"/>
    <w:rsid w:val="00863340"/>
    <w:rsid w:val="00863784"/>
    <w:rsid w:val="00863E2B"/>
    <w:rsid w:val="008644A2"/>
    <w:rsid w:val="008652B8"/>
    <w:rsid w:val="008653AA"/>
    <w:rsid w:val="00865756"/>
    <w:rsid w:val="00866467"/>
    <w:rsid w:val="00866565"/>
    <w:rsid w:val="008668AE"/>
    <w:rsid w:val="008669AF"/>
    <w:rsid w:val="00866DBD"/>
    <w:rsid w:val="00867259"/>
    <w:rsid w:val="00867630"/>
    <w:rsid w:val="008678DC"/>
    <w:rsid w:val="0086792B"/>
    <w:rsid w:val="00867EB7"/>
    <w:rsid w:val="00867EE4"/>
    <w:rsid w:val="008706F3"/>
    <w:rsid w:val="008716A1"/>
    <w:rsid w:val="008717C4"/>
    <w:rsid w:val="00871A63"/>
    <w:rsid w:val="00871F4C"/>
    <w:rsid w:val="00872A3A"/>
    <w:rsid w:val="00872F92"/>
    <w:rsid w:val="0087432D"/>
    <w:rsid w:val="00875241"/>
    <w:rsid w:val="00875CA8"/>
    <w:rsid w:val="008767DB"/>
    <w:rsid w:val="00877F39"/>
    <w:rsid w:val="00880262"/>
    <w:rsid w:val="0088066D"/>
    <w:rsid w:val="00881005"/>
    <w:rsid w:val="008818B0"/>
    <w:rsid w:val="00881A2D"/>
    <w:rsid w:val="00881BA9"/>
    <w:rsid w:val="0088207E"/>
    <w:rsid w:val="008827D2"/>
    <w:rsid w:val="00882C11"/>
    <w:rsid w:val="008833C0"/>
    <w:rsid w:val="00883627"/>
    <w:rsid w:val="00883E00"/>
    <w:rsid w:val="008840A4"/>
    <w:rsid w:val="00885366"/>
    <w:rsid w:val="00885587"/>
    <w:rsid w:val="00885E03"/>
    <w:rsid w:val="00886B27"/>
    <w:rsid w:val="00886B66"/>
    <w:rsid w:val="00886D95"/>
    <w:rsid w:val="008874FE"/>
    <w:rsid w:val="00887C4C"/>
    <w:rsid w:val="0089000D"/>
    <w:rsid w:val="00890208"/>
    <w:rsid w:val="00890E35"/>
    <w:rsid w:val="008915A9"/>
    <w:rsid w:val="0089188A"/>
    <w:rsid w:val="00891933"/>
    <w:rsid w:val="00891F3A"/>
    <w:rsid w:val="008923FE"/>
    <w:rsid w:val="00892C63"/>
    <w:rsid w:val="00892EFD"/>
    <w:rsid w:val="00893976"/>
    <w:rsid w:val="00894448"/>
    <w:rsid w:val="0089444F"/>
    <w:rsid w:val="008947B7"/>
    <w:rsid w:val="00894844"/>
    <w:rsid w:val="00894ACC"/>
    <w:rsid w:val="008954AD"/>
    <w:rsid w:val="00895961"/>
    <w:rsid w:val="00895DD7"/>
    <w:rsid w:val="00896866"/>
    <w:rsid w:val="00896AA2"/>
    <w:rsid w:val="008A01B8"/>
    <w:rsid w:val="008A047D"/>
    <w:rsid w:val="008A04DC"/>
    <w:rsid w:val="008A085D"/>
    <w:rsid w:val="008A2582"/>
    <w:rsid w:val="008A2A5A"/>
    <w:rsid w:val="008A2FE5"/>
    <w:rsid w:val="008A3027"/>
    <w:rsid w:val="008A316A"/>
    <w:rsid w:val="008A3F1C"/>
    <w:rsid w:val="008A469E"/>
    <w:rsid w:val="008A4F6F"/>
    <w:rsid w:val="008A5382"/>
    <w:rsid w:val="008A5A1A"/>
    <w:rsid w:val="008A6C2D"/>
    <w:rsid w:val="008A6E7A"/>
    <w:rsid w:val="008A7D2E"/>
    <w:rsid w:val="008B1755"/>
    <w:rsid w:val="008B1D91"/>
    <w:rsid w:val="008B2E21"/>
    <w:rsid w:val="008B3A08"/>
    <w:rsid w:val="008B4FBB"/>
    <w:rsid w:val="008B53A7"/>
    <w:rsid w:val="008B562A"/>
    <w:rsid w:val="008B5637"/>
    <w:rsid w:val="008B6249"/>
    <w:rsid w:val="008B6B1A"/>
    <w:rsid w:val="008B6EA7"/>
    <w:rsid w:val="008B7246"/>
    <w:rsid w:val="008B7249"/>
    <w:rsid w:val="008C009C"/>
    <w:rsid w:val="008C02DF"/>
    <w:rsid w:val="008C0A88"/>
    <w:rsid w:val="008C0AE4"/>
    <w:rsid w:val="008C0FB8"/>
    <w:rsid w:val="008C1A4B"/>
    <w:rsid w:val="008C1A9F"/>
    <w:rsid w:val="008C1E1A"/>
    <w:rsid w:val="008C34AC"/>
    <w:rsid w:val="008C3A57"/>
    <w:rsid w:val="008C3BB9"/>
    <w:rsid w:val="008C4235"/>
    <w:rsid w:val="008C4ED4"/>
    <w:rsid w:val="008C55B4"/>
    <w:rsid w:val="008C66C5"/>
    <w:rsid w:val="008C67D5"/>
    <w:rsid w:val="008C7023"/>
    <w:rsid w:val="008C73F5"/>
    <w:rsid w:val="008C76F4"/>
    <w:rsid w:val="008C7964"/>
    <w:rsid w:val="008C7E14"/>
    <w:rsid w:val="008D1593"/>
    <w:rsid w:val="008D1DEA"/>
    <w:rsid w:val="008D346A"/>
    <w:rsid w:val="008D3595"/>
    <w:rsid w:val="008D5264"/>
    <w:rsid w:val="008D52A2"/>
    <w:rsid w:val="008D5705"/>
    <w:rsid w:val="008D58FD"/>
    <w:rsid w:val="008D593F"/>
    <w:rsid w:val="008D5EE4"/>
    <w:rsid w:val="008D5F3E"/>
    <w:rsid w:val="008D7843"/>
    <w:rsid w:val="008D7C25"/>
    <w:rsid w:val="008D7E04"/>
    <w:rsid w:val="008E02CA"/>
    <w:rsid w:val="008E08B9"/>
    <w:rsid w:val="008E0C68"/>
    <w:rsid w:val="008E1024"/>
    <w:rsid w:val="008E1326"/>
    <w:rsid w:val="008E1F33"/>
    <w:rsid w:val="008E21C7"/>
    <w:rsid w:val="008E233C"/>
    <w:rsid w:val="008E29DE"/>
    <w:rsid w:val="008E49FC"/>
    <w:rsid w:val="008E4D89"/>
    <w:rsid w:val="008E6359"/>
    <w:rsid w:val="008E65B0"/>
    <w:rsid w:val="008E69D0"/>
    <w:rsid w:val="008E6D69"/>
    <w:rsid w:val="008E6FF4"/>
    <w:rsid w:val="008E70DE"/>
    <w:rsid w:val="008E77E3"/>
    <w:rsid w:val="008E7A08"/>
    <w:rsid w:val="008E7F7A"/>
    <w:rsid w:val="008F20C8"/>
    <w:rsid w:val="008F21B5"/>
    <w:rsid w:val="008F2B9D"/>
    <w:rsid w:val="008F2EAD"/>
    <w:rsid w:val="008F3BFA"/>
    <w:rsid w:val="008F4A68"/>
    <w:rsid w:val="008F4E3D"/>
    <w:rsid w:val="008F5709"/>
    <w:rsid w:val="008F5D47"/>
    <w:rsid w:val="008F66A5"/>
    <w:rsid w:val="008F6D7C"/>
    <w:rsid w:val="008F727F"/>
    <w:rsid w:val="008F7575"/>
    <w:rsid w:val="008F79FB"/>
    <w:rsid w:val="008F7F13"/>
    <w:rsid w:val="009001EA"/>
    <w:rsid w:val="00900B57"/>
    <w:rsid w:val="00900BDC"/>
    <w:rsid w:val="00900EE4"/>
    <w:rsid w:val="009013C6"/>
    <w:rsid w:val="0090194A"/>
    <w:rsid w:val="00902F7F"/>
    <w:rsid w:val="0090346B"/>
    <w:rsid w:val="00903653"/>
    <w:rsid w:val="00904095"/>
    <w:rsid w:val="00904281"/>
    <w:rsid w:val="00904683"/>
    <w:rsid w:val="0090517D"/>
    <w:rsid w:val="009054AD"/>
    <w:rsid w:val="0090595D"/>
    <w:rsid w:val="009065BE"/>
    <w:rsid w:val="0090689A"/>
    <w:rsid w:val="00907622"/>
    <w:rsid w:val="009101B4"/>
    <w:rsid w:val="00910411"/>
    <w:rsid w:val="00910449"/>
    <w:rsid w:val="009108C8"/>
    <w:rsid w:val="00910FB1"/>
    <w:rsid w:val="0091177F"/>
    <w:rsid w:val="009117F9"/>
    <w:rsid w:val="00911821"/>
    <w:rsid w:val="00911AFD"/>
    <w:rsid w:val="00912031"/>
    <w:rsid w:val="00912B91"/>
    <w:rsid w:val="00912C86"/>
    <w:rsid w:val="0091497A"/>
    <w:rsid w:val="00914B76"/>
    <w:rsid w:val="00914F2A"/>
    <w:rsid w:val="009151EB"/>
    <w:rsid w:val="00915658"/>
    <w:rsid w:val="009160D2"/>
    <w:rsid w:val="00916CAA"/>
    <w:rsid w:val="00917004"/>
    <w:rsid w:val="00917111"/>
    <w:rsid w:val="00917616"/>
    <w:rsid w:val="00917AC7"/>
    <w:rsid w:val="00917C1E"/>
    <w:rsid w:val="0092088F"/>
    <w:rsid w:val="00920F35"/>
    <w:rsid w:val="009212CF"/>
    <w:rsid w:val="00921361"/>
    <w:rsid w:val="00921549"/>
    <w:rsid w:val="0092206E"/>
    <w:rsid w:val="00922305"/>
    <w:rsid w:val="00922473"/>
    <w:rsid w:val="00922701"/>
    <w:rsid w:val="00923631"/>
    <w:rsid w:val="00923E60"/>
    <w:rsid w:val="009240EA"/>
    <w:rsid w:val="00924148"/>
    <w:rsid w:val="0092418F"/>
    <w:rsid w:val="009244D6"/>
    <w:rsid w:val="00924AE0"/>
    <w:rsid w:val="00924BF7"/>
    <w:rsid w:val="00926369"/>
    <w:rsid w:val="009266D3"/>
    <w:rsid w:val="009269EE"/>
    <w:rsid w:val="009272B0"/>
    <w:rsid w:val="00927D84"/>
    <w:rsid w:val="0093020A"/>
    <w:rsid w:val="009303A7"/>
    <w:rsid w:val="00930C0A"/>
    <w:rsid w:val="00930D2C"/>
    <w:rsid w:val="0093269E"/>
    <w:rsid w:val="009328AE"/>
    <w:rsid w:val="0093297C"/>
    <w:rsid w:val="00932E44"/>
    <w:rsid w:val="00932F5D"/>
    <w:rsid w:val="00933909"/>
    <w:rsid w:val="00933FDE"/>
    <w:rsid w:val="009341C1"/>
    <w:rsid w:val="0093423D"/>
    <w:rsid w:val="0093430C"/>
    <w:rsid w:val="00934444"/>
    <w:rsid w:val="0093452E"/>
    <w:rsid w:val="00934772"/>
    <w:rsid w:val="00934B99"/>
    <w:rsid w:val="00935704"/>
    <w:rsid w:val="00935811"/>
    <w:rsid w:val="00935C37"/>
    <w:rsid w:val="00936027"/>
    <w:rsid w:val="009361E3"/>
    <w:rsid w:val="00936613"/>
    <w:rsid w:val="00936762"/>
    <w:rsid w:val="0093761E"/>
    <w:rsid w:val="0093790F"/>
    <w:rsid w:val="00941090"/>
    <w:rsid w:val="00941267"/>
    <w:rsid w:val="00941332"/>
    <w:rsid w:val="00941418"/>
    <w:rsid w:val="009419E4"/>
    <w:rsid w:val="00941A7C"/>
    <w:rsid w:val="0094262C"/>
    <w:rsid w:val="009426F7"/>
    <w:rsid w:val="00942D18"/>
    <w:rsid w:val="00942F3F"/>
    <w:rsid w:val="009431B0"/>
    <w:rsid w:val="009433C6"/>
    <w:rsid w:val="00943C05"/>
    <w:rsid w:val="009440BC"/>
    <w:rsid w:val="00944A17"/>
    <w:rsid w:val="00944F04"/>
    <w:rsid w:val="00945001"/>
    <w:rsid w:val="00945827"/>
    <w:rsid w:val="0094652D"/>
    <w:rsid w:val="009466FE"/>
    <w:rsid w:val="009467AD"/>
    <w:rsid w:val="0094771E"/>
    <w:rsid w:val="00950DA1"/>
    <w:rsid w:val="00951A1E"/>
    <w:rsid w:val="00952337"/>
    <w:rsid w:val="009528BC"/>
    <w:rsid w:val="00952D15"/>
    <w:rsid w:val="00953E6B"/>
    <w:rsid w:val="00954018"/>
    <w:rsid w:val="0095564F"/>
    <w:rsid w:val="00955D5B"/>
    <w:rsid w:val="00955F4F"/>
    <w:rsid w:val="009560E6"/>
    <w:rsid w:val="009565FB"/>
    <w:rsid w:val="00957EE5"/>
    <w:rsid w:val="009601A9"/>
    <w:rsid w:val="00960E87"/>
    <w:rsid w:val="0096105E"/>
    <w:rsid w:val="009615AF"/>
    <w:rsid w:val="009618C1"/>
    <w:rsid w:val="00962185"/>
    <w:rsid w:val="00962760"/>
    <w:rsid w:val="00962812"/>
    <w:rsid w:val="00962A6C"/>
    <w:rsid w:val="00962AE8"/>
    <w:rsid w:val="00963615"/>
    <w:rsid w:val="00963ADA"/>
    <w:rsid w:val="00963AFC"/>
    <w:rsid w:val="0096419E"/>
    <w:rsid w:val="00964C2F"/>
    <w:rsid w:val="00965156"/>
    <w:rsid w:val="00965499"/>
    <w:rsid w:val="0096585B"/>
    <w:rsid w:val="009658E0"/>
    <w:rsid w:val="00965FBD"/>
    <w:rsid w:val="00966067"/>
    <w:rsid w:val="0096648C"/>
    <w:rsid w:val="009664EC"/>
    <w:rsid w:val="00966B67"/>
    <w:rsid w:val="00966C2B"/>
    <w:rsid w:val="00967156"/>
    <w:rsid w:val="00967800"/>
    <w:rsid w:val="00967B44"/>
    <w:rsid w:val="00967FFA"/>
    <w:rsid w:val="0097183F"/>
    <w:rsid w:val="0097198D"/>
    <w:rsid w:val="00971F45"/>
    <w:rsid w:val="009720A9"/>
    <w:rsid w:val="00972554"/>
    <w:rsid w:val="00972854"/>
    <w:rsid w:val="00973197"/>
    <w:rsid w:val="0097377A"/>
    <w:rsid w:val="00973F79"/>
    <w:rsid w:val="00975717"/>
    <w:rsid w:val="00975FDB"/>
    <w:rsid w:val="00976D94"/>
    <w:rsid w:val="00980231"/>
    <w:rsid w:val="00980670"/>
    <w:rsid w:val="009809BA"/>
    <w:rsid w:val="00980CB1"/>
    <w:rsid w:val="0098129C"/>
    <w:rsid w:val="00981F67"/>
    <w:rsid w:val="009834FC"/>
    <w:rsid w:val="009839EA"/>
    <w:rsid w:val="009846D2"/>
    <w:rsid w:val="0098494F"/>
    <w:rsid w:val="00984C6D"/>
    <w:rsid w:val="00984E1A"/>
    <w:rsid w:val="00985FBF"/>
    <w:rsid w:val="00986AED"/>
    <w:rsid w:val="00986E9C"/>
    <w:rsid w:val="00986EAF"/>
    <w:rsid w:val="00987015"/>
    <w:rsid w:val="009905D1"/>
    <w:rsid w:val="00991083"/>
    <w:rsid w:val="009912B7"/>
    <w:rsid w:val="0099133E"/>
    <w:rsid w:val="00991846"/>
    <w:rsid w:val="009923E7"/>
    <w:rsid w:val="00992704"/>
    <w:rsid w:val="00993396"/>
    <w:rsid w:val="009943E3"/>
    <w:rsid w:val="00996290"/>
    <w:rsid w:val="00997AFF"/>
    <w:rsid w:val="00997F79"/>
    <w:rsid w:val="009A068D"/>
    <w:rsid w:val="009A0E5B"/>
    <w:rsid w:val="009A0EE8"/>
    <w:rsid w:val="009A0F26"/>
    <w:rsid w:val="009A14A7"/>
    <w:rsid w:val="009A1860"/>
    <w:rsid w:val="009A23A4"/>
    <w:rsid w:val="009A280E"/>
    <w:rsid w:val="009A3686"/>
    <w:rsid w:val="009A44ED"/>
    <w:rsid w:val="009A4D75"/>
    <w:rsid w:val="009A4D93"/>
    <w:rsid w:val="009A4EC2"/>
    <w:rsid w:val="009A4F67"/>
    <w:rsid w:val="009A5F00"/>
    <w:rsid w:val="009A6561"/>
    <w:rsid w:val="009A6727"/>
    <w:rsid w:val="009A6EC4"/>
    <w:rsid w:val="009A6F10"/>
    <w:rsid w:val="009A7537"/>
    <w:rsid w:val="009A76BD"/>
    <w:rsid w:val="009B0278"/>
    <w:rsid w:val="009B1936"/>
    <w:rsid w:val="009B1CF0"/>
    <w:rsid w:val="009B239F"/>
    <w:rsid w:val="009B2535"/>
    <w:rsid w:val="009B29F2"/>
    <w:rsid w:val="009B2F4D"/>
    <w:rsid w:val="009B35B4"/>
    <w:rsid w:val="009B48FC"/>
    <w:rsid w:val="009B50E6"/>
    <w:rsid w:val="009B5E09"/>
    <w:rsid w:val="009B6027"/>
    <w:rsid w:val="009B6208"/>
    <w:rsid w:val="009B6301"/>
    <w:rsid w:val="009B65A4"/>
    <w:rsid w:val="009B7985"/>
    <w:rsid w:val="009B7F59"/>
    <w:rsid w:val="009C0C5E"/>
    <w:rsid w:val="009C11BE"/>
    <w:rsid w:val="009C1462"/>
    <w:rsid w:val="009C1700"/>
    <w:rsid w:val="009C2242"/>
    <w:rsid w:val="009C3048"/>
    <w:rsid w:val="009C34E8"/>
    <w:rsid w:val="009C3CF8"/>
    <w:rsid w:val="009C4571"/>
    <w:rsid w:val="009C478F"/>
    <w:rsid w:val="009C4C38"/>
    <w:rsid w:val="009C5AA6"/>
    <w:rsid w:val="009C5B58"/>
    <w:rsid w:val="009C5C18"/>
    <w:rsid w:val="009C5D29"/>
    <w:rsid w:val="009C5D7C"/>
    <w:rsid w:val="009C63D2"/>
    <w:rsid w:val="009C7439"/>
    <w:rsid w:val="009C7600"/>
    <w:rsid w:val="009C7A41"/>
    <w:rsid w:val="009C7D54"/>
    <w:rsid w:val="009D0B1E"/>
    <w:rsid w:val="009D0E58"/>
    <w:rsid w:val="009D1042"/>
    <w:rsid w:val="009D182B"/>
    <w:rsid w:val="009D1AD8"/>
    <w:rsid w:val="009D2A59"/>
    <w:rsid w:val="009D2C91"/>
    <w:rsid w:val="009D33CF"/>
    <w:rsid w:val="009D3400"/>
    <w:rsid w:val="009D3D9B"/>
    <w:rsid w:val="009D4046"/>
    <w:rsid w:val="009D440F"/>
    <w:rsid w:val="009D5826"/>
    <w:rsid w:val="009D6390"/>
    <w:rsid w:val="009D6479"/>
    <w:rsid w:val="009D671A"/>
    <w:rsid w:val="009D68E9"/>
    <w:rsid w:val="009D702C"/>
    <w:rsid w:val="009D7852"/>
    <w:rsid w:val="009D7880"/>
    <w:rsid w:val="009D7EC2"/>
    <w:rsid w:val="009E0A5E"/>
    <w:rsid w:val="009E227D"/>
    <w:rsid w:val="009E2BCF"/>
    <w:rsid w:val="009E2C52"/>
    <w:rsid w:val="009E2F6E"/>
    <w:rsid w:val="009E3590"/>
    <w:rsid w:val="009E3748"/>
    <w:rsid w:val="009E377E"/>
    <w:rsid w:val="009E3837"/>
    <w:rsid w:val="009E3A20"/>
    <w:rsid w:val="009E3B17"/>
    <w:rsid w:val="009E407E"/>
    <w:rsid w:val="009E415F"/>
    <w:rsid w:val="009E4410"/>
    <w:rsid w:val="009E5024"/>
    <w:rsid w:val="009E583B"/>
    <w:rsid w:val="009E636B"/>
    <w:rsid w:val="009E6607"/>
    <w:rsid w:val="009E7292"/>
    <w:rsid w:val="009E77CC"/>
    <w:rsid w:val="009F08C2"/>
    <w:rsid w:val="009F0AFC"/>
    <w:rsid w:val="009F1869"/>
    <w:rsid w:val="009F2DDF"/>
    <w:rsid w:val="009F30F7"/>
    <w:rsid w:val="009F3B61"/>
    <w:rsid w:val="009F3C69"/>
    <w:rsid w:val="009F3FE3"/>
    <w:rsid w:val="009F53D3"/>
    <w:rsid w:val="009F5470"/>
    <w:rsid w:val="009F5816"/>
    <w:rsid w:val="009F587B"/>
    <w:rsid w:val="009F67DA"/>
    <w:rsid w:val="009F708C"/>
    <w:rsid w:val="009F7B88"/>
    <w:rsid w:val="00A00428"/>
    <w:rsid w:val="00A00A97"/>
    <w:rsid w:val="00A00E5B"/>
    <w:rsid w:val="00A01582"/>
    <w:rsid w:val="00A0159A"/>
    <w:rsid w:val="00A01C94"/>
    <w:rsid w:val="00A02E5B"/>
    <w:rsid w:val="00A03635"/>
    <w:rsid w:val="00A04EA8"/>
    <w:rsid w:val="00A053A8"/>
    <w:rsid w:val="00A05AB2"/>
    <w:rsid w:val="00A05AE2"/>
    <w:rsid w:val="00A06DC2"/>
    <w:rsid w:val="00A0717B"/>
    <w:rsid w:val="00A07561"/>
    <w:rsid w:val="00A07B20"/>
    <w:rsid w:val="00A07E00"/>
    <w:rsid w:val="00A10BCF"/>
    <w:rsid w:val="00A1240E"/>
    <w:rsid w:val="00A134ED"/>
    <w:rsid w:val="00A13841"/>
    <w:rsid w:val="00A1397E"/>
    <w:rsid w:val="00A13CA2"/>
    <w:rsid w:val="00A1416C"/>
    <w:rsid w:val="00A1493B"/>
    <w:rsid w:val="00A14A48"/>
    <w:rsid w:val="00A14D92"/>
    <w:rsid w:val="00A1566A"/>
    <w:rsid w:val="00A1586D"/>
    <w:rsid w:val="00A15880"/>
    <w:rsid w:val="00A159BB"/>
    <w:rsid w:val="00A15E4E"/>
    <w:rsid w:val="00A15F81"/>
    <w:rsid w:val="00A16728"/>
    <w:rsid w:val="00A168FD"/>
    <w:rsid w:val="00A172E8"/>
    <w:rsid w:val="00A174F0"/>
    <w:rsid w:val="00A17C8B"/>
    <w:rsid w:val="00A2040B"/>
    <w:rsid w:val="00A20F2A"/>
    <w:rsid w:val="00A2224F"/>
    <w:rsid w:val="00A22815"/>
    <w:rsid w:val="00A22D28"/>
    <w:rsid w:val="00A238CB"/>
    <w:rsid w:val="00A24438"/>
    <w:rsid w:val="00A246F4"/>
    <w:rsid w:val="00A248A7"/>
    <w:rsid w:val="00A24BC1"/>
    <w:rsid w:val="00A24F61"/>
    <w:rsid w:val="00A254CC"/>
    <w:rsid w:val="00A25604"/>
    <w:rsid w:val="00A259CA"/>
    <w:rsid w:val="00A25DA5"/>
    <w:rsid w:val="00A26155"/>
    <w:rsid w:val="00A265E1"/>
    <w:rsid w:val="00A265EB"/>
    <w:rsid w:val="00A26B31"/>
    <w:rsid w:val="00A2706F"/>
    <w:rsid w:val="00A27C63"/>
    <w:rsid w:val="00A27CE5"/>
    <w:rsid w:val="00A27F33"/>
    <w:rsid w:val="00A302DD"/>
    <w:rsid w:val="00A3115F"/>
    <w:rsid w:val="00A31EA5"/>
    <w:rsid w:val="00A3243C"/>
    <w:rsid w:val="00A32AC8"/>
    <w:rsid w:val="00A33CA4"/>
    <w:rsid w:val="00A342B2"/>
    <w:rsid w:val="00A34811"/>
    <w:rsid w:val="00A34BE0"/>
    <w:rsid w:val="00A35187"/>
    <w:rsid w:val="00A353EA"/>
    <w:rsid w:val="00A355A3"/>
    <w:rsid w:val="00A362CC"/>
    <w:rsid w:val="00A3667C"/>
    <w:rsid w:val="00A370C2"/>
    <w:rsid w:val="00A37128"/>
    <w:rsid w:val="00A3739C"/>
    <w:rsid w:val="00A377C2"/>
    <w:rsid w:val="00A37D17"/>
    <w:rsid w:val="00A402A2"/>
    <w:rsid w:val="00A4077B"/>
    <w:rsid w:val="00A407F2"/>
    <w:rsid w:val="00A4098F"/>
    <w:rsid w:val="00A40B2F"/>
    <w:rsid w:val="00A41632"/>
    <w:rsid w:val="00A418DD"/>
    <w:rsid w:val="00A421BD"/>
    <w:rsid w:val="00A42532"/>
    <w:rsid w:val="00A4277D"/>
    <w:rsid w:val="00A42856"/>
    <w:rsid w:val="00A430E3"/>
    <w:rsid w:val="00A43119"/>
    <w:rsid w:val="00A43410"/>
    <w:rsid w:val="00A43A1E"/>
    <w:rsid w:val="00A43D64"/>
    <w:rsid w:val="00A441C4"/>
    <w:rsid w:val="00A444BF"/>
    <w:rsid w:val="00A4483C"/>
    <w:rsid w:val="00A454F9"/>
    <w:rsid w:val="00A458FA"/>
    <w:rsid w:val="00A45905"/>
    <w:rsid w:val="00A45DA8"/>
    <w:rsid w:val="00A461A6"/>
    <w:rsid w:val="00A462A4"/>
    <w:rsid w:val="00A464EA"/>
    <w:rsid w:val="00A4751F"/>
    <w:rsid w:val="00A50082"/>
    <w:rsid w:val="00A50841"/>
    <w:rsid w:val="00A50E51"/>
    <w:rsid w:val="00A51633"/>
    <w:rsid w:val="00A51AAB"/>
    <w:rsid w:val="00A51BC3"/>
    <w:rsid w:val="00A523B4"/>
    <w:rsid w:val="00A529C5"/>
    <w:rsid w:val="00A54369"/>
    <w:rsid w:val="00A549F9"/>
    <w:rsid w:val="00A552E0"/>
    <w:rsid w:val="00A55339"/>
    <w:rsid w:val="00A55ABB"/>
    <w:rsid w:val="00A563D9"/>
    <w:rsid w:val="00A56EA7"/>
    <w:rsid w:val="00A5745E"/>
    <w:rsid w:val="00A57D08"/>
    <w:rsid w:val="00A6027E"/>
    <w:rsid w:val="00A609EF"/>
    <w:rsid w:val="00A60D45"/>
    <w:rsid w:val="00A60FCF"/>
    <w:rsid w:val="00A61152"/>
    <w:rsid w:val="00A614A9"/>
    <w:rsid w:val="00A6151F"/>
    <w:rsid w:val="00A618FD"/>
    <w:rsid w:val="00A61C0F"/>
    <w:rsid w:val="00A621DD"/>
    <w:rsid w:val="00A6236A"/>
    <w:rsid w:val="00A63A2F"/>
    <w:rsid w:val="00A63CB2"/>
    <w:rsid w:val="00A63D00"/>
    <w:rsid w:val="00A64088"/>
    <w:rsid w:val="00A6438B"/>
    <w:rsid w:val="00A64809"/>
    <w:rsid w:val="00A65A70"/>
    <w:rsid w:val="00A6714D"/>
    <w:rsid w:val="00A6726D"/>
    <w:rsid w:val="00A67389"/>
    <w:rsid w:val="00A673F8"/>
    <w:rsid w:val="00A67A6F"/>
    <w:rsid w:val="00A70387"/>
    <w:rsid w:val="00A70688"/>
    <w:rsid w:val="00A70B6A"/>
    <w:rsid w:val="00A71457"/>
    <w:rsid w:val="00A717AF"/>
    <w:rsid w:val="00A71AB6"/>
    <w:rsid w:val="00A72203"/>
    <w:rsid w:val="00A72435"/>
    <w:rsid w:val="00A728ED"/>
    <w:rsid w:val="00A7301A"/>
    <w:rsid w:val="00A73274"/>
    <w:rsid w:val="00A73B82"/>
    <w:rsid w:val="00A74169"/>
    <w:rsid w:val="00A743F0"/>
    <w:rsid w:val="00A7529B"/>
    <w:rsid w:val="00A75812"/>
    <w:rsid w:val="00A76324"/>
    <w:rsid w:val="00A766EC"/>
    <w:rsid w:val="00A77260"/>
    <w:rsid w:val="00A801D3"/>
    <w:rsid w:val="00A8034E"/>
    <w:rsid w:val="00A80770"/>
    <w:rsid w:val="00A8082E"/>
    <w:rsid w:val="00A81CCB"/>
    <w:rsid w:val="00A81FFB"/>
    <w:rsid w:val="00A82039"/>
    <w:rsid w:val="00A822A1"/>
    <w:rsid w:val="00A82F02"/>
    <w:rsid w:val="00A8359A"/>
    <w:rsid w:val="00A8435D"/>
    <w:rsid w:val="00A84464"/>
    <w:rsid w:val="00A8454F"/>
    <w:rsid w:val="00A85289"/>
    <w:rsid w:val="00A857A4"/>
    <w:rsid w:val="00A85F39"/>
    <w:rsid w:val="00A9080A"/>
    <w:rsid w:val="00A90EA2"/>
    <w:rsid w:val="00A90F58"/>
    <w:rsid w:val="00A91EFC"/>
    <w:rsid w:val="00A920AF"/>
    <w:rsid w:val="00A92466"/>
    <w:rsid w:val="00A92AB2"/>
    <w:rsid w:val="00A93DF3"/>
    <w:rsid w:val="00A94423"/>
    <w:rsid w:val="00A949D4"/>
    <w:rsid w:val="00A95984"/>
    <w:rsid w:val="00A96642"/>
    <w:rsid w:val="00AA0057"/>
    <w:rsid w:val="00AA0675"/>
    <w:rsid w:val="00AA0999"/>
    <w:rsid w:val="00AA0A7D"/>
    <w:rsid w:val="00AA14F8"/>
    <w:rsid w:val="00AA164F"/>
    <w:rsid w:val="00AA1970"/>
    <w:rsid w:val="00AA197F"/>
    <w:rsid w:val="00AA2361"/>
    <w:rsid w:val="00AA268C"/>
    <w:rsid w:val="00AA2F51"/>
    <w:rsid w:val="00AA4E03"/>
    <w:rsid w:val="00AA534D"/>
    <w:rsid w:val="00AA6799"/>
    <w:rsid w:val="00AA6B1B"/>
    <w:rsid w:val="00AA6DBA"/>
    <w:rsid w:val="00AA72BA"/>
    <w:rsid w:val="00AA74FA"/>
    <w:rsid w:val="00AA78EA"/>
    <w:rsid w:val="00AA7AB5"/>
    <w:rsid w:val="00AB04BB"/>
    <w:rsid w:val="00AB093A"/>
    <w:rsid w:val="00AB0A98"/>
    <w:rsid w:val="00AB122D"/>
    <w:rsid w:val="00AB13C2"/>
    <w:rsid w:val="00AB1669"/>
    <w:rsid w:val="00AB1787"/>
    <w:rsid w:val="00AB2406"/>
    <w:rsid w:val="00AB278F"/>
    <w:rsid w:val="00AB35AD"/>
    <w:rsid w:val="00AB36CE"/>
    <w:rsid w:val="00AB37DA"/>
    <w:rsid w:val="00AB3B33"/>
    <w:rsid w:val="00AB56A9"/>
    <w:rsid w:val="00AB58C1"/>
    <w:rsid w:val="00AB59C0"/>
    <w:rsid w:val="00AB59E9"/>
    <w:rsid w:val="00AB5B0E"/>
    <w:rsid w:val="00AB6845"/>
    <w:rsid w:val="00AB6DD3"/>
    <w:rsid w:val="00AB767B"/>
    <w:rsid w:val="00AB79B2"/>
    <w:rsid w:val="00AC18D6"/>
    <w:rsid w:val="00AC2BDF"/>
    <w:rsid w:val="00AC3145"/>
    <w:rsid w:val="00AC4CB7"/>
    <w:rsid w:val="00AC4CFF"/>
    <w:rsid w:val="00AC5060"/>
    <w:rsid w:val="00AC514F"/>
    <w:rsid w:val="00AC543E"/>
    <w:rsid w:val="00AC595D"/>
    <w:rsid w:val="00AC5ACF"/>
    <w:rsid w:val="00AC5C44"/>
    <w:rsid w:val="00AC5DD3"/>
    <w:rsid w:val="00AC5DD6"/>
    <w:rsid w:val="00AC5F45"/>
    <w:rsid w:val="00AC64F2"/>
    <w:rsid w:val="00AC655E"/>
    <w:rsid w:val="00AC6817"/>
    <w:rsid w:val="00AC68C9"/>
    <w:rsid w:val="00AC69C2"/>
    <w:rsid w:val="00AC72DE"/>
    <w:rsid w:val="00AC7C77"/>
    <w:rsid w:val="00AD0051"/>
    <w:rsid w:val="00AD0B74"/>
    <w:rsid w:val="00AD117F"/>
    <w:rsid w:val="00AD1249"/>
    <w:rsid w:val="00AD138F"/>
    <w:rsid w:val="00AD1685"/>
    <w:rsid w:val="00AD193E"/>
    <w:rsid w:val="00AD1B6D"/>
    <w:rsid w:val="00AD2957"/>
    <w:rsid w:val="00AD2CF1"/>
    <w:rsid w:val="00AD2E0A"/>
    <w:rsid w:val="00AD2E73"/>
    <w:rsid w:val="00AD321B"/>
    <w:rsid w:val="00AD3CC1"/>
    <w:rsid w:val="00AD42F3"/>
    <w:rsid w:val="00AD453E"/>
    <w:rsid w:val="00AD491B"/>
    <w:rsid w:val="00AD4BCB"/>
    <w:rsid w:val="00AD5192"/>
    <w:rsid w:val="00AD53CC"/>
    <w:rsid w:val="00AD55CD"/>
    <w:rsid w:val="00AD6168"/>
    <w:rsid w:val="00AD6C03"/>
    <w:rsid w:val="00AD72EA"/>
    <w:rsid w:val="00AD76D1"/>
    <w:rsid w:val="00AE04A7"/>
    <w:rsid w:val="00AE067D"/>
    <w:rsid w:val="00AE0CF2"/>
    <w:rsid w:val="00AE0EF2"/>
    <w:rsid w:val="00AE1714"/>
    <w:rsid w:val="00AE1824"/>
    <w:rsid w:val="00AE1B19"/>
    <w:rsid w:val="00AE1BDB"/>
    <w:rsid w:val="00AE1D57"/>
    <w:rsid w:val="00AE2096"/>
    <w:rsid w:val="00AE2872"/>
    <w:rsid w:val="00AE35C4"/>
    <w:rsid w:val="00AE3A1D"/>
    <w:rsid w:val="00AE4021"/>
    <w:rsid w:val="00AE514C"/>
    <w:rsid w:val="00AE5199"/>
    <w:rsid w:val="00AE60D6"/>
    <w:rsid w:val="00AE6158"/>
    <w:rsid w:val="00AE616D"/>
    <w:rsid w:val="00AE6ABD"/>
    <w:rsid w:val="00AE6E35"/>
    <w:rsid w:val="00AE72BE"/>
    <w:rsid w:val="00AE74C1"/>
    <w:rsid w:val="00AE74DE"/>
    <w:rsid w:val="00AE7C6B"/>
    <w:rsid w:val="00AF0948"/>
    <w:rsid w:val="00AF2EDF"/>
    <w:rsid w:val="00AF3129"/>
    <w:rsid w:val="00AF3796"/>
    <w:rsid w:val="00AF38AD"/>
    <w:rsid w:val="00AF4199"/>
    <w:rsid w:val="00AF44A9"/>
    <w:rsid w:val="00AF49C2"/>
    <w:rsid w:val="00AF4D7A"/>
    <w:rsid w:val="00AF5784"/>
    <w:rsid w:val="00AF5793"/>
    <w:rsid w:val="00AF5A97"/>
    <w:rsid w:val="00AF5BC1"/>
    <w:rsid w:val="00AF657A"/>
    <w:rsid w:val="00AF6970"/>
    <w:rsid w:val="00AF7272"/>
    <w:rsid w:val="00AF7438"/>
    <w:rsid w:val="00AF771A"/>
    <w:rsid w:val="00AF7A68"/>
    <w:rsid w:val="00B00BEE"/>
    <w:rsid w:val="00B00CA0"/>
    <w:rsid w:val="00B00D4B"/>
    <w:rsid w:val="00B00F3B"/>
    <w:rsid w:val="00B0138B"/>
    <w:rsid w:val="00B01CCE"/>
    <w:rsid w:val="00B02DF2"/>
    <w:rsid w:val="00B037B2"/>
    <w:rsid w:val="00B038D5"/>
    <w:rsid w:val="00B03F24"/>
    <w:rsid w:val="00B03F6B"/>
    <w:rsid w:val="00B049D2"/>
    <w:rsid w:val="00B0544D"/>
    <w:rsid w:val="00B057A2"/>
    <w:rsid w:val="00B05943"/>
    <w:rsid w:val="00B05A53"/>
    <w:rsid w:val="00B0607B"/>
    <w:rsid w:val="00B0610D"/>
    <w:rsid w:val="00B06E19"/>
    <w:rsid w:val="00B07740"/>
    <w:rsid w:val="00B077DA"/>
    <w:rsid w:val="00B102B6"/>
    <w:rsid w:val="00B1086B"/>
    <w:rsid w:val="00B10D7C"/>
    <w:rsid w:val="00B111BE"/>
    <w:rsid w:val="00B12357"/>
    <w:rsid w:val="00B125A6"/>
    <w:rsid w:val="00B12DC2"/>
    <w:rsid w:val="00B130C2"/>
    <w:rsid w:val="00B1329E"/>
    <w:rsid w:val="00B146A9"/>
    <w:rsid w:val="00B1483D"/>
    <w:rsid w:val="00B152D1"/>
    <w:rsid w:val="00B15343"/>
    <w:rsid w:val="00B15403"/>
    <w:rsid w:val="00B15F5C"/>
    <w:rsid w:val="00B160DF"/>
    <w:rsid w:val="00B163B8"/>
    <w:rsid w:val="00B16402"/>
    <w:rsid w:val="00B16FD9"/>
    <w:rsid w:val="00B17213"/>
    <w:rsid w:val="00B1760A"/>
    <w:rsid w:val="00B20542"/>
    <w:rsid w:val="00B20643"/>
    <w:rsid w:val="00B20B01"/>
    <w:rsid w:val="00B2250F"/>
    <w:rsid w:val="00B22B71"/>
    <w:rsid w:val="00B23438"/>
    <w:rsid w:val="00B23716"/>
    <w:rsid w:val="00B239B3"/>
    <w:rsid w:val="00B23CC7"/>
    <w:rsid w:val="00B240F9"/>
    <w:rsid w:val="00B247EE"/>
    <w:rsid w:val="00B24B91"/>
    <w:rsid w:val="00B24E4C"/>
    <w:rsid w:val="00B25378"/>
    <w:rsid w:val="00B2573C"/>
    <w:rsid w:val="00B25F88"/>
    <w:rsid w:val="00B25FDF"/>
    <w:rsid w:val="00B2611D"/>
    <w:rsid w:val="00B267F2"/>
    <w:rsid w:val="00B26907"/>
    <w:rsid w:val="00B27676"/>
    <w:rsid w:val="00B31397"/>
    <w:rsid w:val="00B31CBF"/>
    <w:rsid w:val="00B32322"/>
    <w:rsid w:val="00B32340"/>
    <w:rsid w:val="00B33B8E"/>
    <w:rsid w:val="00B34123"/>
    <w:rsid w:val="00B34630"/>
    <w:rsid w:val="00B348CF"/>
    <w:rsid w:val="00B34FC5"/>
    <w:rsid w:val="00B35179"/>
    <w:rsid w:val="00B3524E"/>
    <w:rsid w:val="00B35E5F"/>
    <w:rsid w:val="00B36D8F"/>
    <w:rsid w:val="00B37090"/>
    <w:rsid w:val="00B37F60"/>
    <w:rsid w:val="00B40253"/>
    <w:rsid w:val="00B40B9D"/>
    <w:rsid w:val="00B4118C"/>
    <w:rsid w:val="00B411C9"/>
    <w:rsid w:val="00B4124B"/>
    <w:rsid w:val="00B4145E"/>
    <w:rsid w:val="00B4147A"/>
    <w:rsid w:val="00B41B66"/>
    <w:rsid w:val="00B41CA6"/>
    <w:rsid w:val="00B43425"/>
    <w:rsid w:val="00B43D7A"/>
    <w:rsid w:val="00B43FD7"/>
    <w:rsid w:val="00B442C5"/>
    <w:rsid w:val="00B445CE"/>
    <w:rsid w:val="00B4471E"/>
    <w:rsid w:val="00B44831"/>
    <w:rsid w:val="00B44B40"/>
    <w:rsid w:val="00B44D40"/>
    <w:rsid w:val="00B45303"/>
    <w:rsid w:val="00B45AD2"/>
    <w:rsid w:val="00B45BBD"/>
    <w:rsid w:val="00B46736"/>
    <w:rsid w:val="00B47546"/>
    <w:rsid w:val="00B47BA4"/>
    <w:rsid w:val="00B50061"/>
    <w:rsid w:val="00B50758"/>
    <w:rsid w:val="00B50980"/>
    <w:rsid w:val="00B51356"/>
    <w:rsid w:val="00B51709"/>
    <w:rsid w:val="00B522BF"/>
    <w:rsid w:val="00B5235D"/>
    <w:rsid w:val="00B52567"/>
    <w:rsid w:val="00B52FEF"/>
    <w:rsid w:val="00B539CF"/>
    <w:rsid w:val="00B53C2B"/>
    <w:rsid w:val="00B53F1C"/>
    <w:rsid w:val="00B53F97"/>
    <w:rsid w:val="00B54643"/>
    <w:rsid w:val="00B54A7A"/>
    <w:rsid w:val="00B551C9"/>
    <w:rsid w:val="00B55340"/>
    <w:rsid w:val="00B55715"/>
    <w:rsid w:val="00B5577D"/>
    <w:rsid w:val="00B60637"/>
    <w:rsid w:val="00B60BFC"/>
    <w:rsid w:val="00B614F9"/>
    <w:rsid w:val="00B61B11"/>
    <w:rsid w:val="00B62623"/>
    <w:rsid w:val="00B62675"/>
    <w:rsid w:val="00B63272"/>
    <w:rsid w:val="00B6342A"/>
    <w:rsid w:val="00B63518"/>
    <w:rsid w:val="00B63795"/>
    <w:rsid w:val="00B639E7"/>
    <w:rsid w:val="00B645A3"/>
    <w:rsid w:val="00B65284"/>
    <w:rsid w:val="00B65BE2"/>
    <w:rsid w:val="00B65EFD"/>
    <w:rsid w:val="00B65F1A"/>
    <w:rsid w:val="00B6609C"/>
    <w:rsid w:val="00B6693E"/>
    <w:rsid w:val="00B66C5E"/>
    <w:rsid w:val="00B67141"/>
    <w:rsid w:val="00B6736A"/>
    <w:rsid w:val="00B67E82"/>
    <w:rsid w:val="00B7070C"/>
    <w:rsid w:val="00B70A5E"/>
    <w:rsid w:val="00B70C85"/>
    <w:rsid w:val="00B71143"/>
    <w:rsid w:val="00B72530"/>
    <w:rsid w:val="00B72C2D"/>
    <w:rsid w:val="00B73007"/>
    <w:rsid w:val="00B74047"/>
    <w:rsid w:val="00B74AAD"/>
    <w:rsid w:val="00B75480"/>
    <w:rsid w:val="00B7552E"/>
    <w:rsid w:val="00B75662"/>
    <w:rsid w:val="00B758E0"/>
    <w:rsid w:val="00B7710E"/>
    <w:rsid w:val="00B771EC"/>
    <w:rsid w:val="00B77B86"/>
    <w:rsid w:val="00B77D04"/>
    <w:rsid w:val="00B77D4A"/>
    <w:rsid w:val="00B80A71"/>
    <w:rsid w:val="00B827B9"/>
    <w:rsid w:val="00B83456"/>
    <w:rsid w:val="00B84362"/>
    <w:rsid w:val="00B8437B"/>
    <w:rsid w:val="00B851E2"/>
    <w:rsid w:val="00B862E9"/>
    <w:rsid w:val="00B8639D"/>
    <w:rsid w:val="00B8682D"/>
    <w:rsid w:val="00B908F9"/>
    <w:rsid w:val="00B90A9F"/>
    <w:rsid w:val="00B90DF6"/>
    <w:rsid w:val="00B91764"/>
    <w:rsid w:val="00B91771"/>
    <w:rsid w:val="00B92253"/>
    <w:rsid w:val="00B92ADD"/>
    <w:rsid w:val="00B92AFD"/>
    <w:rsid w:val="00B933F0"/>
    <w:rsid w:val="00B93B71"/>
    <w:rsid w:val="00B93FE4"/>
    <w:rsid w:val="00B94484"/>
    <w:rsid w:val="00B94AA0"/>
    <w:rsid w:val="00B94B42"/>
    <w:rsid w:val="00B94D09"/>
    <w:rsid w:val="00B95093"/>
    <w:rsid w:val="00B9543E"/>
    <w:rsid w:val="00B954D2"/>
    <w:rsid w:val="00B96004"/>
    <w:rsid w:val="00B96CB7"/>
    <w:rsid w:val="00B975AC"/>
    <w:rsid w:val="00BA040A"/>
    <w:rsid w:val="00BA074F"/>
    <w:rsid w:val="00BA0A95"/>
    <w:rsid w:val="00BA0B02"/>
    <w:rsid w:val="00BA1256"/>
    <w:rsid w:val="00BA1590"/>
    <w:rsid w:val="00BA1653"/>
    <w:rsid w:val="00BA1BDA"/>
    <w:rsid w:val="00BA1C00"/>
    <w:rsid w:val="00BA1F4E"/>
    <w:rsid w:val="00BA208C"/>
    <w:rsid w:val="00BA3085"/>
    <w:rsid w:val="00BA3222"/>
    <w:rsid w:val="00BA38F1"/>
    <w:rsid w:val="00BA39F7"/>
    <w:rsid w:val="00BA3D09"/>
    <w:rsid w:val="00BA3F6C"/>
    <w:rsid w:val="00BA512D"/>
    <w:rsid w:val="00BA524E"/>
    <w:rsid w:val="00BA55FC"/>
    <w:rsid w:val="00BA5756"/>
    <w:rsid w:val="00BA5A63"/>
    <w:rsid w:val="00BA6431"/>
    <w:rsid w:val="00BA67BC"/>
    <w:rsid w:val="00BA69D8"/>
    <w:rsid w:val="00BA6A89"/>
    <w:rsid w:val="00BA70C9"/>
    <w:rsid w:val="00BA71BF"/>
    <w:rsid w:val="00BA7406"/>
    <w:rsid w:val="00BA7781"/>
    <w:rsid w:val="00BA7A8E"/>
    <w:rsid w:val="00BA7CA4"/>
    <w:rsid w:val="00BB0382"/>
    <w:rsid w:val="00BB1259"/>
    <w:rsid w:val="00BB1981"/>
    <w:rsid w:val="00BB1CE6"/>
    <w:rsid w:val="00BB1FAD"/>
    <w:rsid w:val="00BB29D2"/>
    <w:rsid w:val="00BB38FF"/>
    <w:rsid w:val="00BB439D"/>
    <w:rsid w:val="00BB4AF7"/>
    <w:rsid w:val="00BB6288"/>
    <w:rsid w:val="00BB6BFB"/>
    <w:rsid w:val="00BB79DD"/>
    <w:rsid w:val="00BC06F4"/>
    <w:rsid w:val="00BC196E"/>
    <w:rsid w:val="00BC1E3D"/>
    <w:rsid w:val="00BC303B"/>
    <w:rsid w:val="00BC57D5"/>
    <w:rsid w:val="00BC5AAB"/>
    <w:rsid w:val="00BC6611"/>
    <w:rsid w:val="00BC7236"/>
    <w:rsid w:val="00BC7C5F"/>
    <w:rsid w:val="00BC7EE0"/>
    <w:rsid w:val="00BD02D6"/>
    <w:rsid w:val="00BD0D83"/>
    <w:rsid w:val="00BD182C"/>
    <w:rsid w:val="00BD1EBD"/>
    <w:rsid w:val="00BD2001"/>
    <w:rsid w:val="00BD2ED3"/>
    <w:rsid w:val="00BD34A8"/>
    <w:rsid w:val="00BD3985"/>
    <w:rsid w:val="00BD41B8"/>
    <w:rsid w:val="00BD42D4"/>
    <w:rsid w:val="00BD45A0"/>
    <w:rsid w:val="00BD475A"/>
    <w:rsid w:val="00BD5D4F"/>
    <w:rsid w:val="00BD6490"/>
    <w:rsid w:val="00BD69C4"/>
    <w:rsid w:val="00BD6DA5"/>
    <w:rsid w:val="00BD72B6"/>
    <w:rsid w:val="00BD7F23"/>
    <w:rsid w:val="00BE0D22"/>
    <w:rsid w:val="00BE11A7"/>
    <w:rsid w:val="00BE13EA"/>
    <w:rsid w:val="00BE1476"/>
    <w:rsid w:val="00BE15E7"/>
    <w:rsid w:val="00BE1C32"/>
    <w:rsid w:val="00BE2B91"/>
    <w:rsid w:val="00BE3299"/>
    <w:rsid w:val="00BE32F7"/>
    <w:rsid w:val="00BE3AB3"/>
    <w:rsid w:val="00BE3F06"/>
    <w:rsid w:val="00BE48A9"/>
    <w:rsid w:val="00BE5F2D"/>
    <w:rsid w:val="00BE67C2"/>
    <w:rsid w:val="00BE7565"/>
    <w:rsid w:val="00BE7679"/>
    <w:rsid w:val="00BF00A6"/>
    <w:rsid w:val="00BF07BF"/>
    <w:rsid w:val="00BF0828"/>
    <w:rsid w:val="00BF1F7B"/>
    <w:rsid w:val="00BF250D"/>
    <w:rsid w:val="00BF32B1"/>
    <w:rsid w:val="00BF361C"/>
    <w:rsid w:val="00BF3F2F"/>
    <w:rsid w:val="00BF40F0"/>
    <w:rsid w:val="00BF40F9"/>
    <w:rsid w:val="00BF4253"/>
    <w:rsid w:val="00BF44CC"/>
    <w:rsid w:val="00BF4ED2"/>
    <w:rsid w:val="00BF5B91"/>
    <w:rsid w:val="00BF669B"/>
    <w:rsid w:val="00BF6E44"/>
    <w:rsid w:val="00BF6FF0"/>
    <w:rsid w:val="00BF7AA1"/>
    <w:rsid w:val="00C002B2"/>
    <w:rsid w:val="00C00A3D"/>
    <w:rsid w:val="00C010E9"/>
    <w:rsid w:val="00C011EF"/>
    <w:rsid w:val="00C017E8"/>
    <w:rsid w:val="00C01A22"/>
    <w:rsid w:val="00C026B1"/>
    <w:rsid w:val="00C02949"/>
    <w:rsid w:val="00C02E37"/>
    <w:rsid w:val="00C036FC"/>
    <w:rsid w:val="00C04B13"/>
    <w:rsid w:val="00C05F80"/>
    <w:rsid w:val="00C069E5"/>
    <w:rsid w:val="00C06B5B"/>
    <w:rsid w:val="00C06E69"/>
    <w:rsid w:val="00C0721A"/>
    <w:rsid w:val="00C0736A"/>
    <w:rsid w:val="00C07736"/>
    <w:rsid w:val="00C07F2B"/>
    <w:rsid w:val="00C10EE7"/>
    <w:rsid w:val="00C10F4C"/>
    <w:rsid w:val="00C116E8"/>
    <w:rsid w:val="00C11C64"/>
    <w:rsid w:val="00C11D4A"/>
    <w:rsid w:val="00C121B4"/>
    <w:rsid w:val="00C12659"/>
    <w:rsid w:val="00C13D2B"/>
    <w:rsid w:val="00C15075"/>
    <w:rsid w:val="00C15506"/>
    <w:rsid w:val="00C159D9"/>
    <w:rsid w:val="00C15D6B"/>
    <w:rsid w:val="00C16B13"/>
    <w:rsid w:val="00C172C1"/>
    <w:rsid w:val="00C17904"/>
    <w:rsid w:val="00C1794E"/>
    <w:rsid w:val="00C17DF5"/>
    <w:rsid w:val="00C2096F"/>
    <w:rsid w:val="00C22C27"/>
    <w:rsid w:val="00C23720"/>
    <w:rsid w:val="00C242EB"/>
    <w:rsid w:val="00C24C7A"/>
    <w:rsid w:val="00C250DA"/>
    <w:rsid w:val="00C2548E"/>
    <w:rsid w:val="00C254C0"/>
    <w:rsid w:val="00C2673C"/>
    <w:rsid w:val="00C27397"/>
    <w:rsid w:val="00C273AF"/>
    <w:rsid w:val="00C27451"/>
    <w:rsid w:val="00C274B4"/>
    <w:rsid w:val="00C309E1"/>
    <w:rsid w:val="00C309FA"/>
    <w:rsid w:val="00C30B78"/>
    <w:rsid w:val="00C3147D"/>
    <w:rsid w:val="00C322E0"/>
    <w:rsid w:val="00C326CF"/>
    <w:rsid w:val="00C329D7"/>
    <w:rsid w:val="00C32C08"/>
    <w:rsid w:val="00C32DAF"/>
    <w:rsid w:val="00C32EA8"/>
    <w:rsid w:val="00C337B5"/>
    <w:rsid w:val="00C33B27"/>
    <w:rsid w:val="00C34197"/>
    <w:rsid w:val="00C342D6"/>
    <w:rsid w:val="00C34CA2"/>
    <w:rsid w:val="00C354E4"/>
    <w:rsid w:val="00C35663"/>
    <w:rsid w:val="00C36524"/>
    <w:rsid w:val="00C366D3"/>
    <w:rsid w:val="00C37C5D"/>
    <w:rsid w:val="00C37FEF"/>
    <w:rsid w:val="00C40250"/>
    <w:rsid w:val="00C40B8D"/>
    <w:rsid w:val="00C41FA2"/>
    <w:rsid w:val="00C42277"/>
    <w:rsid w:val="00C428A1"/>
    <w:rsid w:val="00C42D4D"/>
    <w:rsid w:val="00C43B3B"/>
    <w:rsid w:val="00C44008"/>
    <w:rsid w:val="00C4480E"/>
    <w:rsid w:val="00C44AA1"/>
    <w:rsid w:val="00C44E1F"/>
    <w:rsid w:val="00C45607"/>
    <w:rsid w:val="00C4671B"/>
    <w:rsid w:val="00C467BD"/>
    <w:rsid w:val="00C47D5C"/>
    <w:rsid w:val="00C47FE8"/>
    <w:rsid w:val="00C50664"/>
    <w:rsid w:val="00C5078C"/>
    <w:rsid w:val="00C50AD3"/>
    <w:rsid w:val="00C50D06"/>
    <w:rsid w:val="00C50F80"/>
    <w:rsid w:val="00C50FBC"/>
    <w:rsid w:val="00C514C4"/>
    <w:rsid w:val="00C51EBD"/>
    <w:rsid w:val="00C524B9"/>
    <w:rsid w:val="00C5292D"/>
    <w:rsid w:val="00C52B26"/>
    <w:rsid w:val="00C52F0A"/>
    <w:rsid w:val="00C535DA"/>
    <w:rsid w:val="00C54238"/>
    <w:rsid w:val="00C559FC"/>
    <w:rsid w:val="00C55C85"/>
    <w:rsid w:val="00C55F67"/>
    <w:rsid w:val="00C567FC"/>
    <w:rsid w:val="00C56FC0"/>
    <w:rsid w:val="00C57547"/>
    <w:rsid w:val="00C57EA3"/>
    <w:rsid w:val="00C57FBF"/>
    <w:rsid w:val="00C6016D"/>
    <w:rsid w:val="00C61616"/>
    <w:rsid w:val="00C62E87"/>
    <w:rsid w:val="00C636D8"/>
    <w:rsid w:val="00C6395A"/>
    <w:rsid w:val="00C63F9B"/>
    <w:rsid w:val="00C64040"/>
    <w:rsid w:val="00C64FFB"/>
    <w:rsid w:val="00C6501B"/>
    <w:rsid w:val="00C659D1"/>
    <w:rsid w:val="00C664A2"/>
    <w:rsid w:val="00C6754D"/>
    <w:rsid w:val="00C67F63"/>
    <w:rsid w:val="00C67F9D"/>
    <w:rsid w:val="00C70629"/>
    <w:rsid w:val="00C70A14"/>
    <w:rsid w:val="00C716FF"/>
    <w:rsid w:val="00C71951"/>
    <w:rsid w:val="00C72502"/>
    <w:rsid w:val="00C7289B"/>
    <w:rsid w:val="00C72E24"/>
    <w:rsid w:val="00C7320C"/>
    <w:rsid w:val="00C73488"/>
    <w:rsid w:val="00C73741"/>
    <w:rsid w:val="00C73A1A"/>
    <w:rsid w:val="00C73BC6"/>
    <w:rsid w:val="00C744D7"/>
    <w:rsid w:val="00C748BE"/>
    <w:rsid w:val="00C74DAE"/>
    <w:rsid w:val="00C75649"/>
    <w:rsid w:val="00C75ADF"/>
    <w:rsid w:val="00C76148"/>
    <w:rsid w:val="00C7652E"/>
    <w:rsid w:val="00C7674C"/>
    <w:rsid w:val="00C76A28"/>
    <w:rsid w:val="00C76D1E"/>
    <w:rsid w:val="00C76DA8"/>
    <w:rsid w:val="00C76E6E"/>
    <w:rsid w:val="00C775D6"/>
    <w:rsid w:val="00C77A52"/>
    <w:rsid w:val="00C80AAB"/>
    <w:rsid w:val="00C821BB"/>
    <w:rsid w:val="00C82813"/>
    <w:rsid w:val="00C8293B"/>
    <w:rsid w:val="00C82BFB"/>
    <w:rsid w:val="00C82F69"/>
    <w:rsid w:val="00C8312D"/>
    <w:rsid w:val="00C83CC5"/>
    <w:rsid w:val="00C8456A"/>
    <w:rsid w:val="00C84AD8"/>
    <w:rsid w:val="00C85ABD"/>
    <w:rsid w:val="00C85FD3"/>
    <w:rsid w:val="00C8612D"/>
    <w:rsid w:val="00C862BE"/>
    <w:rsid w:val="00C86DA3"/>
    <w:rsid w:val="00C86EA0"/>
    <w:rsid w:val="00C874ED"/>
    <w:rsid w:val="00C875D7"/>
    <w:rsid w:val="00C87B0A"/>
    <w:rsid w:val="00C9007C"/>
    <w:rsid w:val="00C9042B"/>
    <w:rsid w:val="00C905A8"/>
    <w:rsid w:val="00C90604"/>
    <w:rsid w:val="00C916F9"/>
    <w:rsid w:val="00C91E65"/>
    <w:rsid w:val="00C927AC"/>
    <w:rsid w:val="00C930FA"/>
    <w:rsid w:val="00C931CF"/>
    <w:rsid w:val="00C947E5"/>
    <w:rsid w:val="00C9495D"/>
    <w:rsid w:val="00C94965"/>
    <w:rsid w:val="00C9500E"/>
    <w:rsid w:val="00C9545D"/>
    <w:rsid w:val="00C95FBE"/>
    <w:rsid w:val="00C960A0"/>
    <w:rsid w:val="00C9704B"/>
    <w:rsid w:val="00C9764B"/>
    <w:rsid w:val="00C9764D"/>
    <w:rsid w:val="00C976C7"/>
    <w:rsid w:val="00CA009E"/>
    <w:rsid w:val="00CA08C4"/>
    <w:rsid w:val="00CA0C29"/>
    <w:rsid w:val="00CA1107"/>
    <w:rsid w:val="00CA1D77"/>
    <w:rsid w:val="00CA21F1"/>
    <w:rsid w:val="00CA29DA"/>
    <w:rsid w:val="00CA2E03"/>
    <w:rsid w:val="00CA3BA3"/>
    <w:rsid w:val="00CA45A4"/>
    <w:rsid w:val="00CA4A37"/>
    <w:rsid w:val="00CA4BF9"/>
    <w:rsid w:val="00CA4CA9"/>
    <w:rsid w:val="00CA4CD1"/>
    <w:rsid w:val="00CA4E12"/>
    <w:rsid w:val="00CA667C"/>
    <w:rsid w:val="00CA7923"/>
    <w:rsid w:val="00CA79A3"/>
    <w:rsid w:val="00CA7A4F"/>
    <w:rsid w:val="00CA7F31"/>
    <w:rsid w:val="00CB0787"/>
    <w:rsid w:val="00CB0E9F"/>
    <w:rsid w:val="00CB1BBF"/>
    <w:rsid w:val="00CB1F9C"/>
    <w:rsid w:val="00CB27C5"/>
    <w:rsid w:val="00CB2865"/>
    <w:rsid w:val="00CB29CD"/>
    <w:rsid w:val="00CB4364"/>
    <w:rsid w:val="00CB5013"/>
    <w:rsid w:val="00CB6124"/>
    <w:rsid w:val="00CB63F3"/>
    <w:rsid w:val="00CB653B"/>
    <w:rsid w:val="00CB65F4"/>
    <w:rsid w:val="00CB6773"/>
    <w:rsid w:val="00CB7429"/>
    <w:rsid w:val="00CC035A"/>
    <w:rsid w:val="00CC0AE1"/>
    <w:rsid w:val="00CC1886"/>
    <w:rsid w:val="00CC18A6"/>
    <w:rsid w:val="00CC2057"/>
    <w:rsid w:val="00CC231B"/>
    <w:rsid w:val="00CC24B8"/>
    <w:rsid w:val="00CC254E"/>
    <w:rsid w:val="00CC2F3B"/>
    <w:rsid w:val="00CC3040"/>
    <w:rsid w:val="00CC382F"/>
    <w:rsid w:val="00CC3E66"/>
    <w:rsid w:val="00CC4541"/>
    <w:rsid w:val="00CC4AC2"/>
    <w:rsid w:val="00CC5E7F"/>
    <w:rsid w:val="00CC618E"/>
    <w:rsid w:val="00CC621F"/>
    <w:rsid w:val="00CC68CF"/>
    <w:rsid w:val="00CC6C3E"/>
    <w:rsid w:val="00CC74C4"/>
    <w:rsid w:val="00CD0F0D"/>
    <w:rsid w:val="00CD1665"/>
    <w:rsid w:val="00CD23D7"/>
    <w:rsid w:val="00CD2E62"/>
    <w:rsid w:val="00CD3241"/>
    <w:rsid w:val="00CD3395"/>
    <w:rsid w:val="00CD351B"/>
    <w:rsid w:val="00CD3BDC"/>
    <w:rsid w:val="00CD48F8"/>
    <w:rsid w:val="00CD4F25"/>
    <w:rsid w:val="00CD5629"/>
    <w:rsid w:val="00CD57F8"/>
    <w:rsid w:val="00CD5829"/>
    <w:rsid w:val="00CD599D"/>
    <w:rsid w:val="00CD5A58"/>
    <w:rsid w:val="00CD6307"/>
    <w:rsid w:val="00CD669D"/>
    <w:rsid w:val="00CD6B79"/>
    <w:rsid w:val="00CD70AD"/>
    <w:rsid w:val="00CD7872"/>
    <w:rsid w:val="00CD7C70"/>
    <w:rsid w:val="00CE0325"/>
    <w:rsid w:val="00CE0BC0"/>
    <w:rsid w:val="00CE20B8"/>
    <w:rsid w:val="00CE2E4B"/>
    <w:rsid w:val="00CE38D7"/>
    <w:rsid w:val="00CE3DA2"/>
    <w:rsid w:val="00CE4B07"/>
    <w:rsid w:val="00CE539A"/>
    <w:rsid w:val="00CE54A2"/>
    <w:rsid w:val="00CE5B18"/>
    <w:rsid w:val="00CE5D5E"/>
    <w:rsid w:val="00CE5FA1"/>
    <w:rsid w:val="00CE64F7"/>
    <w:rsid w:val="00CE7418"/>
    <w:rsid w:val="00CE78F0"/>
    <w:rsid w:val="00CF02AF"/>
    <w:rsid w:val="00CF040A"/>
    <w:rsid w:val="00CF1526"/>
    <w:rsid w:val="00CF177D"/>
    <w:rsid w:val="00CF2006"/>
    <w:rsid w:val="00CF2385"/>
    <w:rsid w:val="00CF273C"/>
    <w:rsid w:val="00CF2AFC"/>
    <w:rsid w:val="00CF2D7A"/>
    <w:rsid w:val="00CF2DC8"/>
    <w:rsid w:val="00CF4FB2"/>
    <w:rsid w:val="00CF547D"/>
    <w:rsid w:val="00CF5598"/>
    <w:rsid w:val="00CF5E5F"/>
    <w:rsid w:val="00CF6022"/>
    <w:rsid w:val="00CF6627"/>
    <w:rsid w:val="00CF69D4"/>
    <w:rsid w:val="00CF6A57"/>
    <w:rsid w:val="00CF6E57"/>
    <w:rsid w:val="00CF72BE"/>
    <w:rsid w:val="00CF7536"/>
    <w:rsid w:val="00CF7B7F"/>
    <w:rsid w:val="00CF7ED3"/>
    <w:rsid w:val="00CF7F26"/>
    <w:rsid w:val="00D0101C"/>
    <w:rsid w:val="00D01722"/>
    <w:rsid w:val="00D018AF"/>
    <w:rsid w:val="00D019F5"/>
    <w:rsid w:val="00D02914"/>
    <w:rsid w:val="00D03473"/>
    <w:rsid w:val="00D03F4C"/>
    <w:rsid w:val="00D04BDD"/>
    <w:rsid w:val="00D05318"/>
    <w:rsid w:val="00D05901"/>
    <w:rsid w:val="00D05F03"/>
    <w:rsid w:val="00D060D5"/>
    <w:rsid w:val="00D067FC"/>
    <w:rsid w:val="00D06B75"/>
    <w:rsid w:val="00D078F7"/>
    <w:rsid w:val="00D07E06"/>
    <w:rsid w:val="00D10225"/>
    <w:rsid w:val="00D10389"/>
    <w:rsid w:val="00D110F2"/>
    <w:rsid w:val="00D114AB"/>
    <w:rsid w:val="00D1151A"/>
    <w:rsid w:val="00D1169F"/>
    <w:rsid w:val="00D12186"/>
    <w:rsid w:val="00D130C0"/>
    <w:rsid w:val="00D1383A"/>
    <w:rsid w:val="00D13A5B"/>
    <w:rsid w:val="00D14775"/>
    <w:rsid w:val="00D147A9"/>
    <w:rsid w:val="00D14809"/>
    <w:rsid w:val="00D14AEB"/>
    <w:rsid w:val="00D157A7"/>
    <w:rsid w:val="00D15BE1"/>
    <w:rsid w:val="00D15E76"/>
    <w:rsid w:val="00D165A2"/>
    <w:rsid w:val="00D16ADD"/>
    <w:rsid w:val="00D16CDA"/>
    <w:rsid w:val="00D16D9E"/>
    <w:rsid w:val="00D16ED4"/>
    <w:rsid w:val="00D173A3"/>
    <w:rsid w:val="00D17439"/>
    <w:rsid w:val="00D17B87"/>
    <w:rsid w:val="00D2020D"/>
    <w:rsid w:val="00D21335"/>
    <w:rsid w:val="00D21A7D"/>
    <w:rsid w:val="00D220FC"/>
    <w:rsid w:val="00D22E8C"/>
    <w:rsid w:val="00D23819"/>
    <w:rsid w:val="00D24AA4"/>
    <w:rsid w:val="00D24C5B"/>
    <w:rsid w:val="00D250FE"/>
    <w:rsid w:val="00D258AA"/>
    <w:rsid w:val="00D25A5D"/>
    <w:rsid w:val="00D27FEC"/>
    <w:rsid w:val="00D3047F"/>
    <w:rsid w:val="00D30EA8"/>
    <w:rsid w:val="00D310D5"/>
    <w:rsid w:val="00D31115"/>
    <w:rsid w:val="00D315F4"/>
    <w:rsid w:val="00D31758"/>
    <w:rsid w:val="00D31766"/>
    <w:rsid w:val="00D318ED"/>
    <w:rsid w:val="00D31FA7"/>
    <w:rsid w:val="00D3274B"/>
    <w:rsid w:val="00D32B82"/>
    <w:rsid w:val="00D3437D"/>
    <w:rsid w:val="00D34474"/>
    <w:rsid w:val="00D34AF5"/>
    <w:rsid w:val="00D35453"/>
    <w:rsid w:val="00D35C81"/>
    <w:rsid w:val="00D365F9"/>
    <w:rsid w:val="00D373AA"/>
    <w:rsid w:val="00D374CE"/>
    <w:rsid w:val="00D37D72"/>
    <w:rsid w:val="00D402CF"/>
    <w:rsid w:val="00D40367"/>
    <w:rsid w:val="00D414BD"/>
    <w:rsid w:val="00D4238C"/>
    <w:rsid w:val="00D4289C"/>
    <w:rsid w:val="00D42B33"/>
    <w:rsid w:val="00D438E5"/>
    <w:rsid w:val="00D43B0C"/>
    <w:rsid w:val="00D43B9F"/>
    <w:rsid w:val="00D4425F"/>
    <w:rsid w:val="00D44F2D"/>
    <w:rsid w:val="00D459B5"/>
    <w:rsid w:val="00D45D44"/>
    <w:rsid w:val="00D4644C"/>
    <w:rsid w:val="00D46654"/>
    <w:rsid w:val="00D46702"/>
    <w:rsid w:val="00D4695E"/>
    <w:rsid w:val="00D46AB7"/>
    <w:rsid w:val="00D46C33"/>
    <w:rsid w:val="00D46D03"/>
    <w:rsid w:val="00D46F37"/>
    <w:rsid w:val="00D470B5"/>
    <w:rsid w:val="00D476D1"/>
    <w:rsid w:val="00D50719"/>
    <w:rsid w:val="00D5087E"/>
    <w:rsid w:val="00D50CEC"/>
    <w:rsid w:val="00D50D09"/>
    <w:rsid w:val="00D50F28"/>
    <w:rsid w:val="00D516EE"/>
    <w:rsid w:val="00D517CC"/>
    <w:rsid w:val="00D5197B"/>
    <w:rsid w:val="00D5198A"/>
    <w:rsid w:val="00D51B72"/>
    <w:rsid w:val="00D51E6D"/>
    <w:rsid w:val="00D528A0"/>
    <w:rsid w:val="00D52AE1"/>
    <w:rsid w:val="00D52CBD"/>
    <w:rsid w:val="00D53864"/>
    <w:rsid w:val="00D544BD"/>
    <w:rsid w:val="00D54F43"/>
    <w:rsid w:val="00D5590E"/>
    <w:rsid w:val="00D5622F"/>
    <w:rsid w:val="00D5627F"/>
    <w:rsid w:val="00D56F2F"/>
    <w:rsid w:val="00D57758"/>
    <w:rsid w:val="00D57B5C"/>
    <w:rsid w:val="00D57C73"/>
    <w:rsid w:val="00D57F2B"/>
    <w:rsid w:val="00D6006A"/>
    <w:rsid w:val="00D60370"/>
    <w:rsid w:val="00D6048A"/>
    <w:rsid w:val="00D60897"/>
    <w:rsid w:val="00D60A1D"/>
    <w:rsid w:val="00D60D88"/>
    <w:rsid w:val="00D6124B"/>
    <w:rsid w:val="00D6130E"/>
    <w:rsid w:val="00D643D0"/>
    <w:rsid w:val="00D64C08"/>
    <w:rsid w:val="00D64C33"/>
    <w:rsid w:val="00D64D20"/>
    <w:rsid w:val="00D6564E"/>
    <w:rsid w:val="00D659B1"/>
    <w:rsid w:val="00D6608A"/>
    <w:rsid w:val="00D6612B"/>
    <w:rsid w:val="00D667DE"/>
    <w:rsid w:val="00D67271"/>
    <w:rsid w:val="00D70167"/>
    <w:rsid w:val="00D70989"/>
    <w:rsid w:val="00D712AC"/>
    <w:rsid w:val="00D72886"/>
    <w:rsid w:val="00D73F30"/>
    <w:rsid w:val="00D73FD5"/>
    <w:rsid w:val="00D74988"/>
    <w:rsid w:val="00D75479"/>
    <w:rsid w:val="00D75C66"/>
    <w:rsid w:val="00D75FA2"/>
    <w:rsid w:val="00D76599"/>
    <w:rsid w:val="00D76B9D"/>
    <w:rsid w:val="00D76E9E"/>
    <w:rsid w:val="00D76EB5"/>
    <w:rsid w:val="00D778E0"/>
    <w:rsid w:val="00D77AE5"/>
    <w:rsid w:val="00D77EA1"/>
    <w:rsid w:val="00D77F6D"/>
    <w:rsid w:val="00D800DD"/>
    <w:rsid w:val="00D81931"/>
    <w:rsid w:val="00D819C5"/>
    <w:rsid w:val="00D81F94"/>
    <w:rsid w:val="00D82DBE"/>
    <w:rsid w:val="00D83226"/>
    <w:rsid w:val="00D83E58"/>
    <w:rsid w:val="00D843BD"/>
    <w:rsid w:val="00D849C4"/>
    <w:rsid w:val="00D84EEB"/>
    <w:rsid w:val="00D85010"/>
    <w:rsid w:val="00D8551C"/>
    <w:rsid w:val="00D855CE"/>
    <w:rsid w:val="00D87370"/>
    <w:rsid w:val="00D8772A"/>
    <w:rsid w:val="00D87AA6"/>
    <w:rsid w:val="00D90494"/>
    <w:rsid w:val="00D90547"/>
    <w:rsid w:val="00D906E7"/>
    <w:rsid w:val="00D90E87"/>
    <w:rsid w:val="00D9173B"/>
    <w:rsid w:val="00D91820"/>
    <w:rsid w:val="00D91B91"/>
    <w:rsid w:val="00D934B1"/>
    <w:rsid w:val="00D935F8"/>
    <w:rsid w:val="00D93CA1"/>
    <w:rsid w:val="00D93CE1"/>
    <w:rsid w:val="00D943D7"/>
    <w:rsid w:val="00D94AEA"/>
    <w:rsid w:val="00D95030"/>
    <w:rsid w:val="00D95414"/>
    <w:rsid w:val="00D9589F"/>
    <w:rsid w:val="00D96A34"/>
    <w:rsid w:val="00DA04AB"/>
    <w:rsid w:val="00DA12F0"/>
    <w:rsid w:val="00DA1531"/>
    <w:rsid w:val="00DA1A40"/>
    <w:rsid w:val="00DA1C35"/>
    <w:rsid w:val="00DA2808"/>
    <w:rsid w:val="00DA344F"/>
    <w:rsid w:val="00DA44CA"/>
    <w:rsid w:val="00DA4EFD"/>
    <w:rsid w:val="00DA581C"/>
    <w:rsid w:val="00DA607B"/>
    <w:rsid w:val="00DA6170"/>
    <w:rsid w:val="00DA624A"/>
    <w:rsid w:val="00DA6E5F"/>
    <w:rsid w:val="00DA7C5F"/>
    <w:rsid w:val="00DA7C79"/>
    <w:rsid w:val="00DB00F1"/>
    <w:rsid w:val="00DB0F66"/>
    <w:rsid w:val="00DB14CD"/>
    <w:rsid w:val="00DB18BA"/>
    <w:rsid w:val="00DB27ED"/>
    <w:rsid w:val="00DB30E6"/>
    <w:rsid w:val="00DB310E"/>
    <w:rsid w:val="00DB33BF"/>
    <w:rsid w:val="00DB44B1"/>
    <w:rsid w:val="00DB4BD3"/>
    <w:rsid w:val="00DB4E8B"/>
    <w:rsid w:val="00DB4F38"/>
    <w:rsid w:val="00DB5309"/>
    <w:rsid w:val="00DB5B0E"/>
    <w:rsid w:val="00DB5B3C"/>
    <w:rsid w:val="00DB5D52"/>
    <w:rsid w:val="00DB63C2"/>
    <w:rsid w:val="00DB7045"/>
    <w:rsid w:val="00DB71C7"/>
    <w:rsid w:val="00DB765C"/>
    <w:rsid w:val="00DC0771"/>
    <w:rsid w:val="00DC1034"/>
    <w:rsid w:val="00DC1576"/>
    <w:rsid w:val="00DC162F"/>
    <w:rsid w:val="00DC21A0"/>
    <w:rsid w:val="00DC22D6"/>
    <w:rsid w:val="00DC241A"/>
    <w:rsid w:val="00DC2715"/>
    <w:rsid w:val="00DC30D0"/>
    <w:rsid w:val="00DC33F3"/>
    <w:rsid w:val="00DC4134"/>
    <w:rsid w:val="00DC4170"/>
    <w:rsid w:val="00DC4A85"/>
    <w:rsid w:val="00DC4F13"/>
    <w:rsid w:val="00DC5304"/>
    <w:rsid w:val="00DC530B"/>
    <w:rsid w:val="00DC6613"/>
    <w:rsid w:val="00DC6DBC"/>
    <w:rsid w:val="00DC6E11"/>
    <w:rsid w:val="00DC723A"/>
    <w:rsid w:val="00DC7B2F"/>
    <w:rsid w:val="00DD029C"/>
    <w:rsid w:val="00DD0DA1"/>
    <w:rsid w:val="00DD1480"/>
    <w:rsid w:val="00DD175D"/>
    <w:rsid w:val="00DD289E"/>
    <w:rsid w:val="00DD2AEE"/>
    <w:rsid w:val="00DD2B63"/>
    <w:rsid w:val="00DD2FE1"/>
    <w:rsid w:val="00DD3208"/>
    <w:rsid w:val="00DD3760"/>
    <w:rsid w:val="00DD3A31"/>
    <w:rsid w:val="00DD44A3"/>
    <w:rsid w:val="00DD457F"/>
    <w:rsid w:val="00DD4637"/>
    <w:rsid w:val="00DD4A46"/>
    <w:rsid w:val="00DD5233"/>
    <w:rsid w:val="00DD5D74"/>
    <w:rsid w:val="00DD69F8"/>
    <w:rsid w:val="00DD6B6D"/>
    <w:rsid w:val="00DD6F86"/>
    <w:rsid w:val="00DD7F65"/>
    <w:rsid w:val="00DE110E"/>
    <w:rsid w:val="00DE17C0"/>
    <w:rsid w:val="00DE1A21"/>
    <w:rsid w:val="00DE2944"/>
    <w:rsid w:val="00DE3E77"/>
    <w:rsid w:val="00DE51BF"/>
    <w:rsid w:val="00DE51EE"/>
    <w:rsid w:val="00DE5B3A"/>
    <w:rsid w:val="00DE5F91"/>
    <w:rsid w:val="00DE60BE"/>
    <w:rsid w:val="00DE6438"/>
    <w:rsid w:val="00DE7D6E"/>
    <w:rsid w:val="00DF0101"/>
    <w:rsid w:val="00DF0D6F"/>
    <w:rsid w:val="00DF0F2A"/>
    <w:rsid w:val="00DF17FD"/>
    <w:rsid w:val="00DF186D"/>
    <w:rsid w:val="00DF191D"/>
    <w:rsid w:val="00DF242E"/>
    <w:rsid w:val="00DF2F1E"/>
    <w:rsid w:val="00DF3674"/>
    <w:rsid w:val="00DF3BB3"/>
    <w:rsid w:val="00DF3C0C"/>
    <w:rsid w:val="00DF3E21"/>
    <w:rsid w:val="00DF40C6"/>
    <w:rsid w:val="00DF434F"/>
    <w:rsid w:val="00DF484B"/>
    <w:rsid w:val="00DF4C42"/>
    <w:rsid w:val="00DF568C"/>
    <w:rsid w:val="00DF5FF8"/>
    <w:rsid w:val="00DF64A4"/>
    <w:rsid w:val="00DF75C4"/>
    <w:rsid w:val="00DF7680"/>
    <w:rsid w:val="00DF7A65"/>
    <w:rsid w:val="00E00E51"/>
    <w:rsid w:val="00E00EE2"/>
    <w:rsid w:val="00E017DA"/>
    <w:rsid w:val="00E0191E"/>
    <w:rsid w:val="00E022E8"/>
    <w:rsid w:val="00E02BC8"/>
    <w:rsid w:val="00E030CC"/>
    <w:rsid w:val="00E036C3"/>
    <w:rsid w:val="00E04DA7"/>
    <w:rsid w:val="00E0514C"/>
    <w:rsid w:val="00E0538C"/>
    <w:rsid w:val="00E109DE"/>
    <w:rsid w:val="00E11421"/>
    <w:rsid w:val="00E11D5D"/>
    <w:rsid w:val="00E12C68"/>
    <w:rsid w:val="00E12CEF"/>
    <w:rsid w:val="00E12D2F"/>
    <w:rsid w:val="00E13197"/>
    <w:rsid w:val="00E132D8"/>
    <w:rsid w:val="00E135CB"/>
    <w:rsid w:val="00E140F7"/>
    <w:rsid w:val="00E14793"/>
    <w:rsid w:val="00E14877"/>
    <w:rsid w:val="00E15361"/>
    <w:rsid w:val="00E157CD"/>
    <w:rsid w:val="00E15909"/>
    <w:rsid w:val="00E15A11"/>
    <w:rsid w:val="00E16766"/>
    <w:rsid w:val="00E1678C"/>
    <w:rsid w:val="00E17510"/>
    <w:rsid w:val="00E20653"/>
    <w:rsid w:val="00E20F7A"/>
    <w:rsid w:val="00E218B7"/>
    <w:rsid w:val="00E21CDB"/>
    <w:rsid w:val="00E228BE"/>
    <w:rsid w:val="00E22B71"/>
    <w:rsid w:val="00E23215"/>
    <w:rsid w:val="00E2342C"/>
    <w:rsid w:val="00E239FC"/>
    <w:rsid w:val="00E2477D"/>
    <w:rsid w:val="00E2522B"/>
    <w:rsid w:val="00E25755"/>
    <w:rsid w:val="00E25950"/>
    <w:rsid w:val="00E26E7A"/>
    <w:rsid w:val="00E305B7"/>
    <w:rsid w:val="00E30622"/>
    <w:rsid w:val="00E30E07"/>
    <w:rsid w:val="00E31599"/>
    <w:rsid w:val="00E31E7F"/>
    <w:rsid w:val="00E31F6A"/>
    <w:rsid w:val="00E32BC8"/>
    <w:rsid w:val="00E32BE9"/>
    <w:rsid w:val="00E3319F"/>
    <w:rsid w:val="00E33220"/>
    <w:rsid w:val="00E33221"/>
    <w:rsid w:val="00E343BB"/>
    <w:rsid w:val="00E34750"/>
    <w:rsid w:val="00E356F2"/>
    <w:rsid w:val="00E35AEE"/>
    <w:rsid w:val="00E37D73"/>
    <w:rsid w:val="00E416AF"/>
    <w:rsid w:val="00E416FF"/>
    <w:rsid w:val="00E42341"/>
    <w:rsid w:val="00E4241C"/>
    <w:rsid w:val="00E42582"/>
    <w:rsid w:val="00E4289C"/>
    <w:rsid w:val="00E42A0A"/>
    <w:rsid w:val="00E42C1E"/>
    <w:rsid w:val="00E42C7B"/>
    <w:rsid w:val="00E43196"/>
    <w:rsid w:val="00E4366A"/>
    <w:rsid w:val="00E43EAA"/>
    <w:rsid w:val="00E43F9A"/>
    <w:rsid w:val="00E442B3"/>
    <w:rsid w:val="00E45825"/>
    <w:rsid w:val="00E46466"/>
    <w:rsid w:val="00E4672E"/>
    <w:rsid w:val="00E46731"/>
    <w:rsid w:val="00E471CF"/>
    <w:rsid w:val="00E47ABC"/>
    <w:rsid w:val="00E501D7"/>
    <w:rsid w:val="00E50DFF"/>
    <w:rsid w:val="00E51329"/>
    <w:rsid w:val="00E5149C"/>
    <w:rsid w:val="00E515B8"/>
    <w:rsid w:val="00E517CD"/>
    <w:rsid w:val="00E52924"/>
    <w:rsid w:val="00E539CA"/>
    <w:rsid w:val="00E54AA6"/>
    <w:rsid w:val="00E55E48"/>
    <w:rsid w:val="00E56360"/>
    <w:rsid w:val="00E566C1"/>
    <w:rsid w:val="00E56EF3"/>
    <w:rsid w:val="00E571B1"/>
    <w:rsid w:val="00E57BF0"/>
    <w:rsid w:val="00E57D82"/>
    <w:rsid w:val="00E605CF"/>
    <w:rsid w:val="00E61B48"/>
    <w:rsid w:val="00E62748"/>
    <w:rsid w:val="00E632E6"/>
    <w:rsid w:val="00E644C9"/>
    <w:rsid w:val="00E6531D"/>
    <w:rsid w:val="00E65388"/>
    <w:rsid w:val="00E6613A"/>
    <w:rsid w:val="00E666BF"/>
    <w:rsid w:val="00E6670D"/>
    <w:rsid w:val="00E6707C"/>
    <w:rsid w:val="00E67591"/>
    <w:rsid w:val="00E679E7"/>
    <w:rsid w:val="00E67AEB"/>
    <w:rsid w:val="00E705EF"/>
    <w:rsid w:val="00E70989"/>
    <w:rsid w:val="00E70B1C"/>
    <w:rsid w:val="00E718CB"/>
    <w:rsid w:val="00E71B01"/>
    <w:rsid w:val="00E71C05"/>
    <w:rsid w:val="00E72FDA"/>
    <w:rsid w:val="00E74A15"/>
    <w:rsid w:val="00E750B0"/>
    <w:rsid w:val="00E75EC1"/>
    <w:rsid w:val="00E76034"/>
    <w:rsid w:val="00E7608F"/>
    <w:rsid w:val="00E773A1"/>
    <w:rsid w:val="00E77D04"/>
    <w:rsid w:val="00E80DB5"/>
    <w:rsid w:val="00E8142D"/>
    <w:rsid w:val="00E822B6"/>
    <w:rsid w:val="00E82B53"/>
    <w:rsid w:val="00E82BB9"/>
    <w:rsid w:val="00E82E21"/>
    <w:rsid w:val="00E82E51"/>
    <w:rsid w:val="00E83740"/>
    <w:rsid w:val="00E837FC"/>
    <w:rsid w:val="00E838DE"/>
    <w:rsid w:val="00E83D01"/>
    <w:rsid w:val="00E83D36"/>
    <w:rsid w:val="00E8447A"/>
    <w:rsid w:val="00E84629"/>
    <w:rsid w:val="00E86A77"/>
    <w:rsid w:val="00E86CE7"/>
    <w:rsid w:val="00E87B9F"/>
    <w:rsid w:val="00E91E74"/>
    <w:rsid w:val="00E927F2"/>
    <w:rsid w:val="00E952CB"/>
    <w:rsid w:val="00E95A1E"/>
    <w:rsid w:val="00E96040"/>
    <w:rsid w:val="00E9730E"/>
    <w:rsid w:val="00E97EB5"/>
    <w:rsid w:val="00EA0218"/>
    <w:rsid w:val="00EA0650"/>
    <w:rsid w:val="00EA0833"/>
    <w:rsid w:val="00EA098C"/>
    <w:rsid w:val="00EA0B99"/>
    <w:rsid w:val="00EA2702"/>
    <w:rsid w:val="00EA30FE"/>
    <w:rsid w:val="00EA3242"/>
    <w:rsid w:val="00EA3861"/>
    <w:rsid w:val="00EA471C"/>
    <w:rsid w:val="00EA4BC9"/>
    <w:rsid w:val="00EA5CF8"/>
    <w:rsid w:val="00EA5F46"/>
    <w:rsid w:val="00EA62D5"/>
    <w:rsid w:val="00EA6D75"/>
    <w:rsid w:val="00EA7128"/>
    <w:rsid w:val="00EA730D"/>
    <w:rsid w:val="00EA753C"/>
    <w:rsid w:val="00EA7853"/>
    <w:rsid w:val="00EB0321"/>
    <w:rsid w:val="00EB0B21"/>
    <w:rsid w:val="00EB0DE6"/>
    <w:rsid w:val="00EB10AE"/>
    <w:rsid w:val="00EB1917"/>
    <w:rsid w:val="00EB21EF"/>
    <w:rsid w:val="00EB2CCA"/>
    <w:rsid w:val="00EB315F"/>
    <w:rsid w:val="00EB31F3"/>
    <w:rsid w:val="00EB3C50"/>
    <w:rsid w:val="00EB4610"/>
    <w:rsid w:val="00EB4BE7"/>
    <w:rsid w:val="00EB4FAB"/>
    <w:rsid w:val="00EB53B4"/>
    <w:rsid w:val="00EB5434"/>
    <w:rsid w:val="00EB617D"/>
    <w:rsid w:val="00EB6B0F"/>
    <w:rsid w:val="00EB6F01"/>
    <w:rsid w:val="00EB72CF"/>
    <w:rsid w:val="00EB76ED"/>
    <w:rsid w:val="00EB7B58"/>
    <w:rsid w:val="00EB7D1C"/>
    <w:rsid w:val="00EB7FC2"/>
    <w:rsid w:val="00EC01AE"/>
    <w:rsid w:val="00EC0F21"/>
    <w:rsid w:val="00EC1242"/>
    <w:rsid w:val="00EC13FE"/>
    <w:rsid w:val="00EC1ABA"/>
    <w:rsid w:val="00EC1AE0"/>
    <w:rsid w:val="00EC1F2F"/>
    <w:rsid w:val="00EC26A6"/>
    <w:rsid w:val="00EC300C"/>
    <w:rsid w:val="00EC3158"/>
    <w:rsid w:val="00EC35A9"/>
    <w:rsid w:val="00EC4253"/>
    <w:rsid w:val="00EC468C"/>
    <w:rsid w:val="00EC47C2"/>
    <w:rsid w:val="00EC4A69"/>
    <w:rsid w:val="00EC501A"/>
    <w:rsid w:val="00EC577D"/>
    <w:rsid w:val="00EC5DE1"/>
    <w:rsid w:val="00EC67EE"/>
    <w:rsid w:val="00EC68BD"/>
    <w:rsid w:val="00EC6AF6"/>
    <w:rsid w:val="00EC6CF1"/>
    <w:rsid w:val="00EC7234"/>
    <w:rsid w:val="00EC75C7"/>
    <w:rsid w:val="00EC7AB9"/>
    <w:rsid w:val="00EC7C4D"/>
    <w:rsid w:val="00EC7D5E"/>
    <w:rsid w:val="00EC7EF1"/>
    <w:rsid w:val="00ED0023"/>
    <w:rsid w:val="00ED00BF"/>
    <w:rsid w:val="00ED041E"/>
    <w:rsid w:val="00ED0476"/>
    <w:rsid w:val="00ED0782"/>
    <w:rsid w:val="00ED1056"/>
    <w:rsid w:val="00ED1D57"/>
    <w:rsid w:val="00ED2827"/>
    <w:rsid w:val="00ED2AA8"/>
    <w:rsid w:val="00ED2FF8"/>
    <w:rsid w:val="00ED325D"/>
    <w:rsid w:val="00ED3A94"/>
    <w:rsid w:val="00ED3C94"/>
    <w:rsid w:val="00ED3E4E"/>
    <w:rsid w:val="00ED42FC"/>
    <w:rsid w:val="00ED497C"/>
    <w:rsid w:val="00ED4DA7"/>
    <w:rsid w:val="00ED4F90"/>
    <w:rsid w:val="00ED51A8"/>
    <w:rsid w:val="00ED5ECF"/>
    <w:rsid w:val="00ED5FD2"/>
    <w:rsid w:val="00ED680B"/>
    <w:rsid w:val="00ED79CE"/>
    <w:rsid w:val="00ED7AF7"/>
    <w:rsid w:val="00ED7BB2"/>
    <w:rsid w:val="00ED7CE8"/>
    <w:rsid w:val="00EE0080"/>
    <w:rsid w:val="00EE03FB"/>
    <w:rsid w:val="00EE1018"/>
    <w:rsid w:val="00EE1A2D"/>
    <w:rsid w:val="00EE1AD8"/>
    <w:rsid w:val="00EE1B6A"/>
    <w:rsid w:val="00EE1E50"/>
    <w:rsid w:val="00EE2176"/>
    <w:rsid w:val="00EE2D44"/>
    <w:rsid w:val="00EE2D9E"/>
    <w:rsid w:val="00EE32E8"/>
    <w:rsid w:val="00EE3EFA"/>
    <w:rsid w:val="00EE4E5C"/>
    <w:rsid w:val="00EE5C1B"/>
    <w:rsid w:val="00EE5F59"/>
    <w:rsid w:val="00EE62CA"/>
    <w:rsid w:val="00EE6396"/>
    <w:rsid w:val="00EE6411"/>
    <w:rsid w:val="00EE64DB"/>
    <w:rsid w:val="00EE69A2"/>
    <w:rsid w:val="00EE6F35"/>
    <w:rsid w:val="00EE6FEC"/>
    <w:rsid w:val="00EE7594"/>
    <w:rsid w:val="00EF05F8"/>
    <w:rsid w:val="00EF080C"/>
    <w:rsid w:val="00EF08D9"/>
    <w:rsid w:val="00EF09A6"/>
    <w:rsid w:val="00EF0A23"/>
    <w:rsid w:val="00EF106E"/>
    <w:rsid w:val="00EF11FB"/>
    <w:rsid w:val="00EF2655"/>
    <w:rsid w:val="00EF37A0"/>
    <w:rsid w:val="00EF3B09"/>
    <w:rsid w:val="00EF4707"/>
    <w:rsid w:val="00EF4BB0"/>
    <w:rsid w:val="00EF4C8E"/>
    <w:rsid w:val="00EF4EC5"/>
    <w:rsid w:val="00EF4EF4"/>
    <w:rsid w:val="00EF501C"/>
    <w:rsid w:val="00EF61FA"/>
    <w:rsid w:val="00EF6267"/>
    <w:rsid w:val="00EF7A5A"/>
    <w:rsid w:val="00EF7C0C"/>
    <w:rsid w:val="00F007C4"/>
    <w:rsid w:val="00F00DAF"/>
    <w:rsid w:val="00F01379"/>
    <w:rsid w:val="00F025C9"/>
    <w:rsid w:val="00F0261E"/>
    <w:rsid w:val="00F02CFD"/>
    <w:rsid w:val="00F0324D"/>
    <w:rsid w:val="00F0382C"/>
    <w:rsid w:val="00F03CEF"/>
    <w:rsid w:val="00F046C6"/>
    <w:rsid w:val="00F0486E"/>
    <w:rsid w:val="00F04CBA"/>
    <w:rsid w:val="00F05135"/>
    <w:rsid w:val="00F0536A"/>
    <w:rsid w:val="00F0607B"/>
    <w:rsid w:val="00F06D4D"/>
    <w:rsid w:val="00F06DFE"/>
    <w:rsid w:val="00F0770B"/>
    <w:rsid w:val="00F07924"/>
    <w:rsid w:val="00F07A20"/>
    <w:rsid w:val="00F07EC1"/>
    <w:rsid w:val="00F1034C"/>
    <w:rsid w:val="00F11019"/>
    <w:rsid w:val="00F118E6"/>
    <w:rsid w:val="00F11B08"/>
    <w:rsid w:val="00F121C9"/>
    <w:rsid w:val="00F122CB"/>
    <w:rsid w:val="00F12422"/>
    <w:rsid w:val="00F12E97"/>
    <w:rsid w:val="00F13DFB"/>
    <w:rsid w:val="00F14275"/>
    <w:rsid w:val="00F1457D"/>
    <w:rsid w:val="00F149BB"/>
    <w:rsid w:val="00F15D38"/>
    <w:rsid w:val="00F1644D"/>
    <w:rsid w:val="00F16891"/>
    <w:rsid w:val="00F1742B"/>
    <w:rsid w:val="00F1768D"/>
    <w:rsid w:val="00F17A3B"/>
    <w:rsid w:val="00F17E31"/>
    <w:rsid w:val="00F207A3"/>
    <w:rsid w:val="00F2094D"/>
    <w:rsid w:val="00F22359"/>
    <w:rsid w:val="00F2248D"/>
    <w:rsid w:val="00F224E6"/>
    <w:rsid w:val="00F22CF4"/>
    <w:rsid w:val="00F22E2D"/>
    <w:rsid w:val="00F23546"/>
    <w:rsid w:val="00F2380E"/>
    <w:rsid w:val="00F245A4"/>
    <w:rsid w:val="00F251B3"/>
    <w:rsid w:val="00F25E05"/>
    <w:rsid w:val="00F2670B"/>
    <w:rsid w:val="00F26E66"/>
    <w:rsid w:val="00F27345"/>
    <w:rsid w:val="00F27630"/>
    <w:rsid w:val="00F277F9"/>
    <w:rsid w:val="00F27CC8"/>
    <w:rsid w:val="00F27E63"/>
    <w:rsid w:val="00F3006F"/>
    <w:rsid w:val="00F305FD"/>
    <w:rsid w:val="00F309AC"/>
    <w:rsid w:val="00F31B79"/>
    <w:rsid w:val="00F32768"/>
    <w:rsid w:val="00F3305D"/>
    <w:rsid w:val="00F33789"/>
    <w:rsid w:val="00F33EAC"/>
    <w:rsid w:val="00F345F4"/>
    <w:rsid w:val="00F34E2A"/>
    <w:rsid w:val="00F3576C"/>
    <w:rsid w:val="00F35DB8"/>
    <w:rsid w:val="00F36BD7"/>
    <w:rsid w:val="00F378EE"/>
    <w:rsid w:val="00F402E5"/>
    <w:rsid w:val="00F405DE"/>
    <w:rsid w:val="00F40C1B"/>
    <w:rsid w:val="00F40FC1"/>
    <w:rsid w:val="00F424A3"/>
    <w:rsid w:val="00F42682"/>
    <w:rsid w:val="00F42B8F"/>
    <w:rsid w:val="00F42CB0"/>
    <w:rsid w:val="00F4385F"/>
    <w:rsid w:val="00F446A3"/>
    <w:rsid w:val="00F44C80"/>
    <w:rsid w:val="00F45057"/>
    <w:rsid w:val="00F4521D"/>
    <w:rsid w:val="00F45F8E"/>
    <w:rsid w:val="00F46D53"/>
    <w:rsid w:val="00F47874"/>
    <w:rsid w:val="00F50182"/>
    <w:rsid w:val="00F502F7"/>
    <w:rsid w:val="00F50639"/>
    <w:rsid w:val="00F50C60"/>
    <w:rsid w:val="00F50C8D"/>
    <w:rsid w:val="00F511E6"/>
    <w:rsid w:val="00F5128D"/>
    <w:rsid w:val="00F5157D"/>
    <w:rsid w:val="00F5184E"/>
    <w:rsid w:val="00F5296A"/>
    <w:rsid w:val="00F52FD6"/>
    <w:rsid w:val="00F53CF7"/>
    <w:rsid w:val="00F54502"/>
    <w:rsid w:val="00F5468B"/>
    <w:rsid w:val="00F54CAB"/>
    <w:rsid w:val="00F54F64"/>
    <w:rsid w:val="00F5549B"/>
    <w:rsid w:val="00F55649"/>
    <w:rsid w:val="00F55F95"/>
    <w:rsid w:val="00F5687B"/>
    <w:rsid w:val="00F568E1"/>
    <w:rsid w:val="00F56C1B"/>
    <w:rsid w:val="00F57052"/>
    <w:rsid w:val="00F5772B"/>
    <w:rsid w:val="00F57A90"/>
    <w:rsid w:val="00F600E6"/>
    <w:rsid w:val="00F608C0"/>
    <w:rsid w:val="00F60BD4"/>
    <w:rsid w:val="00F60F3E"/>
    <w:rsid w:val="00F61621"/>
    <w:rsid w:val="00F61809"/>
    <w:rsid w:val="00F61E39"/>
    <w:rsid w:val="00F62742"/>
    <w:rsid w:val="00F62FA9"/>
    <w:rsid w:val="00F6322F"/>
    <w:rsid w:val="00F635FA"/>
    <w:rsid w:val="00F6372F"/>
    <w:rsid w:val="00F63B5A"/>
    <w:rsid w:val="00F63B78"/>
    <w:rsid w:val="00F63CC6"/>
    <w:rsid w:val="00F63FC8"/>
    <w:rsid w:val="00F64860"/>
    <w:rsid w:val="00F64D88"/>
    <w:rsid w:val="00F65504"/>
    <w:rsid w:val="00F66E65"/>
    <w:rsid w:val="00F67FC9"/>
    <w:rsid w:val="00F702E5"/>
    <w:rsid w:val="00F70546"/>
    <w:rsid w:val="00F70B4C"/>
    <w:rsid w:val="00F70E12"/>
    <w:rsid w:val="00F70E1B"/>
    <w:rsid w:val="00F71721"/>
    <w:rsid w:val="00F718CD"/>
    <w:rsid w:val="00F71AA3"/>
    <w:rsid w:val="00F71F5D"/>
    <w:rsid w:val="00F7248A"/>
    <w:rsid w:val="00F73E1A"/>
    <w:rsid w:val="00F746C4"/>
    <w:rsid w:val="00F74BE0"/>
    <w:rsid w:val="00F74FE0"/>
    <w:rsid w:val="00F757EC"/>
    <w:rsid w:val="00F75E8B"/>
    <w:rsid w:val="00F76AE9"/>
    <w:rsid w:val="00F77025"/>
    <w:rsid w:val="00F77177"/>
    <w:rsid w:val="00F77754"/>
    <w:rsid w:val="00F778D3"/>
    <w:rsid w:val="00F77978"/>
    <w:rsid w:val="00F77B4D"/>
    <w:rsid w:val="00F77C67"/>
    <w:rsid w:val="00F80946"/>
    <w:rsid w:val="00F80C05"/>
    <w:rsid w:val="00F81727"/>
    <w:rsid w:val="00F817F3"/>
    <w:rsid w:val="00F821BE"/>
    <w:rsid w:val="00F82AB4"/>
    <w:rsid w:val="00F8385D"/>
    <w:rsid w:val="00F83FBD"/>
    <w:rsid w:val="00F847E7"/>
    <w:rsid w:val="00F8543F"/>
    <w:rsid w:val="00F85A02"/>
    <w:rsid w:val="00F85C47"/>
    <w:rsid w:val="00F85E28"/>
    <w:rsid w:val="00F86067"/>
    <w:rsid w:val="00F861F9"/>
    <w:rsid w:val="00F877AA"/>
    <w:rsid w:val="00F87EDF"/>
    <w:rsid w:val="00F90D18"/>
    <w:rsid w:val="00F9232F"/>
    <w:rsid w:val="00F92B7D"/>
    <w:rsid w:val="00F92D3E"/>
    <w:rsid w:val="00F92E0A"/>
    <w:rsid w:val="00F934EB"/>
    <w:rsid w:val="00F93828"/>
    <w:rsid w:val="00F93A12"/>
    <w:rsid w:val="00F93FAF"/>
    <w:rsid w:val="00F940F6"/>
    <w:rsid w:val="00F94ED1"/>
    <w:rsid w:val="00F94F5A"/>
    <w:rsid w:val="00F963F0"/>
    <w:rsid w:val="00F96597"/>
    <w:rsid w:val="00F97431"/>
    <w:rsid w:val="00F974DD"/>
    <w:rsid w:val="00F97952"/>
    <w:rsid w:val="00FA0186"/>
    <w:rsid w:val="00FA043C"/>
    <w:rsid w:val="00FA0721"/>
    <w:rsid w:val="00FA0F40"/>
    <w:rsid w:val="00FA1579"/>
    <w:rsid w:val="00FA2104"/>
    <w:rsid w:val="00FA2AAA"/>
    <w:rsid w:val="00FA41CA"/>
    <w:rsid w:val="00FA525E"/>
    <w:rsid w:val="00FA529E"/>
    <w:rsid w:val="00FA56E5"/>
    <w:rsid w:val="00FA5BED"/>
    <w:rsid w:val="00FA6678"/>
    <w:rsid w:val="00FB03AA"/>
    <w:rsid w:val="00FB09EA"/>
    <w:rsid w:val="00FB0A40"/>
    <w:rsid w:val="00FB0B2E"/>
    <w:rsid w:val="00FB0E49"/>
    <w:rsid w:val="00FB135F"/>
    <w:rsid w:val="00FB1704"/>
    <w:rsid w:val="00FB173C"/>
    <w:rsid w:val="00FB1893"/>
    <w:rsid w:val="00FB1F1F"/>
    <w:rsid w:val="00FB2E31"/>
    <w:rsid w:val="00FB3E45"/>
    <w:rsid w:val="00FB450A"/>
    <w:rsid w:val="00FB49E4"/>
    <w:rsid w:val="00FB49FD"/>
    <w:rsid w:val="00FB4CDA"/>
    <w:rsid w:val="00FB4D0F"/>
    <w:rsid w:val="00FB4D6B"/>
    <w:rsid w:val="00FB536E"/>
    <w:rsid w:val="00FB5F89"/>
    <w:rsid w:val="00FB6776"/>
    <w:rsid w:val="00FB7287"/>
    <w:rsid w:val="00FB7464"/>
    <w:rsid w:val="00FB75FB"/>
    <w:rsid w:val="00FC00F2"/>
    <w:rsid w:val="00FC14A1"/>
    <w:rsid w:val="00FC15E5"/>
    <w:rsid w:val="00FC1C79"/>
    <w:rsid w:val="00FC1F36"/>
    <w:rsid w:val="00FC2866"/>
    <w:rsid w:val="00FC2ED0"/>
    <w:rsid w:val="00FC3662"/>
    <w:rsid w:val="00FC3765"/>
    <w:rsid w:val="00FC3C52"/>
    <w:rsid w:val="00FC56A4"/>
    <w:rsid w:val="00FC578D"/>
    <w:rsid w:val="00FC6071"/>
    <w:rsid w:val="00FC6ABA"/>
    <w:rsid w:val="00FC762A"/>
    <w:rsid w:val="00FC7EA2"/>
    <w:rsid w:val="00FD06E8"/>
    <w:rsid w:val="00FD0806"/>
    <w:rsid w:val="00FD11DF"/>
    <w:rsid w:val="00FD138A"/>
    <w:rsid w:val="00FD21CE"/>
    <w:rsid w:val="00FD2968"/>
    <w:rsid w:val="00FD3348"/>
    <w:rsid w:val="00FD3743"/>
    <w:rsid w:val="00FD40CC"/>
    <w:rsid w:val="00FD4811"/>
    <w:rsid w:val="00FD4F18"/>
    <w:rsid w:val="00FD5511"/>
    <w:rsid w:val="00FD5A6C"/>
    <w:rsid w:val="00FD5B4C"/>
    <w:rsid w:val="00FD60E8"/>
    <w:rsid w:val="00FD6104"/>
    <w:rsid w:val="00FD6FB8"/>
    <w:rsid w:val="00FD7864"/>
    <w:rsid w:val="00FD78CE"/>
    <w:rsid w:val="00FE0E9A"/>
    <w:rsid w:val="00FE16EC"/>
    <w:rsid w:val="00FE1F95"/>
    <w:rsid w:val="00FE3257"/>
    <w:rsid w:val="00FE3AC6"/>
    <w:rsid w:val="00FE4792"/>
    <w:rsid w:val="00FE4B8C"/>
    <w:rsid w:val="00FE4E5D"/>
    <w:rsid w:val="00FE6575"/>
    <w:rsid w:val="00FE66C0"/>
    <w:rsid w:val="00FE6918"/>
    <w:rsid w:val="00FE6A06"/>
    <w:rsid w:val="00FE73FF"/>
    <w:rsid w:val="00FF0367"/>
    <w:rsid w:val="00FF1E0B"/>
    <w:rsid w:val="00FF2D82"/>
    <w:rsid w:val="00FF3222"/>
    <w:rsid w:val="00FF3437"/>
    <w:rsid w:val="00FF3A75"/>
    <w:rsid w:val="00FF3D9A"/>
    <w:rsid w:val="00FF47D4"/>
    <w:rsid w:val="00FF4A73"/>
    <w:rsid w:val="00FF501B"/>
    <w:rsid w:val="00FF5295"/>
    <w:rsid w:val="00FF5671"/>
    <w:rsid w:val="00FF572E"/>
    <w:rsid w:val="00FF5872"/>
    <w:rsid w:val="00FF59EB"/>
    <w:rsid w:val="00FF5E01"/>
    <w:rsid w:val="00FF5F7F"/>
    <w:rsid w:val="00FF60D6"/>
    <w:rsid w:val="00FF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63F5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D3D9B"/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C2A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34E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734E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734E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34E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734E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734E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734E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734E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qFormat/>
    <w:rsid w:val="004C36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C36E7"/>
  </w:style>
  <w:style w:type="paragraph" w:styleId="Fuzeile">
    <w:name w:val="footer"/>
    <w:basedOn w:val="Standard"/>
    <w:link w:val="FuzeileZchn"/>
    <w:uiPriority w:val="99"/>
    <w:unhideWhenUsed/>
    <w:rsid w:val="004C36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C36E7"/>
  </w:style>
  <w:style w:type="character" w:styleId="Fett">
    <w:name w:val="Strong"/>
    <w:basedOn w:val="Absatz-Standardschriftart"/>
    <w:uiPriority w:val="22"/>
    <w:unhideWhenUsed/>
    <w:qFormat/>
    <w:rsid w:val="004C36E7"/>
    <w:rPr>
      <w:b w:val="0"/>
      <w:bCs w:val="0"/>
      <w:caps/>
      <w:smallCaps w:val="0"/>
    </w:rPr>
  </w:style>
  <w:style w:type="paragraph" w:styleId="Listenabsatz">
    <w:name w:val="List Paragraph"/>
    <w:basedOn w:val="Standard"/>
    <w:uiPriority w:val="34"/>
    <w:qFormat/>
    <w:rsid w:val="00CF4FB2"/>
    <w:pPr>
      <w:ind w:left="720"/>
      <w:contextualSpacing/>
    </w:pPr>
  </w:style>
  <w:style w:type="paragraph" w:customStyle="1" w:styleId="APA7thHeadingLevel1">
    <w:name w:val="APA 7th Heading Level 1"/>
    <w:basedOn w:val="berschrift1"/>
    <w:qFormat/>
    <w:rsid w:val="00D6124B"/>
    <w:pPr>
      <w:spacing w:line="480" w:lineRule="auto"/>
      <w:jc w:val="center"/>
    </w:pPr>
    <w:rPr>
      <w:rFonts w:ascii="Times New Roman" w:hAnsi="Times New Roman" w:cs="Arial"/>
      <w:b/>
      <w:color w:val="000000" w:themeColor="text1"/>
      <w:sz w:val="24"/>
    </w:rPr>
  </w:style>
  <w:style w:type="paragraph" w:customStyle="1" w:styleId="APA7thnotindented">
    <w:name w:val="APA 7th not indented"/>
    <w:qFormat/>
    <w:rsid w:val="001019CE"/>
    <w:pPr>
      <w:spacing w:after="0" w:line="480" w:lineRule="auto"/>
    </w:pPr>
    <w:rPr>
      <w:rFonts w:ascii="Times New Roman" w:hAnsi="Times New Roman" w:cs="Arial"/>
      <w:sz w:val="24"/>
      <w:lang w:val="en-US"/>
    </w:rPr>
  </w:style>
  <w:style w:type="paragraph" w:customStyle="1" w:styleId="APA7thKeywords">
    <w:name w:val="APA 7th Keywords"/>
    <w:basedOn w:val="APA7thindented"/>
    <w:next w:val="APA7thnotindented"/>
    <w:qFormat/>
    <w:rsid w:val="007D7C8A"/>
    <w:pPr>
      <w:ind w:firstLine="0"/>
    </w:pPr>
  </w:style>
  <w:style w:type="paragraph" w:customStyle="1" w:styleId="APA7thindented">
    <w:name w:val="APA 7th indented"/>
    <w:link w:val="APA7thindentedZchn"/>
    <w:qFormat/>
    <w:rsid w:val="001019CE"/>
    <w:pPr>
      <w:spacing w:after="0" w:line="480" w:lineRule="auto"/>
      <w:ind w:firstLine="708"/>
    </w:pPr>
    <w:rPr>
      <w:rFonts w:ascii="Times New Roman" w:hAnsi="Times New Roman" w:cs="Times New Roman"/>
      <w:sz w:val="24"/>
      <w:lang w:val="en-US"/>
    </w:rPr>
  </w:style>
  <w:style w:type="paragraph" w:customStyle="1" w:styleId="APA7thHeadingLevel2">
    <w:name w:val="APA 7th Heading Level 2"/>
    <w:basedOn w:val="berschrift2"/>
    <w:next w:val="APA7thindented"/>
    <w:qFormat/>
    <w:rsid w:val="001019CE"/>
    <w:pPr>
      <w:spacing w:line="480" w:lineRule="auto"/>
    </w:pPr>
    <w:rPr>
      <w:rFonts w:ascii="Times New Roman" w:hAnsi="Times New Roman" w:cs="Arial"/>
      <w:b/>
      <w:color w:val="auto"/>
      <w:sz w:val="24"/>
    </w:rPr>
  </w:style>
  <w:style w:type="paragraph" w:customStyle="1" w:styleId="APA7thHeadingLevel3">
    <w:name w:val="APA 7th Heading Level 3"/>
    <w:next w:val="APA7thindented"/>
    <w:qFormat/>
    <w:rsid w:val="001019CE"/>
    <w:pPr>
      <w:spacing w:after="0" w:line="480" w:lineRule="auto"/>
    </w:pPr>
    <w:rPr>
      <w:rFonts w:ascii="Times New Roman" w:hAnsi="Times New Roman" w:cs="Arial"/>
      <w:b/>
      <w:i/>
      <w:sz w:val="24"/>
      <w:lang w:val="en-US"/>
    </w:rPr>
  </w:style>
  <w:style w:type="paragraph" w:customStyle="1" w:styleId="APA7thHeadingLevel4">
    <w:name w:val="APA 7th Heading Level 4"/>
    <w:next w:val="APA7thindented"/>
    <w:link w:val="APA7thHeadingLevel4Zchn"/>
    <w:qFormat/>
    <w:rsid w:val="001019CE"/>
    <w:pPr>
      <w:spacing w:after="0" w:line="480" w:lineRule="auto"/>
      <w:ind w:firstLine="708"/>
    </w:pPr>
    <w:rPr>
      <w:rFonts w:ascii="Times New Roman" w:hAnsi="Times New Roman" w:cs="Arial"/>
      <w:b/>
      <w:sz w:val="24"/>
      <w:lang w:val="en-US"/>
    </w:rPr>
  </w:style>
  <w:style w:type="paragraph" w:customStyle="1" w:styleId="APA7thHeadingLevel5">
    <w:name w:val="APA 7th Heading Level 5"/>
    <w:next w:val="APA7thindented"/>
    <w:qFormat/>
    <w:rsid w:val="0009339D"/>
    <w:pPr>
      <w:spacing w:after="0" w:line="480" w:lineRule="auto"/>
      <w:ind w:firstLine="709"/>
    </w:pPr>
    <w:rPr>
      <w:rFonts w:ascii="Times New Roman" w:hAnsi="Times New Roman" w:cs="Times New Roman"/>
      <w:b/>
      <w:i/>
      <w:sz w:val="24"/>
      <w:lang w:val="en-US"/>
    </w:rPr>
  </w:style>
  <w:style w:type="paragraph" w:customStyle="1" w:styleId="Default">
    <w:name w:val="Default"/>
    <w:rsid w:val="00BF4253"/>
    <w:pPr>
      <w:autoSpaceDE w:val="0"/>
      <w:autoSpaceDN w:val="0"/>
      <w:adjustRightInd w:val="0"/>
      <w:spacing w:after="0" w:line="240" w:lineRule="auto"/>
    </w:pPr>
    <w:rPr>
      <w:rFonts w:ascii="Avenir Book" w:hAnsi="Avenir Book" w:cs="Avenir Book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C04C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7C04C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7C04C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C04C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C04CC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C04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C04CC"/>
    <w:rPr>
      <w:rFonts w:ascii="Segoe UI" w:hAnsi="Segoe UI" w:cs="Segoe UI"/>
      <w:sz w:val="18"/>
      <w:szCs w:val="18"/>
    </w:rPr>
  </w:style>
  <w:style w:type="character" w:styleId="Platzhaltertext">
    <w:name w:val="Placeholder Text"/>
    <w:basedOn w:val="Absatz-Standardschriftart"/>
    <w:uiPriority w:val="99"/>
    <w:semiHidden/>
    <w:rsid w:val="005142DE"/>
    <w:rPr>
      <w:color w:val="808080"/>
    </w:rPr>
  </w:style>
  <w:style w:type="table" w:customStyle="1" w:styleId="Tabellenraster1">
    <w:name w:val="Tabellenraster1"/>
    <w:basedOn w:val="NormaleTabelle"/>
    <w:next w:val="Tabellenraster"/>
    <w:uiPriority w:val="39"/>
    <w:rsid w:val="00473B32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473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viBibliographyHeading">
    <w:name w:val="Citavi Bibliography Heading"/>
    <w:basedOn w:val="APA7thindented"/>
    <w:link w:val="CitaviBibliographyHeadingZchn"/>
    <w:uiPriority w:val="99"/>
    <w:rsid w:val="00CB1BBF"/>
  </w:style>
  <w:style w:type="character" w:customStyle="1" w:styleId="APA7thindentedZchn">
    <w:name w:val="APA 7th indented Zchn"/>
    <w:basedOn w:val="Absatz-Standardschriftart"/>
    <w:link w:val="APA7thindented"/>
    <w:rsid w:val="001019CE"/>
    <w:rPr>
      <w:rFonts w:ascii="Times New Roman" w:hAnsi="Times New Roman" w:cs="Times New Roman"/>
      <w:sz w:val="24"/>
      <w:lang w:val="en-US"/>
    </w:rPr>
  </w:style>
  <w:style w:type="character" w:customStyle="1" w:styleId="CitaviBibliographyHeadingZchn">
    <w:name w:val="Citavi Bibliography Heading Zchn"/>
    <w:basedOn w:val="APA7thindentedZchn"/>
    <w:link w:val="CitaviBibliographyHeading"/>
    <w:uiPriority w:val="99"/>
    <w:rsid w:val="00CB1BBF"/>
    <w:rPr>
      <w:rFonts w:ascii="Times New Roman" w:hAnsi="Times New Roman" w:cs="Times New Roman"/>
      <w:sz w:val="24"/>
      <w:lang w:val="en-US"/>
    </w:rPr>
  </w:style>
  <w:style w:type="paragraph" w:customStyle="1" w:styleId="CitaviBibliographyEntry">
    <w:name w:val="Citavi Bibliography Entry"/>
    <w:basedOn w:val="APA7thindented"/>
    <w:link w:val="CitaviBibliographyEntryZchn"/>
    <w:uiPriority w:val="99"/>
    <w:rsid w:val="00CB1BBF"/>
    <w:pPr>
      <w:tabs>
        <w:tab w:val="left" w:pos="720"/>
      </w:tabs>
      <w:ind w:left="720" w:hanging="720"/>
    </w:pPr>
  </w:style>
  <w:style w:type="character" w:customStyle="1" w:styleId="CitaviBibliographyEntryZchn">
    <w:name w:val="Citavi Bibliography Entry Zchn"/>
    <w:basedOn w:val="APA7thindentedZchn"/>
    <w:link w:val="CitaviBibliographyEntry"/>
    <w:uiPriority w:val="99"/>
    <w:rsid w:val="00CB1BBF"/>
    <w:rPr>
      <w:rFonts w:ascii="Times New Roman" w:hAnsi="Times New Roman" w:cs="Times New Roman"/>
      <w:sz w:val="24"/>
      <w:lang w:val="en-US"/>
    </w:rPr>
  </w:style>
  <w:style w:type="paragraph" w:styleId="Beschriftung">
    <w:name w:val="caption"/>
    <w:basedOn w:val="Standard"/>
    <w:next w:val="Standard"/>
    <w:uiPriority w:val="35"/>
    <w:unhideWhenUsed/>
    <w:qFormat/>
    <w:rsid w:val="000961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ellenbeschriftung">
    <w:name w:val="Tabellenbeschriftung"/>
    <w:basedOn w:val="APA7thindented"/>
    <w:qFormat/>
    <w:rsid w:val="00D93CA1"/>
    <w:pPr>
      <w:ind w:firstLine="0"/>
    </w:pPr>
    <w:rPr>
      <w:b/>
      <w:sz w:val="20"/>
    </w:rPr>
  </w:style>
  <w:style w:type="paragraph" w:styleId="StandardWeb">
    <w:name w:val="Normal (Web)"/>
    <w:basedOn w:val="Standard"/>
    <w:uiPriority w:val="99"/>
    <w:unhideWhenUsed/>
    <w:rsid w:val="004044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D73FD5"/>
    <w:rPr>
      <w:i/>
      <w:iCs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734EC4"/>
  </w:style>
  <w:style w:type="character" w:customStyle="1" w:styleId="APA7thHeadingLevel4Zchn">
    <w:name w:val="APA 7th Heading Level 4 Zchn"/>
    <w:basedOn w:val="Absatz-Standardschriftart"/>
    <w:link w:val="APA7thHeadingLevel4"/>
    <w:rsid w:val="001019CE"/>
    <w:rPr>
      <w:rFonts w:ascii="Times New Roman" w:hAnsi="Times New Roman" w:cs="Arial"/>
      <w:b/>
      <w:sz w:val="24"/>
      <w:lang w:val="en-US"/>
    </w:rPr>
  </w:style>
  <w:style w:type="character" w:customStyle="1" w:styleId="CitaviChapterBibliographyHeadingZchn">
    <w:name w:val="Citavi Chapter Bibliography Heading Zchn"/>
    <w:basedOn w:val="APA7thHeadingLevel4Zchn"/>
    <w:link w:val="CitaviChapterBibliographyHeading"/>
    <w:uiPriority w:val="99"/>
    <w:rsid w:val="00734EC4"/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34EC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734EC4"/>
    <w:pPr>
      <w:outlineLvl w:val="9"/>
    </w:pPr>
    <w:rPr>
      <w:b/>
    </w:rPr>
  </w:style>
  <w:style w:type="character" w:customStyle="1" w:styleId="CitaviBibliographySubheading1Zchn">
    <w:name w:val="Citavi Bibliography Subheading 1 Zchn"/>
    <w:basedOn w:val="APA7thHeadingLevel4Zchn"/>
    <w:link w:val="CitaviBibliographySubheading1"/>
    <w:uiPriority w:val="99"/>
    <w:rsid w:val="00734EC4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734EC4"/>
    <w:pPr>
      <w:outlineLvl w:val="9"/>
    </w:pPr>
    <w:rPr>
      <w:b/>
    </w:rPr>
  </w:style>
  <w:style w:type="character" w:customStyle="1" w:styleId="CitaviBibliographySubheading2Zchn">
    <w:name w:val="Citavi Bibliography Subheading 2 Zchn"/>
    <w:basedOn w:val="APA7thHeadingLevel4Zchn"/>
    <w:link w:val="CitaviBibliographySubheading2"/>
    <w:uiPriority w:val="99"/>
    <w:rsid w:val="00734EC4"/>
    <w:rPr>
      <w:rFonts w:asciiTheme="majorHAnsi" w:eastAsiaTheme="majorEastAsia" w:hAnsiTheme="majorHAnsi" w:cstheme="majorBidi"/>
      <w:b/>
      <w:color w:val="1F4D78" w:themeColor="accent1" w:themeShade="7F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734E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734EC4"/>
    <w:pPr>
      <w:outlineLvl w:val="9"/>
    </w:pPr>
    <w:rPr>
      <w:b/>
    </w:rPr>
  </w:style>
  <w:style w:type="character" w:customStyle="1" w:styleId="CitaviBibliographySubheading3Zchn">
    <w:name w:val="Citavi Bibliography Subheading 3 Zchn"/>
    <w:basedOn w:val="APA7thHeadingLevel4Zchn"/>
    <w:link w:val="CitaviBibliographySubheading3"/>
    <w:uiPriority w:val="99"/>
    <w:rsid w:val="00734EC4"/>
    <w:rPr>
      <w:rFonts w:asciiTheme="majorHAnsi" w:eastAsiaTheme="majorEastAsia" w:hAnsiTheme="majorHAnsi" w:cstheme="majorBidi"/>
      <w:b/>
      <w:i/>
      <w:iCs/>
      <w:color w:val="2E74B5" w:themeColor="accent1" w:themeShade="BF"/>
      <w:sz w:val="24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734EC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734EC4"/>
    <w:pPr>
      <w:outlineLvl w:val="9"/>
    </w:pPr>
    <w:rPr>
      <w:b/>
    </w:rPr>
  </w:style>
  <w:style w:type="character" w:customStyle="1" w:styleId="CitaviBibliographySubheading4Zchn">
    <w:name w:val="Citavi Bibliography Subheading 4 Zchn"/>
    <w:basedOn w:val="APA7thHeadingLevel4Zchn"/>
    <w:link w:val="CitaviBibliographySubheading4"/>
    <w:uiPriority w:val="99"/>
    <w:rsid w:val="00734EC4"/>
    <w:rPr>
      <w:rFonts w:asciiTheme="majorHAnsi" w:eastAsiaTheme="majorEastAsia" w:hAnsiTheme="majorHAnsi" w:cstheme="majorBidi"/>
      <w:b/>
      <w:color w:val="2E74B5" w:themeColor="accent1" w:themeShade="BF"/>
      <w:sz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34EC4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734EC4"/>
    <w:pPr>
      <w:outlineLvl w:val="9"/>
    </w:pPr>
    <w:rPr>
      <w:b/>
    </w:rPr>
  </w:style>
  <w:style w:type="character" w:customStyle="1" w:styleId="CitaviBibliographySubheading5Zchn">
    <w:name w:val="Citavi Bibliography Subheading 5 Zchn"/>
    <w:basedOn w:val="APA7thHeadingLevel4Zchn"/>
    <w:link w:val="CitaviBibliographySubheading5"/>
    <w:uiPriority w:val="99"/>
    <w:rsid w:val="00734EC4"/>
    <w:rPr>
      <w:rFonts w:asciiTheme="majorHAnsi" w:eastAsiaTheme="majorEastAsia" w:hAnsiTheme="majorHAnsi" w:cstheme="majorBidi"/>
      <w:b/>
      <w:color w:val="1F4D78" w:themeColor="accent1" w:themeShade="7F"/>
      <w:sz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734EC4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734EC4"/>
    <w:pPr>
      <w:outlineLvl w:val="9"/>
    </w:pPr>
    <w:rPr>
      <w:b/>
    </w:rPr>
  </w:style>
  <w:style w:type="character" w:customStyle="1" w:styleId="CitaviBibliographySubheading6Zchn">
    <w:name w:val="Citavi Bibliography Subheading 6 Zchn"/>
    <w:basedOn w:val="APA7thHeadingLevel4Zchn"/>
    <w:link w:val="CitaviBibliographySubheading6"/>
    <w:uiPriority w:val="99"/>
    <w:rsid w:val="00734EC4"/>
    <w:rPr>
      <w:rFonts w:asciiTheme="majorHAnsi" w:eastAsiaTheme="majorEastAsia" w:hAnsiTheme="majorHAnsi" w:cstheme="majorBidi"/>
      <w:b/>
      <w:i/>
      <w:iCs/>
      <w:color w:val="1F4D78" w:themeColor="accent1" w:themeShade="7F"/>
      <w:sz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734EC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734EC4"/>
    <w:pPr>
      <w:outlineLvl w:val="9"/>
    </w:pPr>
    <w:rPr>
      <w:b/>
    </w:rPr>
  </w:style>
  <w:style w:type="character" w:customStyle="1" w:styleId="CitaviBibliographySubheading7Zchn">
    <w:name w:val="Citavi Bibliography Subheading 7 Zchn"/>
    <w:basedOn w:val="APA7thHeadingLevel4Zchn"/>
    <w:link w:val="CitaviBibliographySubheading7"/>
    <w:uiPriority w:val="99"/>
    <w:rsid w:val="00734EC4"/>
    <w:rPr>
      <w:rFonts w:asciiTheme="majorHAnsi" w:eastAsiaTheme="majorEastAsia" w:hAnsiTheme="majorHAnsi" w:cstheme="majorBidi"/>
      <w:b/>
      <w:color w:val="272727" w:themeColor="text1" w:themeTint="D8"/>
      <w:sz w:val="21"/>
      <w:szCs w:val="21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734E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734EC4"/>
    <w:pPr>
      <w:outlineLvl w:val="9"/>
    </w:pPr>
    <w:rPr>
      <w:b/>
    </w:rPr>
  </w:style>
  <w:style w:type="character" w:customStyle="1" w:styleId="CitaviBibliographySubheading8Zchn">
    <w:name w:val="Citavi Bibliography Subheading 8 Zchn"/>
    <w:basedOn w:val="APA7thHeadingLevel4Zchn"/>
    <w:link w:val="CitaviBibliographySubheading8"/>
    <w:uiPriority w:val="99"/>
    <w:rsid w:val="00734EC4"/>
    <w:rPr>
      <w:rFonts w:asciiTheme="majorHAnsi" w:eastAsiaTheme="majorEastAsia" w:hAnsiTheme="majorHAnsi" w:cstheme="majorBidi"/>
      <w:b/>
      <w:i/>
      <w:iCs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734E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italic">
    <w:name w:val="italic"/>
    <w:basedOn w:val="Absatz-Standardschriftart"/>
    <w:rsid w:val="00BA55FC"/>
  </w:style>
  <w:style w:type="character" w:styleId="Hyperlink">
    <w:name w:val="Hyperlink"/>
    <w:basedOn w:val="Absatz-Standardschriftart"/>
    <w:uiPriority w:val="99"/>
    <w:unhideWhenUsed/>
    <w:rsid w:val="001275EB"/>
    <w:rPr>
      <w:color w:val="0563C1" w:themeColor="hyperlink"/>
      <w:u w:val="single"/>
    </w:rPr>
  </w:style>
  <w:style w:type="paragraph" w:customStyle="1" w:styleId="Flietexteingercktfolgend">
    <w:name w:val="Fließtext eingerückt folgend"/>
    <w:basedOn w:val="Standard"/>
    <w:rsid w:val="00C931CF"/>
    <w:pPr>
      <w:spacing w:after="0" w:line="360" w:lineRule="auto"/>
      <w:ind w:firstLine="284"/>
      <w:jc w:val="both"/>
    </w:pPr>
    <w:rPr>
      <w:rFonts w:ascii="Linux Libertine" w:eastAsia="Times New Roman" w:hAnsi="Linux Libertine" w:cstheme="majorBidi"/>
      <w:sz w:val="24"/>
      <w:lang w:bidi="en-US"/>
    </w:rPr>
  </w:style>
  <w:style w:type="paragraph" w:customStyle="1" w:styleId="Flietext">
    <w:name w:val="Fließtext"/>
    <w:rsid w:val="00FD60E8"/>
    <w:pPr>
      <w:spacing w:after="0" w:line="360" w:lineRule="auto"/>
      <w:jc w:val="both"/>
    </w:pPr>
    <w:rPr>
      <w:rFonts w:ascii="Linux Libertine" w:eastAsia="Times New Roman" w:hAnsi="Linux Libertine" w:cstheme="majorBidi"/>
      <w:sz w:val="24"/>
      <w:lang w:bidi="en-US"/>
    </w:rPr>
  </w:style>
  <w:style w:type="paragraph" w:customStyle="1" w:styleId="BeschriftungTabelle">
    <w:name w:val="Beschriftung &quot;Tabelle&quot;"/>
    <w:basedOn w:val="Beschriftung"/>
    <w:next w:val="berschriftTabelle"/>
    <w:qFormat/>
    <w:rsid w:val="001019CE"/>
    <w:pPr>
      <w:keepNext/>
      <w:spacing w:after="0"/>
      <w:jc w:val="both"/>
    </w:pPr>
    <w:rPr>
      <w:rFonts w:ascii="Times New Roman" w:hAnsi="Times New Roman" w:cs="Linux Libertine"/>
      <w:i w:val="0"/>
      <w:iCs w:val="0"/>
      <w:color w:val="auto"/>
      <w:sz w:val="24"/>
      <w:szCs w:val="22"/>
    </w:rPr>
  </w:style>
  <w:style w:type="paragraph" w:customStyle="1" w:styleId="berschriftTabelle">
    <w:name w:val="Überschrift Tabelle"/>
    <w:basedOn w:val="BeschriftungTabelle"/>
    <w:qFormat/>
    <w:rsid w:val="00FD60E8"/>
    <w:pPr>
      <w:spacing w:after="240"/>
      <w:jc w:val="left"/>
    </w:pPr>
    <w:rPr>
      <w:i/>
    </w:rPr>
  </w:style>
  <w:style w:type="paragraph" w:customStyle="1" w:styleId="AnmerkungenTabelle">
    <w:name w:val="Anmerkungen Tabelle"/>
    <w:basedOn w:val="BeschriftungTabelle"/>
    <w:next w:val="Flietext"/>
    <w:qFormat/>
    <w:rsid w:val="00FD60E8"/>
    <w:pPr>
      <w:spacing w:before="240"/>
    </w:pPr>
    <w:rPr>
      <w:i/>
      <w:sz w:val="20"/>
      <w:szCs w:val="20"/>
      <w:lang w:val="en-GB"/>
    </w:rPr>
  </w:style>
  <w:style w:type="character" w:styleId="HTMLAkronym">
    <w:name w:val="HTML Acronym"/>
    <w:basedOn w:val="Absatz-Standardschriftart"/>
    <w:uiPriority w:val="99"/>
    <w:semiHidden/>
    <w:unhideWhenUsed/>
    <w:rsid w:val="00BD02D6"/>
  </w:style>
  <w:style w:type="character" w:customStyle="1" w:styleId="bibrecord-highlight-user">
    <w:name w:val="bibrecord-highlight-user"/>
    <w:basedOn w:val="Absatz-Standardschriftart"/>
    <w:rsid w:val="00466982"/>
  </w:style>
  <w:style w:type="character" w:customStyle="1" w:styleId="berschrift1Zchn">
    <w:name w:val="Überschrift 1 Zchn"/>
    <w:basedOn w:val="Absatz-Standardschriftart"/>
    <w:link w:val="berschrift1"/>
    <w:uiPriority w:val="9"/>
    <w:rsid w:val="005C2A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5C2AAF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5C2AAF"/>
  </w:style>
  <w:style w:type="character" w:styleId="Buchtitel">
    <w:name w:val="Book Title"/>
    <w:basedOn w:val="Absatz-Standardschriftart"/>
    <w:uiPriority w:val="33"/>
    <w:qFormat/>
    <w:rsid w:val="005C2AAF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5C2AAF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5C2AAF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5C2AAF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5C2AAF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5C2AA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5C2AAF"/>
    <w:rPr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5C2AA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5C2AAF"/>
    <w:rPr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5C2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5C2AAF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5C2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5C2AA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5C2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5C2AA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5C2AA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5C2AA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5C2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5C2AA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5C2AA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5C2AAF"/>
    <w:pPr>
      <w:spacing w:after="0" w:line="240" w:lineRule="auto"/>
    </w:pPr>
  </w:style>
  <w:style w:type="character" w:styleId="HTMLVariable">
    <w:name w:val="HTML Variable"/>
    <w:basedOn w:val="Absatz-Standardschriftart"/>
    <w:uiPriority w:val="99"/>
    <w:semiHidden/>
    <w:unhideWhenUsed/>
    <w:rsid w:val="005C2AAF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5C2AAF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5C2AAF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5C2AA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5C2AAF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5C2AAF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5C2AAF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5C2AAF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5C2AAF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5C2AAF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5C2AAF"/>
    <w:rPr>
      <w:i/>
      <w:iCs/>
    </w:rPr>
  </w:style>
  <w:style w:type="paragraph" w:styleId="NurText">
    <w:name w:val="Plain Text"/>
    <w:basedOn w:val="Standard"/>
    <w:link w:val="NurTextZchn"/>
    <w:uiPriority w:val="99"/>
    <w:semiHidden/>
    <w:unhideWhenUsed/>
    <w:rsid w:val="005C2AA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5C2AAF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5C2AAF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5C2AAF"/>
    <w:rPr>
      <w:rFonts w:ascii="Segoe UI" w:hAnsi="Segoe UI" w:cs="Segoe UI"/>
      <w:sz w:val="16"/>
      <w:szCs w:val="16"/>
    </w:rPr>
  </w:style>
  <w:style w:type="character" w:styleId="BesuchterLink">
    <w:name w:val="FollowedHyperlink"/>
    <w:basedOn w:val="Absatz-Standardschriftart"/>
    <w:uiPriority w:val="99"/>
    <w:semiHidden/>
    <w:unhideWhenUsed/>
    <w:rsid w:val="005C2AAF"/>
    <w:rPr>
      <w:color w:val="954F72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5C2AAF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5C2AAF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5C2AAF"/>
    <w:rPr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5C2AAF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5C2AAF"/>
  </w:style>
  <w:style w:type="paragraph" w:styleId="Textkrper3">
    <w:name w:val="Body Text 3"/>
    <w:basedOn w:val="Standard"/>
    <w:link w:val="Textkrper3Zchn"/>
    <w:uiPriority w:val="99"/>
    <w:semiHidden/>
    <w:unhideWhenUsed/>
    <w:rsid w:val="005C2AAF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5C2AAF"/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5C2AAF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5C2AAF"/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5C2AAF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5C2AAF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5C2AAF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5C2AAF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5C2AAF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5C2AAF"/>
  </w:style>
  <w:style w:type="paragraph" w:styleId="Textkrper">
    <w:name w:val="Body Text"/>
    <w:basedOn w:val="Standard"/>
    <w:link w:val="TextkrperZchn"/>
    <w:uiPriority w:val="99"/>
    <w:semiHidden/>
    <w:unhideWhenUsed/>
    <w:rsid w:val="005C2AAF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5C2AAF"/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5C2AAF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5C2AAF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5C2AAF"/>
  </w:style>
  <w:style w:type="character" w:customStyle="1" w:styleId="DatumZchn">
    <w:name w:val="Datum Zchn"/>
    <w:basedOn w:val="Absatz-Standardschriftart"/>
    <w:link w:val="Datum"/>
    <w:uiPriority w:val="99"/>
    <w:semiHidden/>
    <w:rsid w:val="005C2AAF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5C2AAF"/>
  </w:style>
  <w:style w:type="character" w:customStyle="1" w:styleId="AnredeZchn">
    <w:name w:val="Anrede Zchn"/>
    <w:basedOn w:val="Absatz-Standardschriftart"/>
    <w:link w:val="Anrede"/>
    <w:uiPriority w:val="99"/>
    <w:semiHidden/>
    <w:rsid w:val="005C2AAF"/>
  </w:style>
  <w:style w:type="paragraph" w:styleId="Untertitel">
    <w:name w:val="Subtitle"/>
    <w:basedOn w:val="Standard"/>
    <w:next w:val="Standard"/>
    <w:link w:val="UntertitelZchn"/>
    <w:uiPriority w:val="11"/>
    <w:qFormat/>
    <w:rsid w:val="005C2A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C2AAF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5C2AA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5C2AA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5C2AAF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5C2AAF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5C2AAF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5C2AAF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5C2AAF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5C2AAF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5C2AAF"/>
  </w:style>
  <w:style w:type="paragraph" w:styleId="Gruformel">
    <w:name w:val="Closing"/>
    <w:basedOn w:val="Standard"/>
    <w:link w:val="GruformelZchn"/>
    <w:uiPriority w:val="99"/>
    <w:semiHidden/>
    <w:unhideWhenUsed/>
    <w:rsid w:val="005C2AAF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5C2AAF"/>
  </w:style>
  <w:style w:type="paragraph" w:styleId="Titel">
    <w:name w:val="Title"/>
    <w:basedOn w:val="Standard"/>
    <w:next w:val="Standard"/>
    <w:link w:val="TitelZchn"/>
    <w:uiPriority w:val="10"/>
    <w:qFormat/>
    <w:rsid w:val="005C2A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C2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5C2AAF"/>
    <w:pPr>
      <w:numPr>
        <w:numId w:val="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5C2AAF"/>
    <w:pPr>
      <w:numPr>
        <w:numId w:val="2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5C2AAF"/>
    <w:pPr>
      <w:numPr>
        <w:numId w:val="3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5C2AA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5C2AAF"/>
    <w:pPr>
      <w:numPr>
        <w:numId w:val="5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5C2AAF"/>
    <w:pPr>
      <w:numPr>
        <w:numId w:val="6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5C2AAF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5C2AAF"/>
    <w:pPr>
      <w:numPr>
        <w:numId w:val="8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5C2AAF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5C2AAF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5C2AAF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5C2AAF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5C2AAF"/>
    <w:pPr>
      <w:numPr>
        <w:numId w:val="9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5C2AAF"/>
    <w:pPr>
      <w:numPr>
        <w:numId w:val="10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5C2AAF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5C2AA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5C2AA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5C2AAF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5C2AAF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5C2AAF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5C2AAF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5C2AAF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5C2AAF"/>
  </w:style>
  <w:style w:type="character" w:styleId="Zeilennummer">
    <w:name w:val="line number"/>
    <w:basedOn w:val="Absatz-Standardschriftart"/>
    <w:uiPriority w:val="99"/>
    <w:semiHidden/>
    <w:unhideWhenUsed/>
    <w:rsid w:val="005C2AAF"/>
  </w:style>
  <w:style w:type="character" w:styleId="Funotenzeichen">
    <w:name w:val="footnote reference"/>
    <w:basedOn w:val="Absatz-Standardschriftart"/>
    <w:uiPriority w:val="99"/>
    <w:semiHidden/>
    <w:unhideWhenUsed/>
    <w:rsid w:val="005C2AAF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5C2AA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5C2AAF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5C2AAF"/>
    <w:pPr>
      <w:spacing w:after="0"/>
    </w:p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5C2AAF"/>
    <w:rPr>
      <w:rFonts w:asciiTheme="majorHAnsi" w:eastAsiaTheme="majorEastAsia" w:hAnsiTheme="majorHAnsi" w:cstheme="majorBidi"/>
      <w:b/>
      <w:bCs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5C2AAF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5C2AAF"/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5C2AAF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5C2AAF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5C2AAF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5C2AAF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5C2AAF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5C2AAF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5C2AAF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5C2AAF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unhideWhenUsed/>
    <w:rsid w:val="005C2AAF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unhideWhenUsed/>
    <w:rsid w:val="005C2AAF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5C2AAF"/>
    <w:pPr>
      <w:spacing w:after="0" w:line="240" w:lineRule="auto"/>
      <w:ind w:left="440" w:hanging="220"/>
    </w:pPr>
  </w:style>
  <w:style w:type="paragraph" w:styleId="berarbeitung">
    <w:name w:val="Revision"/>
    <w:hidden/>
    <w:uiPriority w:val="99"/>
    <w:semiHidden/>
    <w:rsid w:val="00691008"/>
    <w:pPr>
      <w:spacing w:after="0" w:line="240" w:lineRule="auto"/>
    </w:pPr>
  </w:style>
  <w:style w:type="character" w:customStyle="1" w:styleId="markedcontent">
    <w:name w:val="markedcontent"/>
    <w:basedOn w:val="Absatz-Standardschriftart"/>
    <w:rsid w:val="003E69E6"/>
  </w:style>
  <w:style w:type="character" w:customStyle="1" w:styleId="ff3">
    <w:name w:val="ff3"/>
    <w:basedOn w:val="Absatz-Standardschriftart"/>
    <w:rsid w:val="00CB4364"/>
  </w:style>
  <w:style w:type="character" w:customStyle="1" w:styleId="ff4">
    <w:name w:val="ff4"/>
    <w:basedOn w:val="Absatz-Standardschriftart"/>
    <w:rsid w:val="00CB4364"/>
  </w:style>
  <w:style w:type="character" w:customStyle="1" w:styleId="fc0">
    <w:name w:val="fc0"/>
    <w:basedOn w:val="Absatz-Standardschriftart"/>
    <w:rsid w:val="00CB4364"/>
  </w:style>
  <w:style w:type="paragraph" w:customStyle="1" w:styleId="pf0">
    <w:name w:val="pf0"/>
    <w:basedOn w:val="Standard"/>
    <w:rsid w:val="008B5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f01">
    <w:name w:val="cf01"/>
    <w:basedOn w:val="Absatz-Standardschriftart"/>
    <w:rsid w:val="008B562A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bsatz-Standardschriftart"/>
    <w:rsid w:val="008B562A"/>
    <w:rPr>
      <w:rFonts w:ascii="Segoe UI" w:hAnsi="Segoe UI" w:cs="Segoe UI" w:hint="default"/>
      <w:color w:val="00B050"/>
      <w:sz w:val="18"/>
      <w:szCs w:val="18"/>
    </w:rPr>
  </w:style>
  <w:style w:type="character" w:customStyle="1" w:styleId="cf21">
    <w:name w:val="cf21"/>
    <w:basedOn w:val="Absatz-Standardschriftart"/>
    <w:rsid w:val="008B562A"/>
    <w:rPr>
      <w:rFonts w:ascii="Segoe UI" w:hAnsi="Segoe UI" w:cs="Segoe UI" w:hint="default"/>
      <w:color w:val="00B050"/>
      <w:sz w:val="18"/>
      <w:szCs w:val="18"/>
    </w:rPr>
  </w:style>
  <w:style w:type="character" w:customStyle="1" w:styleId="A2">
    <w:name w:val="A2"/>
    <w:uiPriority w:val="99"/>
    <w:rsid w:val="00150976"/>
    <w:rPr>
      <w:rFonts w:ascii="Franklin Gothic Book" w:hAnsi="Franklin Gothic Book" w:cs="Franklin Gothic Book" w:hint="default"/>
      <w:color w:val="211D1E"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072A4E"/>
    <w:rPr>
      <w:color w:val="605E5C"/>
      <w:shd w:val="clear" w:color="auto" w:fill="E1DFDD"/>
    </w:rPr>
  </w:style>
  <w:style w:type="table" w:styleId="EinfacheTabelle4">
    <w:name w:val="Plain Table 4"/>
    <w:basedOn w:val="NormaleTabelle"/>
    <w:uiPriority w:val="44"/>
    <w:rsid w:val="006056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tion-enable-hover">
    <w:name w:val="notion-enable-hover"/>
    <w:basedOn w:val="Absatz-Standardschriftart"/>
    <w:rsid w:val="00DF75C4"/>
  </w:style>
  <w:style w:type="character" w:customStyle="1" w:styleId="link-annotation-unknown-block-id-349853912">
    <w:name w:val="link-annotation-unknown-block-id-349853912"/>
    <w:basedOn w:val="Absatz-Standardschriftart"/>
    <w:rsid w:val="00741D37"/>
  </w:style>
  <w:style w:type="table" w:styleId="EinfacheTabelle2">
    <w:name w:val="Plain Table 2"/>
    <w:basedOn w:val="NormaleTabelle"/>
    <w:uiPriority w:val="42"/>
    <w:rsid w:val="00142A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42C7B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EF7C0C"/>
    <w:rPr>
      <w:color w:val="605E5C"/>
      <w:shd w:val="clear" w:color="auto" w:fill="E1DFDD"/>
    </w:rPr>
  </w:style>
  <w:style w:type="character" w:customStyle="1" w:styleId="wacimagecontainer">
    <w:name w:val="wacimagecontainer"/>
    <w:basedOn w:val="Absatz-Standardschriftart"/>
    <w:rsid w:val="00546674"/>
  </w:style>
  <w:style w:type="character" w:customStyle="1" w:styleId="Strong1">
    <w:name w:val="Strong1"/>
    <w:basedOn w:val="Absatz-Standardschriftart"/>
    <w:uiPriority w:val="1"/>
    <w:qFormat/>
    <w:rsid w:val="000D0BD3"/>
    <w:rPr>
      <w:b/>
    </w:rPr>
  </w:style>
  <w:style w:type="paragraph" w:customStyle="1" w:styleId="centered">
    <w:name w:val="centered"/>
    <w:basedOn w:val="Standard"/>
    <w:qFormat/>
    <w:rsid w:val="000D0BD3"/>
    <w:pPr>
      <w:spacing w:after="0" w:line="240" w:lineRule="auto"/>
      <w:jc w:val="center"/>
    </w:pPr>
    <w:rPr>
      <w:rFonts w:eastAsiaTheme="minorEastAsia"/>
      <w:sz w:val="24"/>
      <w:szCs w:val="24"/>
    </w:rPr>
  </w:style>
  <w:style w:type="table" w:customStyle="1" w:styleId="tabletemplate">
    <w:name w:val="table_template"/>
    <w:basedOn w:val="NormaleTabelle"/>
    <w:uiPriority w:val="59"/>
    <w:rsid w:val="000D0BD3"/>
    <w:pPr>
      <w:spacing w:after="0" w:line="240" w:lineRule="auto"/>
      <w:jc w:val="right"/>
    </w:pPr>
    <w:rPr>
      <w:rFonts w:eastAsiaTheme="minorEastAsia"/>
      <w:sz w:val="24"/>
      <w:szCs w:val="24"/>
      <w:lang w:val="en-US"/>
    </w:r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HelleListe-Akzent2">
    <w:name w:val="Light List Accent 2"/>
    <w:basedOn w:val="NormaleTabelle"/>
    <w:uiPriority w:val="61"/>
    <w:rsid w:val="000D0BD3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paragraph" w:customStyle="1" w:styleId="ImageCaption">
    <w:name w:val="Image Caption"/>
    <w:basedOn w:val="Standard"/>
    <w:qFormat/>
    <w:rsid w:val="000D0BD3"/>
    <w:pPr>
      <w:spacing w:after="0" w:line="240" w:lineRule="auto"/>
      <w:jc w:val="center"/>
    </w:pPr>
    <w:rPr>
      <w:rFonts w:eastAsiaTheme="minorEastAsia"/>
      <w:b/>
      <w:i/>
      <w:sz w:val="24"/>
      <w:szCs w:val="24"/>
    </w:rPr>
  </w:style>
  <w:style w:type="paragraph" w:customStyle="1" w:styleId="TableCaption">
    <w:name w:val="Table Caption"/>
    <w:basedOn w:val="ImageCaption"/>
    <w:qFormat/>
    <w:rsid w:val="000D0BD3"/>
  </w:style>
  <w:style w:type="table" w:styleId="TabelleProfessionell">
    <w:name w:val="Table Professional"/>
    <w:basedOn w:val="NormaleTabelle"/>
    <w:uiPriority w:val="99"/>
    <w:semiHidden/>
    <w:unhideWhenUsed/>
    <w:rsid w:val="000D0BD3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referenceid">
    <w:name w:val="reference_id"/>
    <w:basedOn w:val="Absatz-Standardschriftart"/>
    <w:uiPriority w:val="1"/>
    <w:rsid w:val="000D0BD3"/>
    <w:rPr>
      <w:vertAlign w:val="superscript"/>
    </w:rPr>
  </w:style>
  <w:style w:type="paragraph" w:customStyle="1" w:styleId="graphictitle">
    <w:name w:val="graphic title"/>
    <w:basedOn w:val="ImageCaption"/>
    <w:next w:val="Standard"/>
    <w:rsid w:val="000D0BD3"/>
  </w:style>
  <w:style w:type="paragraph" w:customStyle="1" w:styleId="tabletitle">
    <w:name w:val="table title"/>
    <w:basedOn w:val="TableCaption"/>
    <w:next w:val="Standard"/>
    <w:rsid w:val="000D0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63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3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5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06296">
          <w:marLeft w:val="9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6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2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3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7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774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0011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8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4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3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4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62B52C-C009-490A-970C-17667F998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8</Words>
  <Characters>7427</Characters>
  <Application>Microsoft Office Word</Application>
  <DocSecurity>0</DocSecurity>
  <Lines>61</Lines>
  <Paragraphs>17</Paragraphs>
  <ScaleCrop>false</ScaleCrop>
  <Company/>
  <LinksUpToDate>false</LinksUpToDate>
  <CharactersWithSpaces>8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06T06:49:00Z</dcterms:created>
  <dcterms:modified xsi:type="dcterms:W3CDTF">2026-03-06T06:49:00Z</dcterms:modified>
</cp:coreProperties>
</file>